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05E66" w14:textId="3A4ABFC9" w:rsidR="005C22D0" w:rsidRPr="00C836A9" w:rsidRDefault="005C22D0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</w:t>
      </w:r>
      <w:r w:rsidR="00755304" w:rsidRPr="0075530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sites Using ASP.NET Core Razor Pages</w:t>
      </w:r>
      <w:r w:rsidR="0075530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</w:p>
    <w:p w14:paraId="7B161255" w14:textId="77777777" w:rsidR="00A52870" w:rsidRPr="00A52870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1CF97F8D" w14:textId="7A8FED05" w:rsidR="00755304" w:rsidRDefault="00A52870" w:rsidP="005C22D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</w:t>
      </w:r>
      <w:r w:rsidR="00755304">
        <w:rPr>
          <w:rFonts w:ascii="Arial" w:hAnsi="Arial" w:cs="Arial"/>
          <w:sz w:val="26"/>
          <w:szCs w:val="26"/>
        </w:rPr>
        <w:t xml:space="preserve">IT department in </w:t>
      </w:r>
      <w:r w:rsidR="00A90B1D">
        <w:rPr>
          <w:rFonts w:ascii="Arial" w:hAnsi="Arial" w:cs="Arial"/>
          <w:sz w:val="26"/>
          <w:szCs w:val="26"/>
        </w:rPr>
        <w:t>a</w:t>
      </w:r>
      <w:r w:rsidR="00755304">
        <w:rPr>
          <w:rFonts w:ascii="Arial" w:hAnsi="Arial" w:cs="Arial"/>
          <w:sz w:val="26"/>
          <w:szCs w:val="26"/>
        </w:rPr>
        <w:t xml:space="preserve"> University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C22D0">
        <w:rPr>
          <w:rFonts w:ascii="Arial" w:hAnsi="Arial" w:cs="Arial"/>
          <w:sz w:val="26"/>
          <w:szCs w:val="26"/>
        </w:rPr>
        <w:t>web</w:t>
      </w:r>
      <w:r w:rsidRPr="00A52870">
        <w:rPr>
          <w:rFonts w:ascii="Arial" w:hAnsi="Arial" w:cs="Arial"/>
          <w:sz w:val="26"/>
          <w:szCs w:val="26"/>
        </w:rPr>
        <w:t xml:space="preserve">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755304">
        <w:rPr>
          <w:rFonts w:ascii="Arial" w:hAnsi="Arial" w:cs="Arial"/>
          <w:sz w:val="26"/>
          <w:szCs w:val="26"/>
        </w:rPr>
        <w:t>student, course and enrollment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D8723B">
        <w:rPr>
          <w:rFonts w:ascii="Arial" w:hAnsi="Arial" w:cs="Arial"/>
          <w:sz w:val="26"/>
          <w:szCs w:val="26"/>
        </w:rPr>
        <w:t xml:space="preserve"> </w:t>
      </w:r>
    </w:p>
    <w:p w14:paraId="101B3263" w14:textId="77777777" w:rsidR="00755304" w:rsidRPr="00755304" w:rsidRDefault="00755304" w:rsidP="00404A0A">
      <w:pPr>
        <w:spacing w:before="120" w:after="120" w:line="360" w:lineRule="auto"/>
        <w:ind w:left="720"/>
        <w:jc w:val="both"/>
        <w:rPr>
          <w:rFonts w:ascii="Arial" w:hAnsi="Arial" w:cs="Arial"/>
          <w:sz w:val="26"/>
          <w:szCs w:val="26"/>
        </w:rPr>
      </w:pPr>
      <w:r w:rsidRPr="00755304">
        <w:rPr>
          <w:rFonts w:ascii="Arial" w:hAnsi="Arial" w:cs="Arial"/>
          <w:sz w:val="26"/>
          <w:szCs w:val="26"/>
        </w:rPr>
        <w:t>Course(</w:t>
      </w:r>
      <w:r w:rsidRPr="00755304">
        <w:rPr>
          <w:rFonts w:ascii="Arial" w:hAnsi="Arial" w:cs="Arial"/>
          <w:sz w:val="26"/>
          <w:szCs w:val="26"/>
          <w:u w:val="single"/>
        </w:rPr>
        <w:t>CourseID</w:t>
      </w:r>
      <w:r w:rsidRPr="00755304">
        <w:rPr>
          <w:rFonts w:ascii="Arial" w:hAnsi="Arial" w:cs="Arial"/>
          <w:sz w:val="26"/>
          <w:szCs w:val="26"/>
        </w:rPr>
        <w:t>, Title, Credits, CourseID)</w:t>
      </w:r>
    </w:p>
    <w:p w14:paraId="07B2DC6F" w14:textId="77777777" w:rsidR="00755304" w:rsidRDefault="00755304" w:rsidP="00404A0A">
      <w:pPr>
        <w:spacing w:before="120" w:after="120" w:line="360" w:lineRule="auto"/>
        <w:ind w:left="720"/>
        <w:jc w:val="both"/>
        <w:rPr>
          <w:rFonts w:ascii="Arial" w:hAnsi="Arial" w:cs="Arial"/>
          <w:sz w:val="26"/>
          <w:szCs w:val="26"/>
        </w:rPr>
      </w:pPr>
      <w:r w:rsidRPr="00755304">
        <w:rPr>
          <w:rFonts w:ascii="Arial" w:hAnsi="Arial" w:cs="Arial"/>
          <w:sz w:val="26"/>
          <w:szCs w:val="26"/>
        </w:rPr>
        <w:t>Enrollment(</w:t>
      </w:r>
      <w:r w:rsidRPr="00755304">
        <w:rPr>
          <w:rFonts w:ascii="Arial" w:hAnsi="Arial" w:cs="Arial"/>
          <w:sz w:val="26"/>
          <w:szCs w:val="26"/>
          <w:u w:val="single"/>
        </w:rPr>
        <w:t>EnrollmentID, CourseID</w:t>
      </w:r>
      <w:r w:rsidRPr="00755304">
        <w:rPr>
          <w:rFonts w:ascii="Arial" w:hAnsi="Arial" w:cs="Arial"/>
          <w:sz w:val="26"/>
          <w:szCs w:val="26"/>
        </w:rPr>
        <w:t xml:space="preserve">, StudentID, Grade)  </w:t>
      </w:r>
    </w:p>
    <w:p w14:paraId="7DAB2B7B" w14:textId="66312DB1" w:rsidR="00755304" w:rsidRDefault="00755304" w:rsidP="00404A0A">
      <w:pPr>
        <w:spacing w:before="120" w:after="120" w:line="360" w:lineRule="auto"/>
        <w:ind w:left="720"/>
        <w:jc w:val="both"/>
        <w:rPr>
          <w:rFonts w:ascii="Arial" w:hAnsi="Arial" w:cs="Arial"/>
          <w:sz w:val="26"/>
          <w:szCs w:val="26"/>
        </w:rPr>
      </w:pPr>
      <w:r w:rsidRPr="00755304">
        <w:rPr>
          <w:rFonts w:ascii="Arial" w:hAnsi="Arial" w:cs="Arial"/>
          <w:sz w:val="26"/>
          <w:szCs w:val="26"/>
        </w:rPr>
        <w:t>Student(</w:t>
      </w:r>
      <w:r w:rsidRPr="00755304">
        <w:rPr>
          <w:rFonts w:ascii="Arial" w:hAnsi="Arial" w:cs="Arial"/>
          <w:sz w:val="26"/>
          <w:szCs w:val="26"/>
          <w:u w:val="single"/>
        </w:rPr>
        <w:t>ID</w:t>
      </w:r>
      <w:r w:rsidRPr="00755304">
        <w:rPr>
          <w:rFonts w:ascii="Arial" w:hAnsi="Arial" w:cs="Arial"/>
          <w:sz w:val="26"/>
          <w:szCs w:val="26"/>
        </w:rPr>
        <w:t xml:space="preserve"> IDENTITY(1,1), LastName, FirstMidName, EnrollmentDate) </w:t>
      </w:r>
    </w:p>
    <w:p w14:paraId="60A6C2E0" w14:textId="0C47B61E" w:rsidR="00A52870" w:rsidRPr="00A52870" w:rsidRDefault="00A52870" w:rsidP="005C22D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404A0A">
        <w:rPr>
          <w:rFonts w:ascii="Arial" w:hAnsi="Arial" w:cs="Arial"/>
          <w:sz w:val="26"/>
          <w:szCs w:val="26"/>
        </w:rPr>
        <w:t>students</w:t>
      </w:r>
      <w:r w:rsidRPr="00A52870">
        <w:rPr>
          <w:rFonts w:ascii="Arial" w:hAnsi="Arial" w:cs="Arial"/>
          <w:sz w:val="26"/>
          <w:szCs w:val="26"/>
        </w:rPr>
        <w:t>—a standardized usage action verbs better known as Create, Read, Update, Delete (CRUD).</w:t>
      </w:r>
    </w:p>
    <w:p w14:paraId="6538EC26" w14:textId="64F07496" w:rsidR="004E7444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is lab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404A0A">
        <w:rPr>
          <w:rFonts w:ascii="Arial" w:hAnsi="Arial" w:cs="Arial"/>
          <w:sz w:val="26"/>
          <w:szCs w:val="26"/>
        </w:rPr>
        <w:t>Razor Pages</w:t>
      </w:r>
      <w:r w:rsidR="005C22D0">
        <w:rPr>
          <w:rFonts w:ascii="Arial" w:hAnsi="Arial" w:cs="Arial"/>
          <w:sz w:val="26"/>
          <w:szCs w:val="26"/>
        </w:rPr>
        <w:t>, ASP</w:t>
      </w:r>
      <w:r w:rsidRPr="00A52870">
        <w:rPr>
          <w:rFonts w:ascii="Arial" w:hAnsi="Arial" w:cs="Arial"/>
          <w:sz w:val="26"/>
          <w:szCs w:val="26"/>
        </w:rPr>
        <w:t>.NET Core</w:t>
      </w:r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 xml:space="preserve">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 xml:space="preserve">SQL </w:t>
      </w:r>
      <w:r w:rsidR="006C6581">
        <w:rPr>
          <w:rFonts w:ascii="Arial" w:hAnsi="Arial" w:cs="Arial"/>
          <w:b/>
          <w:bCs/>
          <w:sz w:val="26"/>
          <w:szCs w:val="26"/>
        </w:rPr>
        <w:t>Server</w:t>
      </w:r>
      <w:r w:rsidR="006C6581" w:rsidRPr="00A52870">
        <w:rPr>
          <w:rFonts w:ascii="Arial" w:hAnsi="Arial" w:cs="Arial"/>
          <w:sz w:val="26"/>
          <w:szCs w:val="26"/>
        </w:rPr>
        <w:t xml:space="preserve"> </w:t>
      </w:r>
      <w:r w:rsidR="006C6581">
        <w:rPr>
          <w:rFonts w:ascii="Arial" w:hAnsi="Arial" w:cs="Arial"/>
          <w:b/>
          <w:bCs/>
          <w:sz w:val="26"/>
          <w:szCs w:val="26"/>
        </w:rPr>
        <w:t>D</w:t>
      </w:r>
      <w:r w:rsidRPr="006C6581">
        <w:rPr>
          <w:rFonts w:ascii="Arial" w:hAnsi="Arial" w:cs="Arial"/>
          <w:b/>
          <w:bCs/>
          <w:sz w:val="26"/>
          <w:szCs w:val="26"/>
        </w:rPr>
        <w:t>atabase</w:t>
      </w:r>
      <w:r w:rsidR="006C6581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will be created to persist the </w:t>
      </w:r>
      <w:r w:rsidR="005C22D0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data</w:t>
      </w:r>
      <w:r w:rsidR="006C6581">
        <w:rPr>
          <w:rFonts w:ascii="Arial" w:hAnsi="Arial" w:cs="Arial"/>
          <w:sz w:val="26"/>
          <w:szCs w:val="26"/>
        </w:rPr>
        <w:t xml:space="preserve"> that</w:t>
      </w:r>
      <w:r w:rsidRPr="00A52870">
        <w:rPr>
          <w:rFonts w:ascii="Arial" w:hAnsi="Arial" w:cs="Arial"/>
          <w:sz w:val="26"/>
          <w:szCs w:val="26"/>
        </w:rPr>
        <w:t xml:space="preserve"> will be used for reading and managing </w:t>
      </w:r>
      <w:r w:rsidR="005C22D0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data</w:t>
      </w:r>
      <w:r w:rsidR="006C6581">
        <w:rPr>
          <w:rFonts w:ascii="Arial" w:hAnsi="Arial" w:cs="Arial"/>
          <w:sz w:val="26"/>
          <w:szCs w:val="26"/>
        </w:rPr>
        <w:t xml:space="preserve"> by </w:t>
      </w:r>
      <w:r w:rsidR="008E74D9" w:rsidRPr="008E74D9">
        <w:rPr>
          <w:rFonts w:ascii="Arial" w:hAnsi="Arial" w:cs="Arial"/>
          <w:b/>
          <w:bCs/>
          <w:sz w:val="26"/>
          <w:szCs w:val="26"/>
        </w:rPr>
        <w:t>Entity Framework Core</w:t>
      </w:r>
      <w:r w:rsidR="005C22D0">
        <w:rPr>
          <w:rFonts w:ascii="Arial" w:hAnsi="Arial" w:cs="Arial"/>
          <w:b/>
          <w:bCs/>
          <w:sz w:val="26"/>
          <w:szCs w:val="26"/>
        </w:rPr>
        <w:t>.</w:t>
      </w:r>
    </w:p>
    <w:p w14:paraId="0B320B6E" w14:textId="77777777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DB42AD" w:rsidRDefault="0005128C" w:rsidP="0005128C">
      <w:pPr>
        <w:spacing w:before="120" w:after="120" w:line="276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>In this lab, you will:</w:t>
      </w:r>
    </w:p>
    <w:p w14:paraId="3DA7D301" w14:textId="247709A4" w:rsidR="0005128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135A2D">
        <w:rPr>
          <w:rFonts w:ascii="Arial" w:hAnsi="Arial" w:cs="Arial"/>
          <w:sz w:val="26"/>
          <w:szCs w:val="26"/>
        </w:rPr>
        <w:t>ASP.NET Core Web Application</w:t>
      </w:r>
      <w:r w:rsidR="00D108A1">
        <w:rPr>
          <w:rFonts w:ascii="Arial" w:hAnsi="Arial" w:cs="Arial"/>
          <w:sz w:val="26"/>
          <w:szCs w:val="26"/>
        </w:rPr>
        <w:t xml:space="preserve"> </w:t>
      </w:r>
      <w:r w:rsidR="00A16697">
        <w:rPr>
          <w:rFonts w:ascii="Arial" w:hAnsi="Arial" w:cs="Arial"/>
          <w:sz w:val="26"/>
          <w:szCs w:val="26"/>
        </w:rPr>
        <w:t>P</w:t>
      </w:r>
      <w:r w:rsidRPr="00DB42AD">
        <w:rPr>
          <w:rFonts w:ascii="Arial" w:hAnsi="Arial" w:cs="Arial"/>
          <w:sz w:val="26"/>
          <w:szCs w:val="26"/>
        </w:rPr>
        <w:t>roject.</w:t>
      </w:r>
    </w:p>
    <w:p w14:paraId="47B9EBE2" w14:textId="0920F0E4" w:rsidR="001544AE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Develop application using </w:t>
      </w:r>
      <w:r w:rsidR="00C60B65">
        <w:rPr>
          <w:rFonts w:ascii="Arial" w:hAnsi="Arial" w:cs="Arial"/>
          <w:sz w:val="26"/>
          <w:szCs w:val="26"/>
        </w:rPr>
        <w:t>Razor Pages</w:t>
      </w:r>
      <w:r>
        <w:rPr>
          <w:rFonts w:ascii="Arial" w:hAnsi="Arial" w:cs="Arial"/>
          <w:sz w:val="26"/>
          <w:szCs w:val="26"/>
        </w:rPr>
        <w:t>.</w:t>
      </w:r>
    </w:p>
    <w:p w14:paraId="4FC604CA" w14:textId="4537B3EC" w:rsidR="00C60B65" w:rsidRPr="00DB42AD" w:rsidRDefault="00C60B65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annotations and custom validation for validating input data.</w:t>
      </w:r>
    </w:p>
    <w:p w14:paraId="6A5697FD" w14:textId="52EFB501" w:rsidR="0005128C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Use Entity Framework to </w:t>
      </w:r>
      <w:r w:rsidR="0005128C" w:rsidRPr="00DB42AD">
        <w:rPr>
          <w:rFonts w:ascii="Arial" w:hAnsi="Arial" w:cs="Arial"/>
          <w:sz w:val="26"/>
          <w:szCs w:val="26"/>
        </w:rPr>
        <w:t xml:space="preserve">Create a </w:t>
      </w:r>
      <w:r w:rsidR="0005128C">
        <w:rPr>
          <w:rFonts w:ascii="Arial" w:hAnsi="Arial" w:cs="Arial"/>
          <w:sz w:val="26"/>
          <w:szCs w:val="26"/>
        </w:rPr>
        <w:t xml:space="preserve">SQL Server database named </w:t>
      </w:r>
      <w:r w:rsidR="00C60B65">
        <w:rPr>
          <w:rFonts w:ascii="Arial" w:hAnsi="Arial" w:cs="Arial"/>
          <w:sz w:val="26"/>
          <w:szCs w:val="26"/>
        </w:rPr>
        <w:t>SchoolContextDB</w:t>
      </w:r>
      <w:r w:rsidR="0005128C">
        <w:rPr>
          <w:rFonts w:ascii="Arial" w:hAnsi="Arial" w:cs="Arial"/>
          <w:sz w:val="26"/>
          <w:szCs w:val="26"/>
        </w:rPr>
        <w:t xml:space="preserve"> that has </w:t>
      </w:r>
      <w:r w:rsidR="00C60B65">
        <w:rPr>
          <w:rFonts w:ascii="Arial" w:hAnsi="Arial" w:cs="Arial"/>
          <w:sz w:val="26"/>
          <w:szCs w:val="26"/>
        </w:rPr>
        <w:t>three</w:t>
      </w:r>
      <w:r w:rsidR="0005128C">
        <w:rPr>
          <w:rFonts w:ascii="Arial" w:hAnsi="Arial" w:cs="Arial"/>
          <w:sz w:val="26"/>
          <w:szCs w:val="26"/>
        </w:rPr>
        <w:t xml:space="preserve"> table</w:t>
      </w:r>
      <w:r w:rsidR="00C60B65">
        <w:rPr>
          <w:rFonts w:ascii="Arial" w:hAnsi="Arial" w:cs="Arial"/>
          <w:sz w:val="26"/>
          <w:szCs w:val="26"/>
        </w:rPr>
        <w:t>s: Student, Course, Enrollment</w:t>
      </w:r>
      <w:r w:rsidR="00A6363C">
        <w:rPr>
          <w:rFonts w:ascii="Arial" w:hAnsi="Arial" w:cs="Arial"/>
          <w:sz w:val="26"/>
          <w:szCs w:val="26"/>
        </w:rPr>
        <w:t>.</w:t>
      </w:r>
    </w:p>
    <w:p w14:paraId="1711C1D2" w14:textId="52D41905" w:rsidR="0005128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 xml:space="preserve">Develop </w:t>
      </w:r>
      <w:r w:rsidR="00135A2D">
        <w:rPr>
          <w:rFonts w:ascii="Arial" w:hAnsi="Arial" w:cs="Arial"/>
          <w:sz w:val="26"/>
          <w:szCs w:val="26"/>
        </w:rPr>
        <w:t xml:space="preserve">Entity </w:t>
      </w:r>
      <w:r w:rsidR="00C60B65">
        <w:rPr>
          <w:rFonts w:ascii="Arial" w:hAnsi="Arial" w:cs="Arial"/>
          <w:sz w:val="26"/>
          <w:szCs w:val="26"/>
        </w:rPr>
        <w:t>c</w:t>
      </w:r>
      <w:r w:rsidR="00135A2D">
        <w:rPr>
          <w:rFonts w:ascii="Arial" w:hAnsi="Arial" w:cs="Arial"/>
          <w:sz w:val="26"/>
          <w:szCs w:val="26"/>
        </w:rPr>
        <w:t xml:space="preserve">lasses </w:t>
      </w:r>
      <w:r>
        <w:rPr>
          <w:rFonts w:ascii="Arial" w:hAnsi="Arial" w:cs="Arial"/>
          <w:sz w:val="26"/>
          <w:szCs w:val="26"/>
        </w:rPr>
        <w:t xml:space="preserve">a </w:t>
      </w:r>
      <w:r w:rsidR="00135A2D">
        <w:rPr>
          <w:rFonts w:ascii="Arial" w:hAnsi="Arial" w:cs="Arial"/>
          <w:sz w:val="26"/>
          <w:szCs w:val="26"/>
        </w:rPr>
        <w:t>and DBContext</w:t>
      </w:r>
      <w:r>
        <w:rPr>
          <w:rFonts w:ascii="Arial" w:hAnsi="Arial" w:cs="Arial"/>
          <w:sz w:val="26"/>
          <w:szCs w:val="26"/>
        </w:rPr>
        <w:t xml:space="preserve"> class to perform CRUD actions using </w:t>
      </w:r>
      <w:r w:rsidR="00C60B65">
        <w:rPr>
          <w:rFonts w:ascii="Arial" w:hAnsi="Arial" w:cs="Arial"/>
          <w:sz w:val="26"/>
          <w:szCs w:val="26"/>
        </w:rPr>
        <w:t>Razor Pages</w:t>
      </w:r>
      <w:r w:rsidR="00A6363C">
        <w:rPr>
          <w:rFonts w:ascii="Arial" w:hAnsi="Arial" w:cs="Arial"/>
          <w:sz w:val="26"/>
          <w:szCs w:val="26"/>
        </w:rPr>
        <w:t>.</w:t>
      </w:r>
    </w:p>
    <w:p w14:paraId="2DD0A9C9" w14:textId="0A7A1EF4" w:rsidR="005A5A37" w:rsidRDefault="005A5A37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5A5A37">
        <w:rPr>
          <w:rFonts w:ascii="Arial" w:hAnsi="Arial" w:cs="Arial"/>
          <w:sz w:val="26"/>
          <w:szCs w:val="26"/>
        </w:rPr>
        <w:t>Create Search and Paging functions for web application</w:t>
      </w:r>
      <w:r>
        <w:rPr>
          <w:rFonts w:ascii="Arial" w:hAnsi="Arial" w:cs="Arial"/>
          <w:sz w:val="26"/>
          <w:szCs w:val="26"/>
        </w:rPr>
        <w:t>.</w:t>
      </w:r>
    </w:p>
    <w:p w14:paraId="50C1E4A5" w14:textId="77777777" w:rsidR="00867793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un the project and t</w:t>
      </w:r>
      <w:r w:rsidRPr="00DB42AD">
        <w:rPr>
          <w:rFonts w:ascii="Arial" w:hAnsi="Arial" w:cs="Arial"/>
          <w:sz w:val="26"/>
          <w:szCs w:val="26"/>
        </w:rPr>
        <w:t>est the</w:t>
      </w:r>
      <w:r w:rsidR="008E74D9">
        <w:rPr>
          <w:rFonts w:ascii="Arial" w:hAnsi="Arial" w:cs="Arial"/>
          <w:sz w:val="26"/>
          <w:szCs w:val="26"/>
        </w:rPr>
        <w:t xml:space="preserve"> application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303D69C7" w14:textId="744D7BF7" w:rsidR="009F604A" w:rsidRPr="00867793" w:rsidRDefault="009F604A" w:rsidP="00867793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249C131" w14:textId="77777777" w:rsidR="00A150DC" w:rsidRDefault="00A150DC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25781556" w14:textId="25D3A0B7" w:rsidR="004313D3" w:rsidRDefault="004313D3" w:rsidP="004313D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4313D3">
        <w:rPr>
          <w:rFonts w:ascii="Arial" w:hAnsi="Arial" w:cs="Arial"/>
          <w:color w:val="171717"/>
          <w:sz w:val="36"/>
          <w:szCs w:val="38"/>
        </w:rPr>
        <w:lastRenderedPageBreak/>
        <w:t>Activity 01: Simple Razor Pages with Validation and File(s) uploading</w:t>
      </w:r>
    </w:p>
    <w:p w14:paraId="0C58CEF9" w14:textId="512E3326" w:rsidR="004313D3" w:rsidRPr="00D256B3" w:rsidRDefault="004313D3" w:rsidP="004313D3">
      <w:pPr>
        <w:jc w:val="both"/>
        <w:rPr>
          <w:rFonts w:ascii="Arial" w:hAnsi="Arial" w:cs="Arial"/>
          <w:sz w:val="26"/>
          <w:szCs w:val="26"/>
        </w:rPr>
      </w:pPr>
      <w:r w:rsidRPr="00D256B3">
        <w:rPr>
          <w:rFonts w:ascii="Arial" w:hAnsi="Arial" w:cs="Arial"/>
          <w:b/>
          <w:sz w:val="26"/>
          <w:szCs w:val="26"/>
          <w:u w:val="single"/>
        </w:rPr>
        <w:t xml:space="preserve">Step </w:t>
      </w:r>
      <w:r w:rsidR="00D256B3">
        <w:rPr>
          <w:rFonts w:ascii="Arial" w:hAnsi="Arial" w:cs="Arial"/>
          <w:b/>
          <w:sz w:val="26"/>
          <w:szCs w:val="26"/>
          <w:u w:val="single"/>
        </w:rPr>
        <w:t>0</w:t>
      </w:r>
      <w:r w:rsidRPr="00D256B3">
        <w:rPr>
          <w:rFonts w:ascii="Arial" w:hAnsi="Arial" w:cs="Arial"/>
          <w:b/>
          <w:sz w:val="26"/>
          <w:szCs w:val="26"/>
          <w:u w:val="single"/>
        </w:rPr>
        <w:t>1</w:t>
      </w:r>
      <w:r w:rsidRPr="00D256B3">
        <w:rPr>
          <w:rFonts w:ascii="Arial" w:hAnsi="Arial" w:cs="Arial"/>
          <w:sz w:val="26"/>
          <w:szCs w:val="26"/>
        </w:rPr>
        <w:t>. Create ASP.NET Core Web App (A project template for creating an ASP.NET application with example ASP.NET Razor Pages content.)</w:t>
      </w:r>
    </w:p>
    <w:p w14:paraId="4608D42A" w14:textId="0AF506FB" w:rsidR="004313D3" w:rsidRDefault="00063094" w:rsidP="004313D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5199296" wp14:editId="1FE01449">
                <wp:simplePos x="0" y="0"/>
                <wp:positionH relativeFrom="column">
                  <wp:posOffset>4540313</wp:posOffset>
                </wp:positionH>
                <wp:positionV relativeFrom="paragraph">
                  <wp:posOffset>5593677</wp:posOffset>
                </wp:positionV>
                <wp:extent cx="411933" cy="172016"/>
                <wp:effectExtent l="0" t="0" r="26670" b="1905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933" cy="1720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2899C1" id="Rectangle 75" o:spid="_x0000_s1026" style="position:absolute;margin-left:357.5pt;margin-top:440.45pt;width:32.45pt;height:13.5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99F36EF" wp14:editId="39AAB047">
                <wp:simplePos x="0" y="0"/>
                <wp:positionH relativeFrom="column">
                  <wp:posOffset>991354</wp:posOffset>
                </wp:positionH>
                <wp:positionV relativeFrom="paragraph">
                  <wp:posOffset>3991214</wp:posOffset>
                </wp:positionV>
                <wp:extent cx="2390115" cy="190091"/>
                <wp:effectExtent l="0" t="0" r="10795" b="19685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0115" cy="1900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857CD" id="Rectangle 74" o:spid="_x0000_s1026" style="position:absolute;margin-left:78.05pt;margin-top:314.25pt;width:188.2pt;height:14.95pt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06FB087" wp14:editId="2F284DF4">
                <wp:simplePos x="0" y="0"/>
                <wp:positionH relativeFrom="column">
                  <wp:posOffset>2648139</wp:posOffset>
                </wp:positionH>
                <wp:positionV relativeFrom="paragraph">
                  <wp:posOffset>872295</wp:posOffset>
                </wp:positionV>
                <wp:extent cx="2177358" cy="439093"/>
                <wp:effectExtent l="0" t="0" r="13970" b="1841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7358" cy="4390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BB8F24" id="Rectangle 28" o:spid="_x0000_s1026" style="position:absolute;margin-left:208.5pt;margin-top:68.7pt;width:171.45pt;height:34.5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4CB61EC3" wp14:editId="212919EE">
            <wp:extent cx="4320000" cy="2669203"/>
            <wp:effectExtent l="190500" t="190500" r="194945" b="18859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69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4313D3">
        <w:rPr>
          <w:noProof/>
        </w:rPr>
        <w:drawing>
          <wp:inline distT="0" distB="0" distL="0" distR="0" wp14:anchorId="4775F172" wp14:editId="412706B5">
            <wp:extent cx="4320000" cy="2659600"/>
            <wp:effectExtent l="190500" t="190500" r="194945" b="1981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59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C02174" w14:textId="77777777" w:rsidR="004313D3" w:rsidRDefault="004313D3" w:rsidP="004313D3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5C4DC3" wp14:editId="44200B61">
                <wp:simplePos x="0" y="0"/>
                <wp:positionH relativeFrom="column">
                  <wp:posOffset>4546600</wp:posOffset>
                </wp:positionH>
                <wp:positionV relativeFrom="paragraph">
                  <wp:posOffset>4984750</wp:posOffset>
                </wp:positionV>
                <wp:extent cx="360000" cy="360000"/>
                <wp:effectExtent l="0" t="0" r="21590" b="21590"/>
                <wp:wrapNone/>
                <wp:docPr id="54" name="Flowchart: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AC2222" w14:textId="77777777" w:rsidR="004313D3" w:rsidRPr="008D542C" w:rsidRDefault="004313D3" w:rsidP="004313D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5C4DC3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54" o:spid="_x0000_s1026" type="#_x0000_t120" style="position:absolute;left:0;text-align:left;margin-left:358pt;margin-top:392.5pt;width:28.35pt;height:2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" filled="f" strokecolor="red" strokeweight="1pt">
                <v:stroke joinstyle="miter"/>
                <v:textbox>
                  <w:txbxContent>
                    <w:p w14:paraId="6AAC2222" w14:textId="77777777" w:rsidR="004313D3" w:rsidRPr="008D542C" w:rsidRDefault="004313D3" w:rsidP="004313D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C616467" wp14:editId="5F5586ED">
                <wp:simplePos x="0" y="0"/>
                <wp:positionH relativeFrom="column">
                  <wp:posOffset>4521200</wp:posOffset>
                </wp:positionH>
                <wp:positionV relativeFrom="paragraph">
                  <wp:posOffset>4216400</wp:posOffset>
                </wp:positionV>
                <wp:extent cx="360000" cy="360000"/>
                <wp:effectExtent l="0" t="0" r="21590" b="21590"/>
                <wp:wrapNone/>
                <wp:docPr id="53" name="Flowchart: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A67134" w14:textId="77777777" w:rsidR="004313D3" w:rsidRPr="008D542C" w:rsidRDefault="004313D3" w:rsidP="004313D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16467" id="Flowchart: Connector 53" o:spid="_x0000_s1027" type="#_x0000_t120" style="position:absolute;left:0;text-align:left;margin-left:356pt;margin-top:332pt;width:28.35pt;height:28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" filled="f" strokecolor="red" strokeweight="1pt">
                <v:stroke joinstyle="miter"/>
                <v:textbox>
                  <w:txbxContent>
                    <w:p w14:paraId="68A67134" w14:textId="77777777" w:rsidR="004313D3" w:rsidRPr="008D542C" w:rsidRDefault="004313D3" w:rsidP="004313D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26252F" wp14:editId="256D7C47">
                <wp:simplePos x="0" y="0"/>
                <wp:positionH relativeFrom="column">
                  <wp:posOffset>4527550</wp:posOffset>
                </wp:positionH>
                <wp:positionV relativeFrom="paragraph">
                  <wp:posOffset>6019800</wp:posOffset>
                </wp:positionV>
                <wp:extent cx="360000" cy="360000"/>
                <wp:effectExtent l="0" t="0" r="21590" b="21590"/>
                <wp:wrapNone/>
                <wp:docPr id="52" name="Flowchart: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51C596" w14:textId="77777777" w:rsidR="004313D3" w:rsidRPr="008D542C" w:rsidRDefault="004313D3" w:rsidP="004313D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6252F" id="Flowchart: Connector 52" o:spid="_x0000_s1028" type="#_x0000_t120" style="position:absolute;left:0;text-align:left;margin-left:356.5pt;margin-top:474pt;width:28.35pt;height:28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" filled="f" strokecolor="red" strokeweight="1pt">
                <v:stroke joinstyle="miter"/>
                <v:textbox>
                  <w:txbxContent>
                    <w:p w14:paraId="5451C596" w14:textId="77777777" w:rsidR="004313D3" w:rsidRPr="008D542C" w:rsidRDefault="004313D3" w:rsidP="004313D3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458189" wp14:editId="29876B7E">
                <wp:simplePos x="0" y="0"/>
                <wp:positionH relativeFrom="column">
                  <wp:posOffset>4495800</wp:posOffset>
                </wp:positionH>
                <wp:positionV relativeFrom="paragraph">
                  <wp:posOffset>3729990</wp:posOffset>
                </wp:positionV>
                <wp:extent cx="360000" cy="360000"/>
                <wp:effectExtent l="0" t="0" r="21590" b="21590"/>
                <wp:wrapNone/>
                <wp:docPr id="50" name="Flowchart: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360000"/>
                        </a:xfrm>
                        <a:prstGeom prst="flowChartConnector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15E255" w14:textId="77777777" w:rsidR="004313D3" w:rsidRPr="008D542C" w:rsidRDefault="004313D3" w:rsidP="004313D3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8D542C">
                              <w:rPr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58189" id="Flowchart: Connector 50" o:spid="_x0000_s1029" type="#_x0000_t120" style="position:absolute;left:0;text-align:left;margin-left:354pt;margin-top:293.7pt;width:28.35pt;height:28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" filled="f" strokecolor="red" strokeweight="1pt">
                <v:stroke joinstyle="miter"/>
                <v:textbox>
                  <w:txbxContent>
                    <w:p w14:paraId="6015E255" w14:textId="77777777" w:rsidR="004313D3" w:rsidRPr="008D542C" w:rsidRDefault="004313D3" w:rsidP="004313D3">
                      <w:pPr>
                        <w:jc w:val="center"/>
                        <w:rPr>
                          <w:color w:val="FF0000"/>
                        </w:rPr>
                      </w:pPr>
                      <w:r w:rsidRPr="008D542C">
                        <w:rPr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338B07" wp14:editId="1369659C">
                <wp:simplePos x="0" y="0"/>
                <wp:positionH relativeFrom="column">
                  <wp:posOffset>1644650</wp:posOffset>
                </wp:positionH>
                <wp:positionV relativeFrom="paragraph">
                  <wp:posOffset>5721350</wp:posOffset>
                </wp:positionV>
                <wp:extent cx="2654300" cy="647700"/>
                <wp:effectExtent l="0" t="0" r="1270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300" cy="647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B14969" id="Rectangle 29" o:spid="_x0000_s1026" style="position:absolute;margin-left:129.5pt;margin-top:450.5pt;width:209pt;height:5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6BD1E3" wp14:editId="3C5FBE7E">
                <wp:simplePos x="0" y="0"/>
                <wp:positionH relativeFrom="column">
                  <wp:posOffset>1670050</wp:posOffset>
                </wp:positionH>
                <wp:positionV relativeFrom="paragraph">
                  <wp:posOffset>5099050</wp:posOffset>
                </wp:positionV>
                <wp:extent cx="2654300" cy="209550"/>
                <wp:effectExtent l="0" t="0" r="1270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300" cy="209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D0700E" id="Rectangle 27" o:spid="_x0000_s1026" style="position:absolute;margin-left:131.5pt;margin-top:401.5pt;width:209pt;height:16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1BB71F" wp14:editId="024D07D1">
                <wp:simplePos x="0" y="0"/>
                <wp:positionH relativeFrom="column">
                  <wp:posOffset>1638300</wp:posOffset>
                </wp:positionH>
                <wp:positionV relativeFrom="paragraph">
                  <wp:posOffset>4235450</wp:posOffset>
                </wp:positionV>
                <wp:extent cx="2686050" cy="292100"/>
                <wp:effectExtent l="0" t="0" r="19050" b="1270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292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C3FC25" id="Rectangle 26" o:spid="_x0000_s1026" style="position:absolute;margin-left:129pt;margin-top:333.5pt;width:211.5pt;height:2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319173" wp14:editId="68A5CF48">
                <wp:simplePos x="0" y="0"/>
                <wp:positionH relativeFrom="column">
                  <wp:posOffset>1676400</wp:posOffset>
                </wp:positionH>
                <wp:positionV relativeFrom="paragraph">
                  <wp:posOffset>3765550</wp:posOffset>
                </wp:positionV>
                <wp:extent cx="2628900" cy="304800"/>
                <wp:effectExtent l="0" t="0" r="19050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A16EC5" id="Rectangle 25" o:spid="_x0000_s1026" style="position:absolute;margin-left:132pt;margin-top:296.5pt;width:207pt;height:2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C0DDA38" wp14:editId="0C2AA1CD">
            <wp:extent cx="4320000" cy="2675590"/>
            <wp:effectExtent l="190500" t="190500" r="194945" b="1822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75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816764" wp14:editId="08681F4E">
            <wp:extent cx="2446666" cy="3708400"/>
            <wp:effectExtent l="190500" t="190500" r="182245" b="1968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1414" cy="37155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6EEF3F" w14:textId="13B0EFD9" w:rsidR="00D256B3" w:rsidRPr="00D256B3" w:rsidRDefault="004313D3" w:rsidP="00D256B3">
      <w:pPr>
        <w:jc w:val="both"/>
        <w:rPr>
          <w:rFonts w:ascii="Arial" w:hAnsi="Arial" w:cs="Arial"/>
          <w:sz w:val="26"/>
        </w:rPr>
      </w:pPr>
      <w:r w:rsidRPr="00D256B3">
        <w:rPr>
          <w:rFonts w:ascii="Arial" w:hAnsi="Arial" w:cs="Arial"/>
          <w:b/>
          <w:sz w:val="26"/>
          <w:u w:val="single"/>
        </w:rPr>
        <w:t xml:space="preserve">Step </w:t>
      </w:r>
      <w:r w:rsidR="00D256B3">
        <w:rPr>
          <w:rFonts w:ascii="Arial" w:hAnsi="Arial" w:cs="Arial"/>
          <w:b/>
          <w:sz w:val="26"/>
          <w:u w:val="single"/>
        </w:rPr>
        <w:t>0</w:t>
      </w:r>
      <w:r w:rsidRPr="00D256B3">
        <w:rPr>
          <w:rFonts w:ascii="Arial" w:hAnsi="Arial" w:cs="Arial"/>
          <w:b/>
          <w:sz w:val="26"/>
          <w:u w:val="single"/>
        </w:rPr>
        <w:t>2.</w:t>
      </w:r>
      <w:r w:rsidRPr="00D256B3">
        <w:rPr>
          <w:rFonts w:ascii="Arial" w:hAnsi="Arial" w:cs="Arial"/>
          <w:sz w:val="26"/>
        </w:rPr>
        <w:t xml:space="preserve"> Using Model Binding in Razor Pages to takes values from HTTP requests and maps them to handler method parameters or PageModel properties. </w:t>
      </w:r>
    </w:p>
    <w:p w14:paraId="7C3C9C7A" w14:textId="7F5D901F" w:rsidR="004313D3" w:rsidRPr="00D256B3" w:rsidRDefault="004313D3" w:rsidP="00D256B3">
      <w:pPr>
        <w:jc w:val="both"/>
        <w:rPr>
          <w:rFonts w:ascii="Arial" w:hAnsi="Arial" w:cs="Arial"/>
          <w:sz w:val="26"/>
        </w:rPr>
      </w:pPr>
      <w:r w:rsidRPr="00D256B3">
        <w:rPr>
          <w:rFonts w:ascii="Arial" w:hAnsi="Arial" w:cs="Arial"/>
          <w:sz w:val="26"/>
        </w:rPr>
        <w:t>Create class “CheckNameBinding” implements IModelBinder interface.</w:t>
      </w:r>
    </w:p>
    <w:p w14:paraId="3C4BFB6B" w14:textId="77777777" w:rsidR="004313D3" w:rsidRDefault="004313D3" w:rsidP="004313D3">
      <w:r>
        <w:rPr>
          <w:noProof/>
        </w:rPr>
        <w:lastRenderedPageBreak/>
        <w:drawing>
          <wp:inline distT="0" distB="0" distL="0" distR="0" wp14:anchorId="1D859AC0" wp14:editId="298E800F">
            <wp:extent cx="5943600" cy="340423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8FE87" w14:textId="77777777" w:rsidR="004313D3" w:rsidRDefault="004313D3" w:rsidP="004313D3">
      <w:r>
        <w:rPr>
          <w:noProof/>
        </w:rPr>
        <w:drawing>
          <wp:inline distT="0" distB="0" distL="0" distR="0" wp14:anchorId="5AD37DCA" wp14:editId="7E8D8D04">
            <wp:extent cx="5943600" cy="368236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685"/>
                    <a:stretch/>
                  </pic:blipFill>
                  <pic:spPr bwMode="auto">
                    <a:xfrm>
                      <a:off x="0" y="0"/>
                      <a:ext cx="5943600" cy="3682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965E5" w14:textId="77777777" w:rsidR="004313D3" w:rsidRPr="003D5121" w:rsidRDefault="004313D3" w:rsidP="004313D3"/>
    <w:p w14:paraId="4AD6EEC3" w14:textId="748D5954" w:rsidR="004313D3" w:rsidRPr="00CE0B8F" w:rsidRDefault="004313D3" w:rsidP="004313D3">
      <w:pPr>
        <w:rPr>
          <w:rFonts w:ascii="Arial" w:hAnsi="Arial" w:cs="Arial"/>
          <w:sz w:val="26"/>
        </w:rPr>
      </w:pPr>
      <w:r w:rsidRPr="00CE0B8F">
        <w:rPr>
          <w:rFonts w:ascii="Arial" w:hAnsi="Arial" w:cs="Arial"/>
          <w:b/>
          <w:sz w:val="26"/>
          <w:u w:val="single"/>
        </w:rPr>
        <w:t xml:space="preserve">Step </w:t>
      </w:r>
      <w:r w:rsidR="00CE0B8F" w:rsidRPr="00CE0B8F">
        <w:rPr>
          <w:rFonts w:ascii="Arial" w:hAnsi="Arial" w:cs="Arial"/>
          <w:b/>
          <w:sz w:val="26"/>
          <w:u w:val="single"/>
        </w:rPr>
        <w:t>0</w:t>
      </w:r>
      <w:r w:rsidRPr="00CE0B8F">
        <w:rPr>
          <w:rFonts w:ascii="Arial" w:hAnsi="Arial" w:cs="Arial"/>
          <w:b/>
          <w:sz w:val="26"/>
          <w:u w:val="single"/>
        </w:rPr>
        <w:t>3</w:t>
      </w:r>
      <w:r w:rsidRPr="00CE0B8F">
        <w:rPr>
          <w:rFonts w:ascii="Arial" w:hAnsi="Arial" w:cs="Arial"/>
          <w:sz w:val="26"/>
        </w:rPr>
        <w:t>. Create custom validation class</w:t>
      </w:r>
    </w:p>
    <w:p w14:paraId="32929053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767BC1B" wp14:editId="376877A9">
                <wp:simplePos x="0" y="0"/>
                <wp:positionH relativeFrom="column">
                  <wp:posOffset>952500</wp:posOffset>
                </wp:positionH>
                <wp:positionV relativeFrom="paragraph">
                  <wp:posOffset>1739900</wp:posOffset>
                </wp:positionV>
                <wp:extent cx="2667000" cy="1054100"/>
                <wp:effectExtent l="0" t="0" r="19050" b="1270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0" cy="1054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62866" id="Rectangle 68" o:spid="_x0000_s1026" style="position:absolute;margin-left:75pt;margin-top:137pt;width:210pt;height:8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772396F" wp14:editId="64121FA1">
            <wp:extent cx="5943600" cy="306070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77FB1" w14:textId="77777777" w:rsidR="004313D3" w:rsidRDefault="004313D3" w:rsidP="004313D3">
      <w:pPr>
        <w:rPr>
          <w:rFonts w:ascii="Arial" w:hAnsi="Arial" w:cs="Arial"/>
        </w:rPr>
      </w:pPr>
    </w:p>
    <w:p w14:paraId="09AA8458" w14:textId="205A43E9" w:rsidR="004313D3" w:rsidRPr="00CE0B8F" w:rsidRDefault="004313D3" w:rsidP="004313D3">
      <w:pPr>
        <w:rPr>
          <w:rFonts w:ascii="Arial" w:hAnsi="Arial" w:cs="Arial"/>
          <w:sz w:val="26"/>
        </w:rPr>
      </w:pPr>
      <w:r w:rsidRPr="00CE0B8F">
        <w:rPr>
          <w:rFonts w:ascii="Arial" w:hAnsi="Arial" w:cs="Arial"/>
          <w:b/>
          <w:sz w:val="26"/>
          <w:u w:val="single"/>
        </w:rPr>
        <w:t xml:space="preserve">Step </w:t>
      </w:r>
      <w:r w:rsidR="00CE0B8F" w:rsidRPr="00CE0B8F">
        <w:rPr>
          <w:rFonts w:ascii="Arial" w:hAnsi="Arial" w:cs="Arial"/>
          <w:b/>
          <w:sz w:val="26"/>
          <w:u w:val="single"/>
        </w:rPr>
        <w:t>0</w:t>
      </w:r>
      <w:r w:rsidRPr="00CE0B8F">
        <w:rPr>
          <w:rFonts w:ascii="Arial" w:hAnsi="Arial" w:cs="Arial"/>
          <w:b/>
          <w:sz w:val="26"/>
          <w:u w:val="single"/>
        </w:rPr>
        <w:t>4</w:t>
      </w:r>
      <w:r w:rsidRPr="00CE0B8F">
        <w:rPr>
          <w:rFonts w:ascii="Arial" w:hAnsi="Arial" w:cs="Arial"/>
          <w:sz w:val="26"/>
        </w:rPr>
        <w:t>. Create a Model</w:t>
      </w:r>
      <w:r w:rsidR="00CE0B8F">
        <w:rPr>
          <w:rFonts w:ascii="Arial" w:hAnsi="Arial" w:cs="Arial"/>
          <w:sz w:val="26"/>
        </w:rPr>
        <w:t xml:space="preserve"> using DataAnnotations and custom validation.</w:t>
      </w:r>
    </w:p>
    <w:p w14:paraId="6DA3CBAE" w14:textId="74CD7842" w:rsidR="004313D3" w:rsidRDefault="00CE0B8F" w:rsidP="004313D3">
      <w:p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453B2" wp14:editId="2B3694A5">
                <wp:simplePos x="0" y="0"/>
                <wp:positionH relativeFrom="column">
                  <wp:posOffset>946150</wp:posOffset>
                </wp:positionH>
                <wp:positionV relativeFrom="paragraph">
                  <wp:posOffset>3342005</wp:posOffset>
                </wp:positionV>
                <wp:extent cx="1130300" cy="146050"/>
                <wp:effectExtent l="0" t="0" r="12700" b="2540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030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3B0F14" id="Rectangle 57" o:spid="_x0000_s1026" style="position:absolute;margin-left:74.5pt;margin-top:263.15pt;width:89pt;height:11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A04C042" wp14:editId="1D8B3036">
                <wp:simplePos x="0" y="0"/>
                <wp:positionH relativeFrom="column">
                  <wp:posOffset>914400</wp:posOffset>
                </wp:positionH>
                <wp:positionV relativeFrom="paragraph">
                  <wp:posOffset>1741805</wp:posOffset>
                </wp:positionV>
                <wp:extent cx="2857500" cy="158750"/>
                <wp:effectExtent l="0" t="0" r="19050" b="1270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1D0B5" id="Rectangle 56" o:spid="_x0000_s1026" style="position:absolute;margin-left:1in;margin-top:137.15pt;width:225pt;height:1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7D2C23D1" wp14:editId="216703A9">
            <wp:extent cx="5943600" cy="396938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B664" w14:textId="77777777" w:rsidR="004313D3" w:rsidRDefault="004313D3" w:rsidP="004313D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866EEA0" w14:textId="475B5E88" w:rsidR="004313D3" w:rsidRPr="00CF1D8B" w:rsidRDefault="004313D3" w:rsidP="004313D3">
      <w:pPr>
        <w:rPr>
          <w:rFonts w:ascii="Arial" w:hAnsi="Arial" w:cs="Arial"/>
          <w:sz w:val="26"/>
        </w:rPr>
      </w:pPr>
      <w:r w:rsidRPr="00CF1D8B">
        <w:rPr>
          <w:rFonts w:ascii="Arial" w:hAnsi="Arial" w:cs="Arial"/>
          <w:b/>
          <w:sz w:val="26"/>
          <w:u w:val="single"/>
        </w:rPr>
        <w:lastRenderedPageBreak/>
        <w:t xml:space="preserve">Step </w:t>
      </w:r>
      <w:r w:rsidR="00CF1D8B" w:rsidRPr="00CF1D8B">
        <w:rPr>
          <w:rFonts w:ascii="Arial" w:hAnsi="Arial" w:cs="Arial"/>
          <w:b/>
          <w:sz w:val="26"/>
          <w:u w:val="single"/>
        </w:rPr>
        <w:t>0</w:t>
      </w:r>
      <w:r w:rsidRPr="00CF1D8B">
        <w:rPr>
          <w:rFonts w:ascii="Arial" w:hAnsi="Arial" w:cs="Arial"/>
          <w:b/>
          <w:sz w:val="26"/>
          <w:u w:val="single"/>
        </w:rPr>
        <w:t>5</w:t>
      </w:r>
      <w:r w:rsidRPr="00CF1D8B">
        <w:rPr>
          <w:rFonts w:ascii="Arial" w:hAnsi="Arial" w:cs="Arial"/>
          <w:sz w:val="26"/>
        </w:rPr>
        <w:t>. Create Razor Page (Empty) for form validation</w:t>
      </w:r>
    </w:p>
    <w:p w14:paraId="5FDD30DD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8043241" wp14:editId="0ECF7E98">
                <wp:simplePos x="0" y="0"/>
                <wp:positionH relativeFrom="column">
                  <wp:posOffset>1847850</wp:posOffset>
                </wp:positionH>
                <wp:positionV relativeFrom="paragraph">
                  <wp:posOffset>810895</wp:posOffset>
                </wp:positionV>
                <wp:extent cx="2241550" cy="241300"/>
                <wp:effectExtent l="0" t="0" r="25400" b="2540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1550" cy="241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E1F4F7" id="Rectangle 58" o:spid="_x0000_s1026" style="position:absolute;margin-left:145.5pt;margin-top:63.85pt;width:176.5pt;height:1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7A4F2639" wp14:editId="4F1374DC">
            <wp:extent cx="5040000" cy="3493533"/>
            <wp:effectExtent l="190500" t="190500" r="198755" b="1835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4935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A865BA" w14:textId="4AE78FE5" w:rsidR="004313D3" w:rsidRDefault="00CE0B8F" w:rsidP="004313D3">
      <w:pPr>
        <w:jc w:val="center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08816FD" wp14:editId="6E0CCC84">
                <wp:simplePos x="0" y="0"/>
                <wp:positionH relativeFrom="column">
                  <wp:posOffset>1746250</wp:posOffset>
                </wp:positionH>
                <wp:positionV relativeFrom="paragraph">
                  <wp:posOffset>1997710</wp:posOffset>
                </wp:positionV>
                <wp:extent cx="2317750" cy="209550"/>
                <wp:effectExtent l="0" t="0" r="25400" b="19050"/>
                <wp:wrapNone/>
                <wp:docPr id="173" name="Rectangle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7750" cy="209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3BD31B" id="Rectangle 173" o:spid="_x0000_s1026" style="position:absolute;margin-left:137.5pt;margin-top:157.3pt;width:182.5pt;height:16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71FA3F1F" wp14:editId="4E2099F7">
            <wp:extent cx="5040000" cy="2893796"/>
            <wp:effectExtent l="190500" t="190500" r="198755" b="19240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748"/>
                    <a:stretch/>
                  </pic:blipFill>
                  <pic:spPr bwMode="auto">
                    <a:xfrm>
                      <a:off x="0" y="0"/>
                      <a:ext cx="5040000" cy="28937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F3FA62" w14:textId="77777777" w:rsidR="00CF1D8B" w:rsidRDefault="00CF1D8B">
      <w:pPr>
        <w:rPr>
          <w:rFonts w:ascii="Arial" w:hAnsi="Arial" w:cs="Arial"/>
          <w:sz w:val="26"/>
        </w:rPr>
      </w:pPr>
      <w:r>
        <w:rPr>
          <w:rFonts w:ascii="Arial" w:hAnsi="Arial" w:cs="Arial"/>
          <w:sz w:val="26"/>
        </w:rPr>
        <w:br w:type="page"/>
      </w:r>
    </w:p>
    <w:p w14:paraId="1D8F9578" w14:textId="3F1EBADE" w:rsidR="00CF1D8B" w:rsidRPr="00CF1D8B" w:rsidRDefault="00CF1D8B" w:rsidP="004313D3">
      <w:pPr>
        <w:jc w:val="both"/>
        <w:rPr>
          <w:rFonts w:ascii="Arial" w:hAnsi="Arial" w:cs="Arial"/>
          <w:sz w:val="26"/>
        </w:rPr>
      </w:pPr>
      <w:r w:rsidRPr="00CF1D8B">
        <w:rPr>
          <w:rFonts w:ascii="Arial" w:hAnsi="Arial" w:cs="Arial"/>
          <w:sz w:val="26"/>
        </w:rPr>
        <w:lastRenderedPageBreak/>
        <w:t xml:space="preserve">Change information for </w:t>
      </w:r>
      <w:r>
        <w:rPr>
          <w:rFonts w:ascii="Arial" w:hAnsi="Arial" w:cs="Arial"/>
          <w:sz w:val="26"/>
        </w:rPr>
        <w:t>viewing form (</w:t>
      </w:r>
      <w:r w:rsidR="004313D3" w:rsidRPr="00CF1D8B">
        <w:rPr>
          <w:rFonts w:ascii="Arial" w:hAnsi="Arial" w:cs="Arial"/>
          <w:sz w:val="26"/>
        </w:rPr>
        <w:t>CustomerForm.cshtml</w:t>
      </w:r>
      <w:r>
        <w:rPr>
          <w:rFonts w:ascii="Arial" w:hAnsi="Arial" w:cs="Arial"/>
          <w:sz w:val="26"/>
        </w:rPr>
        <w:t>)</w:t>
      </w:r>
    </w:p>
    <w:p w14:paraId="2E536970" w14:textId="328F93D9" w:rsidR="004313D3" w:rsidRDefault="00CF1D8B" w:rsidP="004313D3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sz w:val="2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927AD9E" wp14:editId="48DDE586">
                <wp:simplePos x="0" y="0"/>
                <wp:positionH relativeFrom="column">
                  <wp:posOffset>4324350</wp:posOffset>
                </wp:positionH>
                <wp:positionV relativeFrom="paragraph">
                  <wp:posOffset>175895</wp:posOffset>
                </wp:positionV>
                <wp:extent cx="1314450" cy="558800"/>
                <wp:effectExtent l="0" t="0" r="19050" b="88900"/>
                <wp:wrapNone/>
                <wp:docPr id="176" name="Rounded Rectangular Callout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558800"/>
                        </a:xfrm>
                        <a:prstGeom prst="wedgeRoundRectCallou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A82477" w14:textId="655C7754" w:rsidR="00CF1D8B" w:rsidRPr="00CF1D8B" w:rsidRDefault="00CF1D8B" w:rsidP="00CF1D8B">
                            <w:pPr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CF1D8B">
                              <w:rPr>
                                <w:rFonts w:ascii="Arial" w:hAnsi="Arial" w:cs="Arial"/>
                                <w:color w:val="FF0000"/>
                                <w:sz w:val="26"/>
                                <w:szCs w:val="26"/>
                              </w:rPr>
                              <w:t>Message form 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27AD9E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76" o:spid="_x0000_s1030" type="#_x0000_t62" style="position:absolute;left:0;text-align:left;margin-left:340.5pt;margin-top:13.85pt;width:103.5pt;height:4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" adj="6300,24300" filled="f" strokecolor="red" strokeweight="1pt">
                <v:textbox>
                  <w:txbxContent>
                    <w:p w14:paraId="0EA82477" w14:textId="655C7754" w:rsidR="00CF1D8B" w:rsidRPr="00CF1D8B" w:rsidRDefault="00CF1D8B" w:rsidP="00CF1D8B">
                      <w:pPr>
                        <w:jc w:val="center"/>
                        <w:rPr>
                          <w:rFonts w:ascii="Arial" w:hAnsi="Arial" w:cs="Arial"/>
                          <w:color w:val="FF0000"/>
                          <w:sz w:val="26"/>
                          <w:szCs w:val="26"/>
                        </w:rPr>
                      </w:pPr>
                      <w:r w:rsidRPr="00CF1D8B">
                        <w:rPr>
                          <w:rFonts w:ascii="Arial" w:hAnsi="Arial" w:cs="Arial"/>
                          <w:color w:val="FF0000"/>
                          <w:sz w:val="26"/>
                          <w:szCs w:val="26"/>
                        </w:rPr>
                        <w:t>Message form Model</w:t>
                      </w:r>
                    </w:p>
                  </w:txbxContent>
                </v:textbox>
              </v:shape>
            </w:pict>
          </mc:Fallback>
        </mc:AlternateContent>
      </w:r>
      <w:r w:rsidRPr="00CF1D8B">
        <w:rPr>
          <w:rFonts w:ascii="Arial" w:hAnsi="Arial" w:cs="Arial"/>
          <w:noProof/>
          <w:sz w:val="2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926CB3B" wp14:editId="54A45C3D">
                <wp:simplePos x="0" y="0"/>
                <wp:positionH relativeFrom="column">
                  <wp:posOffset>876300</wp:posOffset>
                </wp:positionH>
                <wp:positionV relativeFrom="paragraph">
                  <wp:posOffset>804545</wp:posOffset>
                </wp:positionV>
                <wp:extent cx="3962400" cy="1219200"/>
                <wp:effectExtent l="0" t="0" r="19050" b="19050"/>
                <wp:wrapNone/>
                <wp:docPr id="174" name="Rectangle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2400" cy="1219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72224D" id="Rectangle 174" o:spid="_x0000_s1026" style="position:absolute;margin-left:69pt;margin-top:63.35pt;width:312pt;height:9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4B664D2F" wp14:editId="514D0E9D">
            <wp:extent cx="5943600" cy="43243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0B17F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49DB277" wp14:editId="00D43449">
            <wp:extent cx="5943600" cy="701675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63DBD" w14:textId="520777D0" w:rsidR="004313D3" w:rsidRDefault="00CE0B8F" w:rsidP="004313D3">
      <w:pPr>
        <w:rPr>
          <w:noProof/>
        </w:rPr>
      </w:pPr>
      <w:r w:rsidRPr="00CF1D8B">
        <w:rPr>
          <w:rFonts w:ascii="Arial" w:hAnsi="Arial" w:cs="Arial"/>
          <w:noProof/>
          <w:sz w:val="26"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C73BE8C" wp14:editId="51193EFF">
                <wp:simplePos x="0" y="0"/>
                <wp:positionH relativeFrom="column">
                  <wp:posOffset>971550</wp:posOffset>
                </wp:positionH>
                <wp:positionV relativeFrom="paragraph">
                  <wp:posOffset>2159000</wp:posOffset>
                </wp:positionV>
                <wp:extent cx="2254250" cy="1587500"/>
                <wp:effectExtent l="0" t="0" r="12700" b="12700"/>
                <wp:wrapNone/>
                <wp:docPr id="175" name="Rectangle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4250" cy="158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CB4C74" id="Rectangle 175" o:spid="_x0000_s1026" style="position:absolute;margin-left:76.5pt;margin-top:170pt;width:177.5pt;height:12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" filled="f" strokecolor="red" strokeweight="1pt"/>
            </w:pict>
          </mc:Fallback>
        </mc:AlternateContent>
      </w:r>
      <w:r w:rsidR="00CF1D8B" w:rsidRPr="00CF1D8B">
        <w:rPr>
          <w:rFonts w:ascii="Arial" w:hAnsi="Arial" w:cs="Arial"/>
          <w:sz w:val="26"/>
        </w:rPr>
        <w:t xml:space="preserve">Change the code in </w:t>
      </w:r>
      <w:r w:rsidR="004313D3" w:rsidRPr="00CF1D8B">
        <w:rPr>
          <w:rFonts w:ascii="Arial" w:hAnsi="Arial" w:cs="Arial"/>
          <w:sz w:val="26"/>
        </w:rPr>
        <w:t>CustomerForm.cshtml</w:t>
      </w:r>
      <w:r w:rsidR="004313D3" w:rsidRPr="00CF1D8B">
        <w:rPr>
          <w:rFonts w:ascii="Arial" w:hAnsi="Arial" w:cs="Arial"/>
          <w:noProof/>
          <w:sz w:val="26"/>
        </w:rPr>
        <w:t>.cs</w:t>
      </w:r>
      <w:r w:rsidR="004313D3">
        <w:rPr>
          <w:noProof/>
        </w:rPr>
        <w:drawing>
          <wp:inline distT="0" distB="0" distL="0" distR="0" wp14:anchorId="67E678B5" wp14:editId="0FB1ADB2">
            <wp:extent cx="5943600" cy="38366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658"/>
                    <a:stretch/>
                  </pic:blipFill>
                  <pic:spPr bwMode="auto">
                    <a:xfrm>
                      <a:off x="0" y="0"/>
                      <a:ext cx="5943600" cy="3836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9B4503" w14:textId="77777777" w:rsidR="004313D3" w:rsidRDefault="004313D3" w:rsidP="004313D3">
      <w:pPr>
        <w:rPr>
          <w:rFonts w:ascii="Arial" w:hAnsi="Arial" w:cs="Arial"/>
        </w:rPr>
      </w:pPr>
    </w:p>
    <w:p w14:paraId="05B37DA1" w14:textId="4BD9C5DB" w:rsidR="004313D3" w:rsidRPr="00CF1D8B" w:rsidRDefault="004313D3" w:rsidP="004313D3">
      <w:pPr>
        <w:rPr>
          <w:rFonts w:ascii="Arial" w:hAnsi="Arial" w:cs="Arial"/>
          <w:sz w:val="26"/>
        </w:rPr>
      </w:pPr>
      <w:r w:rsidRPr="00CF1D8B">
        <w:rPr>
          <w:rFonts w:ascii="Arial" w:hAnsi="Arial" w:cs="Arial"/>
          <w:b/>
          <w:sz w:val="26"/>
          <w:u w:val="single"/>
        </w:rPr>
        <w:t xml:space="preserve">Step </w:t>
      </w:r>
      <w:r w:rsidR="00CF1D8B" w:rsidRPr="00CF1D8B">
        <w:rPr>
          <w:rFonts w:ascii="Arial" w:hAnsi="Arial" w:cs="Arial"/>
          <w:b/>
          <w:sz w:val="26"/>
          <w:u w:val="single"/>
        </w:rPr>
        <w:t>0</w:t>
      </w:r>
      <w:r w:rsidRPr="00CF1D8B">
        <w:rPr>
          <w:rFonts w:ascii="Arial" w:hAnsi="Arial" w:cs="Arial"/>
          <w:b/>
          <w:sz w:val="26"/>
          <w:u w:val="single"/>
        </w:rPr>
        <w:t>6</w:t>
      </w:r>
      <w:r w:rsidRPr="00CF1D8B">
        <w:rPr>
          <w:rFonts w:ascii="Arial" w:hAnsi="Arial" w:cs="Arial"/>
          <w:sz w:val="26"/>
        </w:rPr>
        <w:t>. Create Razor Page (Empty) for uploading files</w:t>
      </w:r>
    </w:p>
    <w:p w14:paraId="51E72E6D" w14:textId="7B70320D" w:rsidR="004313D3" w:rsidRPr="003D5121" w:rsidRDefault="00CF1D8B" w:rsidP="004313D3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A3D0E05" wp14:editId="4B92C71B">
                <wp:simplePos x="0" y="0"/>
                <wp:positionH relativeFrom="column">
                  <wp:posOffset>762000</wp:posOffset>
                </wp:positionH>
                <wp:positionV relativeFrom="paragraph">
                  <wp:posOffset>367030</wp:posOffset>
                </wp:positionV>
                <wp:extent cx="2762250" cy="146050"/>
                <wp:effectExtent l="0" t="0" r="19050" b="25400"/>
                <wp:wrapNone/>
                <wp:docPr id="178" name="Rectangle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DBAC28" id="Rectangle 178" o:spid="_x0000_s1026" style="position:absolute;margin-left:60pt;margin-top:28.9pt;width:217.5pt;height:11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2E6140DC" wp14:editId="6401FE6D">
            <wp:extent cx="5943600" cy="1478915"/>
            <wp:effectExtent l="0" t="0" r="0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FA7E" w14:textId="77777777" w:rsidR="004313D3" w:rsidRPr="003D5121" w:rsidRDefault="004313D3" w:rsidP="004313D3">
      <w:pPr>
        <w:rPr>
          <w:rFonts w:ascii="Arial" w:hAnsi="Arial" w:cs="Arial"/>
        </w:rPr>
      </w:pPr>
    </w:p>
    <w:p w14:paraId="1A528705" w14:textId="77777777" w:rsidR="004313D3" w:rsidRDefault="004313D3" w:rsidP="004313D3">
      <w:pPr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w:lastRenderedPageBreak/>
        <w:drawing>
          <wp:inline distT="0" distB="0" distL="0" distR="0" wp14:anchorId="3B8A98E1" wp14:editId="4F17BE30">
            <wp:extent cx="5943600" cy="362267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29D16" w14:textId="7CA08515" w:rsidR="004313D3" w:rsidRDefault="00CF1D8B" w:rsidP="004313D3">
      <w:pPr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51E6586" wp14:editId="3D6CFFE8">
                <wp:simplePos x="0" y="0"/>
                <wp:positionH relativeFrom="column">
                  <wp:posOffset>1162050</wp:posOffset>
                </wp:positionH>
                <wp:positionV relativeFrom="paragraph">
                  <wp:posOffset>339090</wp:posOffset>
                </wp:positionV>
                <wp:extent cx="4311650" cy="1581150"/>
                <wp:effectExtent l="0" t="0" r="12700" b="19050"/>
                <wp:wrapNone/>
                <wp:docPr id="177" name="Rectangle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1650" cy="1581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B489F6" id="Rectangle 177" o:spid="_x0000_s1026" style="position:absolute;margin-left:91.5pt;margin-top:26.7pt;width:339.5pt;height:124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5CE81818" wp14:editId="4EF136B2">
            <wp:extent cx="5943600" cy="2473960"/>
            <wp:effectExtent l="0" t="0" r="0" b="25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13FC4" w14:textId="77777777" w:rsidR="004313D3" w:rsidRDefault="004313D3" w:rsidP="004313D3">
      <w:pPr>
        <w:rPr>
          <w:rFonts w:ascii="Arial" w:hAnsi="Arial" w:cs="Arial"/>
        </w:rPr>
      </w:pPr>
    </w:p>
    <w:p w14:paraId="55073EC8" w14:textId="77777777" w:rsidR="00CF1D8B" w:rsidRDefault="00CF1D8B">
      <w:pPr>
        <w:rPr>
          <w:rFonts w:ascii="Arial" w:hAnsi="Arial" w:cs="Arial"/>
          <w:b/>
          <w:sz w:val="26"/>
        </w:rPr>
      </w:pPr>
      <w:r>
        <w:rPr>
          <w:rFonts w:ascii="Arial" w:hAnsi="Arial" w:cs="Arial"/>
          <w:b/>
          <w:sz w:val="26"/>
        </w:rPr>
        <w:br w:type="page"/>
      </w:r>
    </w:p>
    <w:p w14:paraId="4A9815E6" w14:textId="0FF56A9A" w:rsidR="004313D3" w:rsidRPr="00CF1D8B" w:rsidRDefault="004313D3" w:rsidP="004313D3">
      <w:pPr>
        <w:rPr>
          <w:rFonts w:ascii="Arial" w:hAnsi="Arial" w:cs="Arial"/>
          <w:sz w:val="26"/>
        </w:rPr>
      </w:pPr>
      <w:r w:rsidRPr="00EA7290">
        <w:rPr>
          <w:rFonts w:ascii="Arial" w:hAnsi="Arial" w:cs="Arial"/>
          <w:b/>
          <w:sz w:val="26"/>
          <w:u w:val="single"/>
        </w:rPr>
        <w:lastRenderedPageBreak/>
        <w:t xml:space="preserve">Step </w:t>
      </w:r>
      <w:r w:rsidR="00CF1D8B" w:rsidRPr="00EA7290">
        <w:rPr>
          <w:rFonts w:ascii="Arial" w:hAnsi="Arial" w:cs="Arial"/>
          <w:b/>
          <w:sz w:val="26"/>
          <w:u w:val="single"/>
        </w:rPr>
        <w:t>0</w:t>
      </w:r>
      <w:r w:rsidRPr="00EA7290">
        <w:rPr>
          <w:rFonts w:ascii="Arial" w:hAnsi="Arial" w:cs="Arial"/>
          <w:b/>
          <w:sz w:val="26"/>
          <w:u w:val="single"/>
        </w:rPr>
        <w:t>7</w:t>
      </w:r>
      <w:r w:rsidRPr="00CF1D8B">
        <w:rPr>
          <w:rFonts w:ascii="Arial" w:hAnsi="Arial" w:cs="Arial"/>
          <w:sz w:val="26"/>
        </w:rPr>
        <w:t>. Build and run Project.</w:t>
      </w:r>
    </w:p>
    <w:p w14:paraId="477499CC" w14:textId="77777777" w:rsidR="00D256B3" w:rsidRPr="004313D3" w:rsidRDefault="00D256B3" w:rsidP="00D256B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</w:p>
    <w:p w14:paraId="5F3CFABA" w14:textId="77777777" w:rsidR="00D256B3" w:rsidRDefault="00D256B3" w:rsidP="00D256B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5A71783" wp14:editId="263E0676">
            <wp:extent cx="5943600" cy="2108200"/>
            <wp:effectExtent l="190500" t="190500" r="190500" b="1968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6129" b="17762"/>
                    <a:stretch/>
                  </pic:blipFill>
                  <pic:spPr bwMode="auto">
                    <a:xfrm>
                      <a:off x="0" y="0"/>
                      <a:ext cx="5943600" cy="2108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D5121">
        <w:rPr>
          <w:rFonts w:ascii="Arial" w:hAnsi="Arial" w:cs="Arial"/>
        </w:rPr>
        <w:t xml:space="preserve"> </w:t>
      </w:r>
    </w:p>
    <w:p w14:paraId="416BA6AF" w14:textId="77777777" w:rsidR="00D256B3" w:rsidRDefault="00D256B3" w:rsidP="00D256B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48A98BC" wp14:editId="44124328">
            <wp:extent cx="5943600" cy="3357245"/>
            <wp:effectExtent l="190500" t="190500" r="190500" b="1860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8955"/>
                    <a:stretch/>
                  </pic:blipFill>
                  <pic:spPr bwMode="auto"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E65DBE" w14:textId="77777777" w:rsidR="00D256B3" w:rsidRDefault="00D256B3" w:rsidP="00D256B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BA72DBA" wp14:editId="2791E408">
            <wp:extent cx="5943600" cy="561975"/>
            <wp:effectExtent l="190500" t="190500" r="190500" b="2000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9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9DC57B" w14:textId="77777777" w:rsidR="004313D3" w:rsidRPr="003D5121" w:rsidRDefault="004313D3" w:rsidP="004313D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4"/>
          <w:szCs w:val="38"/>
        </w:rPr>
      </w:pPr>
      <w:r w:rsidRPr="003D5121">
        <w:rPr>
          <w:rFonts w:ascii="Arial" w:hAnsi="Arial" w:cs="Arial"/>
          <w:color w:val="171717"/>
          <w:sz w:val="34"/>
          <w:szCs w:val="38"/>
        </w:rPr>
        <w:lastRenderedPageBreak/>
        <w:t xml:space="preserve">Activity 02: </w:t>
      </w:r>
      <w:r>
        <w:rPr>
          <w:rFonts w:ascii="Arial" w:hAnsi="Arial" w:cs="Arial"/>
          <w:color w:val="171717"/>
          <w:sz w:val="34"/>
          <w:szCs w:val="38"/>
        </w:rPr>
        <w:t>Razor Pages with Entity Framework CRUD</w:t>
      </w:r>
    </w:p>
    <w:p w14:paraId="33ADAF30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6CC2CAC" wp14:editId="31DA8C71">
            <wp:extent cx="5760000" cy="3608615"/>
            <wp:effectExtent l="190500" t="190500" r="184150" b="1828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6086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26A46C" w14:textId="77777777" w:rsidR="004313D3" w:rsidRDefault="004313D3" w:rsidP="004313D3">
      <w:pPr>
        <w:rPr>
          <w:rFonts w:ascii="Arial" w:hAnsi="Arial" w:cs="Arial"/>
        </w:rPr>
      </w:pPr>
    </w:p>
    <w:p w14:paraId="4A7E90DC" w14:textId="3D115E9A" w:rsidR="004313D3" w:rsidRPr="00C936B4" w:rsidRDefault="004313D3" w:rsidP="004313D3">
      <w:pPr>
        <w:rPr>
          <w:rFonts w:ascii="Arial" w:hAnsi="Arial" w:cs="Arial"/>
          <w:sz w:val="26"/>
        </w:rPr>
      </w:pPr>
      <w:r w:rsidRPr="000F0F4A">
        <w:rPr>
          <w:rFonts w:ascii="Arial" w:hAnsi="Arial" w:cs="Arial"/>
          <w:b/>
          <w:sz w:val="26"/>
          <w:u w:val="single"/>
        </w:rPr>
        <w:t xml:space="preserve">Step </w:t>
      </w:r>
      <w:r w:rsidR="004F4560" w:rsidRPr="000F0F4A">
        <w:rPr>
          <w:rFonts w:ascii="Arial" w:hAnsi="Arial" w:cs="Arial"/>
          <w:b/>
          <w:sz w:val="26"/>
          <w:u w:val="single"/>
        </w:rPr>
        <w:t>0</w:t>
      </w:r>
      <w:r w:rsidRPr="000F0F4A">
        <w:rPr>
          <w:rFonts w:ascii="Arial" w:hAnsi="Arial" w:cs="Arial"/>
          <w:b/>
          <w:sz w:val="26"/>
          <w:u w:val="single"/>
        </w:rPr>
        <w:t>1</w:t>
      </w:r>
      <w:r w:rsidRPr="000F0F4A">
        <w:rPr>
          <w:rFonts w:ascii="Arial" w:hAnsi="Arial" w:cs="Arial"/>
          <w:b/>
          <w:sz w:val="26"/>
        </w:rPr>
        <w:t>.</w:t>
      </w:r>
      <w:r w:rsidRPr="00C936B4">
        <w:rPr>
          <w:rFonts w:ascii="Arial" w:hAnsi="Arial" w:cs="Arial"/>
          <w:sz w:val="26"/>
        </w:rPr>
        <w:t xml:space="preserve"> Create ASP.NET Core Web Application</w:t>
      </w:r>
    </w:p>
    <w:p w14:paraId="748828A7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84A893E" wp14:editId="4E7FE038">
            <wp:extent cx="4320000" cy="2529600"/>
            <wp:effectExtent l="190500" t="190500" r="194945" b="194945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529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8C7B9E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1AC9B63D" wp14:editId="4760F93B">
            <wp:extent cx="4320000" cy="2633200"/>
            <wp:effectExtent l="190500" t="190500" r="194945" b="1866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33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6F1411" w14:textId="77777777" w:rsidR="004313D3" w:rsidRDefault="004313D3" w:rsidP="004313D3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E4639AD" wp14:editId="171F9B9C">
            <wp:extent cx="4320000" cy="2680000"/>
            <wp:effectExtent l="190500" t="190500" r="194945" b="1968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61CECF" w14:textId="77777777" w:rsidR="004313D3" w:rsidRDefault="004313D3" w:rsidP="004313D3">
      <w:pPr>
        <w:rPr>
          <w:rFonts w:ascii="Arial" w:hAnsi="Arial" w:cs="Arial"/>
        </w:rPr>
      </w:pPr>
    </w:p>
    <w:p w14:paraId="29478DC7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A16998" wp14:editId="755CAF5A">
                <wp:simplePos x="0" y="0"/>
                <wp:positionH relativeFrom="column">
                  <wp:posOffset>4311650</wp:posOffset>
                </wp:positionH>
                <wp:positionV relativeFrom="paragraph">
                  <wp:posOffset>800100</wp:posOffset>
                </wp:positionV>
                <wp:extent cx="1739900" cy="1612900"/>
                <wp:effectExtent l="0" t="0" r="12700" b="2540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161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1DB4FD" id="Rectangle 55" o:spid="_x0000_s1026" style="position:absolute;margin-left:339.5pt;margin-top:63pt;width:137pt;height:12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7FC0064E" wp14:editId="04BECCDC">
            <wp:extent cx="5760000" cy="3064535"/>
            <wp:effectExtent l="190500" t="190500" r="184150" b="1930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0645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16D612" w14:textId="02EB5E6B" w:rsidR="004313D3" w:rsidRPr="00750AB9" w:rsidRDefault="004313D3" w:rsidP="004313D3">
      <w:pPr>
        <w:jc w:val="both"/>
        <w:rPr>
          <w:rFonts w:ascii="Arial" w:hAnsi="Arial" w:cs="Arial"/>
          <w:sz w:val="26"/>
          <w:szCs w:val="26"/>
        </w:rPr>
      </w:pPr>
      <w:r w:rsidRPr="000F0F4A">
        <w:rPr>
          <w:rFonts w:ascii="Arial" w:hAnsi="Arial" w:cs="Arial"/>
          <w:b/>
          <w:sz w:val="26"/>
          <w:szCs w:val="26"/>
          <w:u w:val="single"/>
        </w:rPr>
        <w:t xml:space="preserve">Step </w:t>
      </w:r>
      <w:r w:rsidR="00D97DD0" w:rsidRPr="000F0F4A">
        <w:rPr>
          <w:rFonts w:ascii="Arial" w:hAnsi="Arial" w:cs="Arial"/>
          <w:b/>
          <w:sz w:val="26"/>
          <w:szCs w:val="26"/>
          <w:u w:val="single"/>
        </w:rPr>
        <w:t>0</w:t>
      </w:r>
      <w:r w:rsidRPr="000F0F4A">
        <w:rPr>
          <w:rFonts w:ascii="Arial" w:hAnsi="Arial" w:cs="Arial"/>
          <w:b/>
          <w:sz w:val="26"/>
          <w:szCs w:val="26"/>
          <w:u w:val="single"/>
        </w:rPr>
        <w:t>2</w:t>
      </w:r>
      <w:r w:rsidRPr="00750AB9">
        <w:rPr>
          <w:rFonts w:ascii="Arial" w:hAnsi="Arial" w:cs="Arial"/>
          <w:sz w:val="26"/>
          <w:szCs w:val="26"/>
        </w:rPr>
        <w:t>. Add model – Student, Course, Enrolment.</w:t>
      </w:r>
    </w:p>
    <w:p w14:paraId="3C1F5505" w14:textId="77777777" w:rsidR="004313D3" w:rsidRPr="00750AB9" w:rsidRDefault="004313D3" w:rsidP="004313D3">
      <w:pPr>
        <w:jc w:val="both"/>
        <w:rPr>
          <w:rFonts w:ascii="Arial" w:hAnsi="Arial" w:cs="Arial"/>
          <w:sz w:val="26"/>
          <w:szCs w:val="26"/>
        </w:rPr>
      </w:pPr>
      <w:r w:rsidRPr="00750AB9">
        <w:rPr>
          <w:rFonts w:ascii="Arial" w:hAnsi="Arial" w:cs="Arial"/>
          <w:sz w:val="26"/>
          <w:szCs w:val="26"/>
        </w:rPr>
        <w:t>A student can enroll in any number of courses, and a course can have any number of students enrolled in it.</w:t>
      </w:r>
    </w:p>
    <w:p w14:paraId="190D6A8C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C5C467" wp14:editId="0C0C6AE7">
            <wp:extent cx="5016500" cy="1901017"/>
            <wp:effectExtent l="0" t="0" r="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64058" cy="1919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D4C82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36DDE55" wp14:editId="38F7487C">
            <wp:extent cx="4425950" cy="181027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1681"/>
                    <a:stretch/>
                  </pic:blipFill>
                  <pic:spPr bwMode="auto">
                    <a:xfrm>
                      <a:off x="0" y="0"/>
                      <a:ext cx="4440577" cy="18162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CF44A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1A47C37" wp14:editId="1E3E022E">
            <wp:extent cx="4349750" cy="3456564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61042" cy="346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4854A" w14:textId="77777777" w:rsidR="004313D3" w:rsidRDefault="004313D3" w:rsidP="004313D3">
      <w:pPr>
        <w:rPr>
          <w:rFonts w:ascii="Arial" w:hAnsi="Arial" w:cs="Arial"/>
        </w:rPr>
      </w:pPr>
    </w:p>
    <w:p w14:paraId="589A2985" w14:textId="77777777" w:rsidR="004313D3" w:rsidRPr="0044312C" w:rsidRDefault="004313D3" w:rsidP="004313D3">
      <w:pPr>
        <w:rPr>
          <w:rFonts w:ascii="Arial" w:hAnsi="Arial" w:cs="Arial"/>
          <w:sz w:val="26"/>
        </w:rPr>
      </w:pPr>
      <w:r w:rsidRPr="0044312C">
        <w:rPr>
          <w:rFonts w:ascii="Arial" w:hAnsi="Arial" w:cs="Arial"/>
          <w:sz w:val="26"/>
        </w:rPr>
        <w:t xml:space="preserve">The database context class SchoolContext.cs. </w:t>
      </w:r>
    </w:p>
    <w:p w14:paraId="2D37B1A7" w14:textId="77777777" w:rsidR="004313D3" w:rsidRDefault="004313D3" w:rsidP="004313D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BE65B07" wp14:editId="5F3F0959">
            <wp:extent cx="5883945" cy="3175000"/>
            <wp:effectExtent l="0" t="0" r="254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5769" t="17351" r="7906" b="1306"/>
                    <a:stretch/>
                  </pic:blipFill>
                  <pic:spPr bwMode="auto">
                    <a:xfrm>
                      <a:off x="0" y="0"/>
                      <a:ext cx="5889914" cy="3178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72171" w14:textId="77777777" w:rsidR="004313D3" w:rsidRPr="0044312C" w:rsidRDefault="004313D3" w:rsidP="004313D3">
      <w:pPr>
        <w:rPr>
          <w:rFonts w:ascii="Arial" w:hAnsi="Arial" w:cs="Arial"/>
          <w:sz w:val="26"/>
        </w:rPr>
      </w:pPr>
      <w:r w:rsidRPr="0044312C">
        <w:rPr>
          <w:rFonts w:ascii="Arial" w:hAnsi="Arial" w:cs="Arial"/>
          <w:sz w:val="26"/>
        </w:rPr>
        <w:t>DbInitializer.cs</w:t>
      </w:r>
    </w:p>
    <w:p w14:paraId="42BADAB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FF"/>
          <w:sz w:val="20"/>
          <w:szCs w:val="20"/>
        </w:rPr>
        <w:t>using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ystem;</w:t>
      </w:r>
    </w:p>
    <w:p w14:paraId="1565A98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FF"/>
          <w:sz w:val="20"/>
          <w:szCs w:val="20"/>
        </w:rPr>
        <w:t>using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ystem.Linq;</w:t>
      </w:r>
    </w:p>
    <w:p w14:paraId="78263E7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FF"/>
          <w:sz w:val="20"/>
          <w:szCs w:val="20"/>
        </w:rPr>
        <w:t>using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RazorPagesLab.Models;</w:t>
      </w:r>
    </w:p>
    <w:p w14:paraId="6E38516B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1987A9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FF"/>
          <w:sz w:val="20"/>
          <w:szCs w:val="20"/>
        </w:rPr>
        <w:t>namespace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RazorPagesLab.Data</w:t>
      </w:r>
    </w:p>
    <w:p w14:paraId="51A300E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>{</w:t>
      </w:r>
    </w:p>
    <w:p w14:paraId="7565FA1A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class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2B91AF"/>
          <w:sz w:val="20"/>
          <w:szCs w:val="20"/>
        </w:rPr>
        <w:t>DbInitializer</w:t>
      </w:r>
    </w:p>
    <w:p w14:paraId="6438A37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14:paraId="6BE4EFEA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static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void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Initialize(SchoolContext context)</w:t>
      </w:r>
    </w:p>
    <w:p w14:paraId="48D4C75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14:paraId="25F10F3B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6141AF">
        <w:rPr>
          <w:rFonts w:ascii="Consolas" w:hAnsi="Consolas" w:cs="Consolas"/>
          <w:color w:val="008000"/>
          <w:sz w:val="20"/>
          <w:szCs w:val="20"/>
        </w:rPr>
        <w:t>// Look for any students.</w:t>
      </w:r>
    </w:p>
    <w:p w14:paraId="2BE2191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if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(context.Students.Any())</w:t>
      </w:r>
    </w:p>
    <w:p w14:paraId="1BEA1660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14:paraId="7E69141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return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;   </w:t>
      </w:r>
      <w:r w:rsidRPr="006141AF">
        <w:rPr>
          <w:rFonts w:ascii="Consolas" w:hAnsi="Consolas" w:cs="Consolas"/>
          <w:color w:val="008000"/>
          <w:sz w:val="20"/>
          <w:szCs w:val="20"/>
        </w:rPr>
        <w:t>// DB has been seeded</w:t>
      </w:r>
    </w:p>
    <w:p w14:paraId="2035F2C2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}</w:t>
      </w:r>
    </w:p>
    <w:p w14:paraId="50AEBBF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A6CE09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var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s =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[]</w:t>
      </w:r>
    </w:p>
    <w:p w14:paraId="1DF205F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14:paraId="68DB6BC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Carson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Alexander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9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44C3BBF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Meredith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Alonso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7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240DDAE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Arturo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Anand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8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42948FC9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Gytis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Barzdukas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7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585CFC1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Yan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Li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7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0240EC89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Peggy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Justice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6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0FBEEAE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Laura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Norman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8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,</w:t>
      </w:r>
    </w:p>
    <w:p w14:paraId="2A45B2E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Student{FirstMidName=</w:t>
      </w:r>
      <w:r w:rsidRPr="006141AF">
        <w:rPr>
          <w:rFonts w:ascii="Consolas" w:hAnsi="Consolas" w:cs="Consolas"/>
          <w:color w:val="A31515"/>
          <w:sz w:val="20"/>
          <w:szCs w:val="20"/>
        </w:rPr>
        <w:t>"Nino"</w:t>
      </w:r>
      <w:r w:rsidRPr="006141AF">
        <w:rPr>
          <w:rFonts w:ascii="Consolas" w:hAnsi="Consolas" w:cs="Consolas"/>
          <w:color w:val="000000"/>
          <w:sz w:val="20"/>
          <w:szCs w:val="20"/>
        </w:rPr>
        <w:t>,LastName=</w:t>
      </w:r>
      <w:r w:rsidRPr="006141AF">
        <w:rPr>
          <w:rFonts w:ascii="Consolas" w:hAnsi="Consolas" w:cs="Consolas"/>
          <w:color w:val="A31515"/>
          <w:sz w:val="20"/>
          <w:szCs w:val="20"/>
        </w:rPr>
        <w:t>"Olivetto"</w:t>
      </w:r>
      <w:r w:rsidRPr="006141AF">
        <w:rPr>
          <w:rFonts w:ascii="Consolas" w:hAnsi="Consolas" w:cs="Consolas"/>
          <w:color w:val="000000"/>
          <w:sz w:val="20"/>
          <w:szCs w:val="20"/>
        </w:rPr>
        <w:t>,EnrollmentDate=DateTime.Parse(</w:t>
      </w:r>
      <w:r w:rsidRPr="006141AF">
        <w:rPr>
          <w:rFonts w:ascii="Consolas" w:hAnsi="Consolas" w:cs="Consolas"/>
          <w:color w:val="A31515"/>
          <w:sz w:val="20"/>
          <w:szCs w:val="20"/>
        </w:rPr>
        <w:t>"2019-09-01"</w:t>
      </w:r>
      <w:r w:rsidRPr="006141AF">
        <w:rPr>
          <w:rFonts w:ascii="Consolas" w:hAnsi="Consolas" w:cs="Consolas"/>
          <w:color w:val="000000"/>
          <w:sz w:val="20"/>
          <w:szCs w:val="20"/>
        </w:rPr>
        <w:t>)}</w:t>
      </w:r>
    </w:p>
    <w:p w14:paraId="4EED0762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};</w:t>
      </w:r>
    </w:p>
    <w:p w14:paraId="76410EAB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8DCAEA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context.Students.AddRange(students);</w:t>
      </w:r>
    </w:p>
    <w:p w14:paraId="05262D1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context.SaveChanges();</w:t>
      </w:r>
    </w:p>
    <w:p w14:paraId="249CAA1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935186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var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s =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[]</w:t>
      </w:r>
    </w:p>
    <w:p w14:paraId="74F70E0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14:paraId="44E1E2C2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CourseID=1050,Title=</w:t>
      </w:r>
      <w:r w:rsidRPr="006141AF">
        <w:rPr>
          <w:rFonts w:ascii="Consolas" w:hAnsi="Consolas" w:cs="Consolas"/>
          <w:color w:val="A31515"/>
          <w:sz w:val="20"/>
          <w:szCs w:val="20"/>
        </w:rPr>
        <w:t>"Chemistry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=3},</w:t>
      </w:r>
    </w:p>
    <w:p w14:paraId="28C4F99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CourseID=4022,Title=</w:t>
      </w:r>
      <w:r w:rsidRPr="006141AF">
        <w:rPr>
          <w:rFonts w:ascii="Consolas" w:hAnsi="Consolas" w:cs="Consolas"/>
          <w:color w:val="A31515"/>
          <w:sz w:val="20"/>
          <w:szCs w:val="20"/>
        </w:rPr>
        <w:t>"Microeconomics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=3},</w:t>
      </w:r>
    </w:p>
    <w:p w14:paraId="27A7791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CourseID=4041,Title=</w:t>
      </w:r>
      <w:r w:rsidRPr="006141AF">
        <w:rPr>
          <w:rFonts w:ascii="Consolas" w:hAnsi="Consolas" w:cs="Consolas"/>
          <w:color w:val="A31515"/>
          <w:sz w:val="20"/>
          <w:szCs w:val="20"/>
        </w:rPr>
        <w:t>"Macroeconomics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=3},</w:t>
      </w:r>
    </w:p>
    <w:p w14:paraId="5EDCFE0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CourseID=1045,Title=</w:t>
      </w:r>
      <w:r w:rsidRPr="006141AF">
        <w:rPr>
          <w:rFonts w:ascii="Consolas" w:hAnsi="Consolas" w:cs="Consolas"/>
          <w:color w:val="A31515"/>
          <w:sz w:val="20"/>
          <w:szCs w:val="20"/>
        </w:rPr>
        <w:t>"Calculus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=4},</w:t>
      </w:r>
    </w:p>
    <w:p w14:paraId="5F0B60B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CourseID=3141,Title=</w:t>
      </w:r>
      <w:r w:rsidRPr="006141AF">
        <w:rPr>
          <w:rFonts w:ascii="Consolas" w:hAnsi="Consolas" w:cs="Consolas"/>
          <w:color w:val="A31515"/>
          <w:sz w:val="20"/>
          <w:szCs w:val="20"/>
        </w:rPr>
        <w:t>"Trigonometry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=4},</w:t>
      </w:r>
    </w:p>
    <w:p w14:paraId="528A0919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CourseID=2021,Title=</w:t>
      </w:r>
      <w:r w:rsidRPr="006141AF">
        <w:rPr>
          <w:rFonts w:ascii="Consolas" w:hAnsi="Consolas" w:cs="Consolas"/>
          <w:color w:val="A31515"/>
          <w:sz w:val="20"/>
          <w:szCs w:val="20"/>
        </w:rPr>
        <w:t>"Composition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=3},</w:t>
      </w:r>
    </w:p>
    <w:p w14:paraId="148BDBE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urse{CourseID=2042,Title=</w:t>
      </w:r>
      <w:r w:rsidRPr="006141AF">
        <w:rPr>
          <w:rFonts w:ascii="Consolas" w:hAnsi="Consolas" w:cs="Consolas"/>
          <w:color w:val="A31515"/>
          <w:sz w:val="20"/>
          <w:szCs w:val="20"/>
        </w:rPr>
        <w:t>"Literature"</w:t>
      </w:r>
      <w:r w:rsidRPr="006141AF">
        <w:rPr>
          <w:rFonts w:ascii="Consolas" w:hAnsi="Consolas" w:cs="Consolas"/>
          <w:color w:val="000000"/>
          <w:sz w:val="20"/>
          <w:szCs w:val="20"/>
        </w:rPr>
        <w:t>,Credits=4}</w:t>
      </w:r>
    </w:p>
    <w:p w14:paraId="547FDBE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};</w:t>
      </w:r>
    </w:p>
    <w:p w14:paraId="4823DC1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2C07BB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       context.Courses.AddRange(courses);</w:t>
      </w:r>
    </w:p>
    <w:p w14:paraId="4D57B96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context.SaveChanges();</w:t>
      </w:r>
    </w:p>
    <w:p w14:paraId="3970AA0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2373020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var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s =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[]</w:t>
      </w:r>
    </w:p>
    <w:p w14:paraId="0A3DF8D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{</w:t>
      </w:r>
    </w:p>
    <w:p w14:paraId="0680394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1,CourseID=1050,Grade=Grade.A},</w:t>
      </w:r>
    </w:p>
    <w:p w14:paraId="0023401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1,CourseID=4022,Grade=Grade.C},</w:t>
      </w:r>
    </w:p>
    <w:p w14:paraId="635DF17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1,CourseID=4041,Grade=Grade.B},</w:t>
      </w:r>
    </w:p>
    <w:p w14:paraId="260556E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2,CourseID=1045,Grade=Grade.B},</w:t>
      </w:r>
    </w:p>
    <w:p w14:paraId="35E3704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2,CourseID=3141,Grade=Grade.F},</w:t>
      </w:r>
    </w:p>
    <w:p w14:paraId="7157FD0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2,CourseID=2021,Grade=Grade.F},</w:t>
      </w:r>
    </w:p>
    <w:p w14:paraId="57930B8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3,CourseID=1050},</w:t>
      </w:r>
    </w:p>
    <w:p w14:paraId="3F2EEC9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4,CourseID=1050},</w:t>
      </w:r>
    </w:p>
    <w:p w14:paraId="0636A0C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4,CourseID=4022,Grade=Grade.F},</w:t>
      </w:r>
    </w:p>
    <w:p w14:paraId="78C23F1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5,CourseID=4041,Grade=Grade.C},</w:t>
      </w:r>
    </w:p>
    <w:p w14:paraId="4EFC396A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6,CourseID=1045},</w:t>
      </w:r>
    </w:p>
    <w:p w14:paraId="3D33775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 w:rsidRPr="006141AF">
        <w:rPr>
          <w:rFonts w:ascii="Consolas" w:hAnsi="Consolas" w:cs="Consolas"/>
          <w:color w:val="0000FF"/>
          <w:sz w:val="20"/>
          <w:szCs w:val="20"/>
        </w:rPr>
        <w:t>new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Enrollment{StudentID=7,CourseID=3141,Grade=Grade.A},</w:t>
      </w:r>
    </w:p>
    <w:p w14:paraId="7A762AA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};</w:t>
      </w:r>
    </w:p>
    <w:p w14:paraId="224F5802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8F00AA2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context.Enrollments.AddRange(enrollments);</w:t>
      </w:r>
    </w:p>
    <w:p w14:paraId="0BD4D4C0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context.SaveChanges();</w:t>
      </w:r>
    </w:p>
    <w:p w14:paraId="7EF292C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3AF6C67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2829D21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Arial" w:hAnsi="Arial" w:cs="Arial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>}</w:t>
      </w:r>
    </w:p>
    <w:p w14:paraId="4B2CA9F6" w14:textId="094627D6" w:rsidR="00F36859" w:rsidRDefault="00F36859" w:rsidP="00F36859">
      <w:pPr>
        <w:jc w:val="both"/>
        <w:rPr>
          <w:rFonts w:ascii="Arial" w:hAnsi="Arial" w:cs="Arial"/>
        </w:rPr>
      </w:pPr>
      <w:r w:rsidRPr="00F36859">
        <w:rPr>
          <w:rFonts w:ascii="Arial" w:hAnsi="Arial" w:cs="Arial"/>
          <w:b/>
          <w:sz w:val="26"/>
          <w:szCs w:val="26"/>
          <w:u w:val="single"/>
        </w:rPr>
        <w:t>Step 03</w:t>
      </w:r>
      <w:r>
        <w:rPr>
          <w:rFonts w:ascii="Arial" w:hAnsi="Arial" w:cs="Arial"/>
          <w:sz w:val="26"/>
          <w:szCs w:val="26"/>
        </w:rPr>
        <w:t xml:space="preserve">. </w:t>
      </w:r>
      <w:r w:rsidR="004313D3" w:rsidRPr="00F36859">
        <w:rPr>
          <w:rFonts w:ascii="Arial" w:hAnsi="Arial" w:cs="Arial"/>
          <w:sz w:val="26"/>
        </w:rPr>
        <w:t>Manage NuGet packages for Solution/Project</w:t>
      </w:r>
    </w:p>
    <w:p w14:paraId="676CF7DE" w14:textId="6372FAB5" w:rsidR="004313D3" w:rsidRPr="00F36859" w:rsidRDefault="0053233D" w:rsidP="00F36859">
      <w:pPr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568FC6" wp14:editId="5DC0C8A7">
                <wp:simplePos x="0" y="0"/>
                <wp:positionH relativeFrom="column">
                  <wp:posOffset>4267200</wp:posOffset>
                </wp:positionH>
                <wp:positionV relativeFrom="paragraph">
                  <wp:posOffset>1437640</wp:posOffset>
                </wp:positionV>
                <wp:extent cx="1441450" cy="165100"/>
                <wp:effectExtent l="0" t="0" r="25400" b="2540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1450" cy="165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2E49BE" id="Rectangle 49" o:spid="_x0000_s1026" style="position:absolute;margin-left:336pt;margin-top:113.2pt;width:113.5pt;height:1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" filled="f" strokecolor="red" strokeweight="1pt"/>
            </w:pict>
          </mc:Fallback>
        </mc:AlternateContent>
      </w:r>
      <w:r w:rsidR="004313D3">
        <w:rPr>
          <w:noProof/>
        </w:rPr>
        <w:drawing>
          <wp:inline distT="0" distB="0" distL="0" distR="0" wp14:anchorId="31B0DF9B" wp14:editId="697F1D70">
            <wp:extent cx="5943600" cy="31451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DFF1A" w14:textId="56B399E0" w:rsidR="004313D3" w:rsidRPr="0044312C" w:rsidRDefault="004313D3" w:rsidP="004313D3">
      <w:pPr>
        <w:rPr>
          <w:rFonts w:ascii="Arial" w:hAnsi="Arial" w:cs="Arial"/>
          <w:sz w:val="26"/>
        </w:rPr>
      </w:pPr>
      <w:r w:rsidRPr="0044312C">
        <w:rPr>
          <w:rFonts w:ascii="Arial" w:hAnsi="Arial" w:cs="Arial"/>
          <w:b/>
          <w:sz w:val="26"/>
          <w:u w:val="single"/>
        </w:rPr>
        <w:t xml:space="preserve">Step </w:t>
      </w:r>
      <w:r w:rsidR="0044312C" w:rsidRPr="0044312C">
        <w:rPr>
          <w:rFonts w:ascii="Arial" w:hAnsi="Arial" w:cs="Arial"/>
          <w:b/>
          <w:sz w:val="26"/>
          <w:u w:val="single"/>
        </w:rPr>
        <w:t>0</w:t>
      </w:r>
      <w:r w:rsidRPr="0044312C">
        <w:rPr>
          <w:rFonts w:ascii="Arial" w:hAnsi="Arial" w:cs="Arial"/>
          <w:b/>
          <w:sz w:val="26"/>
          <w:u w:val="single"/>
        </w:rPr>
        <w:t>4</w:t>
      </w:r>
      <w:r w:rsidRPr="0044312C">
        <w:rPr>
          <w:rFonts w:ascii="Arial" w:hAnsi="Arial" w:cs="Arial"/>
          <w:sz w:val="26"/>
        </w:rPr>
        <w:t>. Add Connection string (appsettings.json file)</w:t>
      </w:r>
    </w:p>
    <w:p w14:paraId="48E06129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>{</w:t>
      </w:r>
    </w:p>
    <w:p w14:paraId="62FC3E21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</w:t>
      </w:r>
      <w:r w:rsidRPr="004E6191">
        <w:rPr>
          <w:rFonts w:ascii="Consolas" w:hAnsi="Consolas" w:cs="Consolas"/>
          <w:color w:val="2E75B6"/>
          <w:sz w:val="18"/>
          <w:szCs w:val="20"/>
        </w:rPr>
        <w:t>"Logging"</w:t>
      </w:r>
      <w:r w:rsidRPr="004E6191">
        <w:rPr>
          <w:rFonts w:ascii="Consolas" w:hAnsi="Consolas" w:cs="Consolas"/>
          <w:sz w:val="18"/>
          <w:szCs w:val="20"/>
        </w:rPr>
        <w:t>: {</w:t>
      </w:r>
    </w:p>
    <w:p w14:paraId="01E868D6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  </w:t>
      </w:r>
      <w:r w:rsidRPr="004E6191">
        <w:rPr>
          <w:rFonts w:ascii="Consolas" w:hAnsi="Consolas" w:cs="Consolas"/>
          <w:color w:val="2E75B6"/>
          <w:sz w:val="18"/>
          <w:szCs w:val="20"/>
        </w:rPr>
        <w:t>"LogLevel"</w:t>
      </w:r>
      <w:r w:rsidRPr="004E6191">
        <w:rPr>
          <w:rFonts w:ascii="Consolas" w:hAnsi="Consolas" w:cs="Consolas"/>
          <w:sz w:val="18"/>
          <w:szCs w:val="20"/>
        </w:rPr>
        <w:t>: {</w:t>
      </w:r>
    </w:p>
    <w:p w14:paraId="4C0A7BFC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    </w:t>
      </w:r>
      <w:r w:rsidRPr="004E6191">
        <w:rPr>
          <w:rFonts w:ascii="Consolas" w:hAnsi="Consolas" w:cs="Consolas"/>
          <w:color w:val="2E75B6"/>
          <w:sz w:val="18"/>
          <w:szCs w:val="20"/>
        </w:rPr>
        <w:t>"Default"</w:t>
      </w:r>
      <w:r w:rsidRPr="004E6191">
        <w:rPr>
          <w:rFonts w:ascii="Consolas" w:hAnsi="Consolas" w:cs="Consolas"/>
          <w:sz w:val="18"/>
          <w:szCs w:val="20"/>
        </w:rPr>
        <w:t xml:space="preserve">: </w:t>
      </w:r>
      <w:r w:rsidRPr="004E6191">
        <w:rPr>
          <w:rFonts w:ascii="Consolas" w:hAnsi="Consolas" w:cs="Consolas"/>
          <w:color w:val="A31515"/>
          <w:sz w:val="18"/>
          <w:szCs w:val="20"/>
        </w:rPr>
        <w:t>"Information"</w:t>
      </w:r>
      <w:r w:rsidRPr="004E6191">
        <w:rPr>
          <w:rFonts w:ascii="Consolas" w:hAnsi="Consolas" w:cs="Consolas"/>
          <w:sz w:val="18"/>
          <w:szCs w:val="20"/>
        </w:rPr>
        <w:t>,</w:t>
      </w:r>
    </w:p>
    <w:p w14:paraId="49434CC3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lastRenderedPageBreak/>
        <w:t xml:space="preserve">      </w:t>
      </w:r>
      <w:r w:rsidRPr="004E6191">
        <w:rPr>
          <w:rFonts w:ascii="Consolas" w:hAnsi="Consolas" w:cs="Consolas"/>
          <w:color w:val="2E75B6"/>
          <w:sz w:val="18"/>
          <w:szCs w:val="20"/>
        </w:rPr>
        <w:t>"Microsoft"</w:t>
      </w:r>
      <w:r w:rsidRPr="004E6191">
        <w:rPr>
          <w:rFonts w:ascii="Consolas" w:hAnsi="Consolas" w:cs="Consolas"/>
          <w:sz w:val="18"/>
          <w:szCs w:val="20"/>
        </w:rPr>
        <w:t xml:space="preserve">: </w:t>
      </w:r>
      <w:r w:rsidRPr="004E6191">
        <w:rPr>
          <w:rFonts w:ascii="Consolas" w:hAnsi="Consolas" w:cs="Consolas"/>
          <w:color w:val="A31515"/>
          <w:sz w:val="18"/>
          <w:szCs w:val="20"/>
        </w:rPr>
        <w:t>"Warning"</w:t>
      </w:r>
      <w:r w:rsidRPr="004E6191">
        <w:rPr>
          <w:rFonts w:ascii="Consolas" w:hAnsi="Consolas" w:cs="Consolas"/>
          <w:sz w:val="18"/>
          <w:szCs w:val="20"/>
        </w:rPr>
        <w:t>,</w:t>
      </w:r>
    </w:p>
    <w:p w14:paraId="35E4B9FE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    </w:t>
      </w:r>
      <w:r w:rsidRPr="004E6191">
        <w:rPr>
          <w:rFonts w:ascii="Consolas" w:hAnsi="Consolas" w:cs="Consolas"/>
          <w:color w:val="2E75B6"/>
          <w:sz w:val="18"/>
          <w:szCs w:val="20"/>
        </w:rPr>
        <w:t>"Microsoft.Hosting.Lifetime"</w:t>
      </w:r>
      <w:r w:rsidRPr="004E6191">
        <w:rPr>
          <w:rFonts w:ascii="Consolas" w:hAnsi="Consolas" w:cs="Consolas"/>
          <w:sz w:val="18"/>
          <w:szCs w:val="20"/>
        </w:rPr>
        <w:t xml:space="preserve">: </w:t>
      </w:r>
      <w:r w:rsidRPr="004E6191">
        <w:rPr>
          <w:rFonts w:ascii="Consolas" w:hAnsi="Consolas" w:cs="Consolas"/>
          <w:color w:val="A31515"/>
          <w:sz w:val="18"/>
          <w:szCs w:val="20"/>
        </w:rPr>
        <w:t>"Information"</w:t>
      </w:r>
    </w:p>
    <w:p w14:paraId="22C0275B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  }</w:t>
      </w:r>
    </w:p>
    <w:p w14:paraId="40B29EFB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},</w:t>
      </w:r>
    </w:p>
    <w:p w14:paraId="1F89E39E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</w:t>
      </w:r>
      <w:r w:rsidRPr="004E6191">
        <w:rPr>
          <w:rFonts w:ascii="Consolas" w:hAnsi="Consolas" w:cs="Consolas"/>
          <w:color w:val="2E75B6"/>
          <w:sz w:val="18"/>
          <w:szCs w:val="20"/>
        </w:rPr>
        <w:t>"AllowedHosts"</w:t>
      </w:r>
      <w:r w:rsidRPr="004E6191">
        <w:rPr>
          <w:rFonts w:ascii="Consolas" w:hAnsi="Consolas" w:cs="Consolas"/>
          <w:sz w:val="18"/>
          <w:szCs w:val="20"/>
        </w:rPr>
        <w:t xml:space="preserve">: </w:t>
      </w:r>
      <w:r w:rsidRPr="004E6191">
        <w:rPr>
          <w:rFonts w:ascii="Consolas" w:hAnsi="Consolas" w:cs="Consolas"/>
          <w:color w:val="A31515"/>
          <w:sz w:val="18"/>
          <w:szCs w:val="20"/>
        </w:rPr>
        <w:t>"*"</w:t>
      </w:r>
      <w:r w:rsidRPr="004E6191">
        <w:rPr>
          <w:rFonts w:ascii="Consolas" w:hAnsi="Consolas" w:cs="Consolas"/>
          <w:sz w:val="18"/>
          <w:szCs w:val="20"/>
        </w:rPr>
        <w:t>,</w:t>
      </w:r>
    </w:p>
    <w:p w14:paraId="07EDF579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 xml:space="preserve">  </w:t>
      </w:r>
      <w:r w:rsidRPr="004E6191">
        <w:rPr>
          <w:rFonts w:ascii="Consolas" w:hAnsi="Consolas" w:cs="Consolas"/>
          <w:b/>
          <w:color w:val="2E75B6"/>
          <w:sz w:val="18"/>
          <w:szCs w:val="20"/>
        </w:rPr>
        <w:t>"ConnectionStrings"</w:t>
      </w:r>
      <w:r w:rsidRPr="004E6191">
        <w:rPr>
          <w:rFonts w:ascii="Consolas" w:hAnsi="Consolas" w:cs="Consolas"/>
          <w:b/>
          <w:sz w:val="18"/>
          <w:szCs w:val="20"/>
        </w:rPr>
        <w:t>: {</w:t>
      </w:r>
    </w:p>
    <w:p w14:paraId="4EEEEAF6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18"/>
          <w:szCs w:val="20"/>
        </w:rPr>
      </w:pPr>
      <w:r w:rsidRPr="004E6191">
        <w:rPr>
          <w:rFonts w:ascii="Consolas" w:hAnsi="Consolas" w:cs="Consolas"/>
          <w:b/>
          <w:sz w:val="18"/>
          <w:szCs w:val="20"/>
        </w:rPr>
        <w:t xml:space="preserve">    </w:t>
      </w:r>
      <w:r w:rsidRPr="004E6191">
        <w:rPr>
          <w:rFonts w:ascii="Consolas" w:hAnsi="Consolas" w:cs="Consolas"/>
          <w:b/>
          <w:color w:val="2E75B6"/>
          <w:sz w:val="18"/>
          <w:szCs w:val="20"/>
        </w:rPr>
        <w:t>"DefaultConnection"</w:t>
      </w:r>
      <w:r w:rsidRPr="004E6191">
        <w:rPr>
          <w:rFonts w:ascii="Consolas" w:hAnsi="Consolas" w:cs="Consolas"/>
          <w:b/>
          <w:sz w:val="18"/>
          <w:szCs w:val="20"/>
        </w:rPr>
        <w:t xml:space="preserve">: </w:t>
      </w:r>
      <w:r w:rsidRPr="004E6191">
        <w:rPr>
          <w:rFonts w:ascii="Consolas" w:hAnsi="Consolas" w:cs="Consolas"/>
          <w:b/>
          <w:color w:val="A31515"/>
          <w:sz w:val="18"/>
          <w:szCs w:val="20"/>
        </w:rPr>
        <w:t>"Persist Security Info=False;User ID=sa;Password=1234567890;Initial Catalog=SchoolContextDB;Data Source=.;Connection Timeout=100000"</w:t>
      </w:r>
    </w:p>
    <w:p w14:paraId="3EB8CE90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18"/>
          <w:szCs w:val="20"/>
        </w:rPr>
      </w:pPr>
      <w:r w:rsidRPr="004E6191">
        <w:rPr>
          <w:rFonts w:ascii="Consolas" w:hAnsi="Consolas" w:cs="Consolas"/>
          <w:b/>
          <w:sz w:val="18"/>
          <w:szCs w:val="20"/>
        </w:rPr>
        <w:t xml:space="preserve">  }</w:t>
      </w:r>
    </w:p>
    <w:p w14:paraId="52D93311" w14:textId="77777777" w:rsidR="004313D3" w:rsidRPr="004E6191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8"/>
          <w:szCs w:val="20"/>
        </w:rPr>
      </w:pPr>
      <w:r w:rsidRPr="004E6191">
        <w:rPr>
          <w:rFonts w:ascii="Consolas" w:hAnsi="Consolas" w:cs="Consolas"/>
          <w:sz w:val="18"/>
          <w:szCs w:val="20"/>
        </w:rPr>
        <w:t>}</w:t>
      </w:r>
    </w:p>
    <w:p w14:paraId="7188FB53" w14:textId="77777777" w:rsidR="004313D3" w:rsidRDefault="004313D3" w:rsidP="004313D3"/>
    <w:p w14:paraId="2F1E8B6D" w14:textId="09386D94" w:rsidR="004313D3" w:rsidRDefault="004313D3" w:rsidP="004313D3">
      <w:pPr>
        <w:rPr>
          <w:rFonts w:ascii="Arial" w:hAnsi="Arial" w:cs="Arial"/>
        </w:rPr>
      </w:pPr>
      <w:r w:rsidRPr="0044312C">
        <w:rPr>
          <w:rFonts w:ascii="Arial" w:hAnsi="Arial" w:cs="Arial"/>
          <w:b/>
          <w:sz w:val="26"/>
          <w:u w:val="single"/>
        </w:rPr>
        <w:t xml:space="preserve">Step </w:t>
      </w:r>
      <w:r w:rsidR="0044312C" w:rsidRPr="0044312C">
        <w:rPr>
          <w:rFonts w:ascii="Arial" w:hAnsi="Arial" w:cs="Arial"/>
          <w:b/>
          <w:sz w:val="26"/>
          <w:u w:val="single"/>
        </w:rPr>
        <w:t>0</w:t>
      </w:r>
      <w:r w:rsidRPr="0044312C">
        <w:rPr>
          <w:rFonts w:ascii="Arial" w:hAnsi="Arial" w:cs="Arial"/>
          <w:b/>
          <w:sz w:val="26"/>
          <w:u w:val="single"/>
        </w:rPr>
        <w:t>5</w:t>
      </w:r>
      <w:r w:rsidRPr="0044312C">
        <w:rPr>
          <w:rFonts w:ascii="Arial" w:hAnsi="Arial" w:cs="Arial"/>
          <w:sz w:val="26"/>
        </w:rPr>
        <w:t>. Scaffold Student pages</w:t>
      </w:r>
    </w:p>
    <w:p w14:paraId="41D79A35" w14:textId="77777777" w:rsidR="004313D3" w:rsidRPr="0044312C" w:rsidRDefault="004313D3" w:rsidP="004313D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>The following packages are automatically installed:</w:t>
      </w:r>
    </w:p>
    <w:p w14:paraId="0743B348" w14:textId="77777777" w:rsidR="004313D3" w:rsidRPr="0044312C" w:rsidRDefault="004313D3" w:rsidP="004313D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>Microsoft.EntityFrameworkCore.SqlServer</w:t>
      </w:r>
    </w:p>
    <w:p w14:paraId="4B418455" w14:textId="77777777" w:rsidR="004313D3" w:rsidRPr="0044312C" w:rsidRDefault="004313D3" w:rsidP="004313D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>Microsoft.EntityFrameworkCore.Tools</w:t>
      </w:r>
    </w:p>
    <w:p w14:paraId="2B7E8D0B" w14:textId="77777777" w:rsidR="004313D3" w:rsidRPr="0044312C" w:rsidRDefault="004313D3" w:rsidP="004313D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sz w:val="26"/>
          <w:szCs w:val="26"/>
        </w:rPr>
      </w:pPr>
      <w:r w:rsidRPr="0044312C">
        <w:rPr>
          <w:rFonts w:ascii="Arial" w:eastAsia="Times New Roman" w:hAnsi="Arial" w:cs="Arial"/>
          <w:b/>
          <w:sz w:val="26"/>
          <w:szCs w:val="26"/>
        </w:rPr>
        <w:t>Microsoft.VisualStudio.Web.CodeGeneration.Design</w:t>
      </w:r>
    </w:p>
    <w:p w14:paraId="30F5A282" w14:textId="77777777" w:rsidR="004313D3" w:rsidRPr="0044312C" w:rsidRDefault="004313D3" w:rsidP="004313D3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 xml:space="preserve">The scaffolding process will provide these files (creates Razor pages in the </w:t>
      </w:r>
      <w:r w:rsidRPr="0044312C">
        <w:rPr>
          <w:rFonts w:ascii="Arial" w:eastAsia="Times New Roman" w:hAnsi="Arial" w:cs="Arial"/>
          <w:i/>
          <w:iCs/>
          <w:sz w:val="26"/>
          <w:szCs w:val="26"/>
        </w:rPr>
        <w:t>Pages/Students</w:t>
      </w:r>
      <w:r w:rsidRPr="0044312C">
        <w:rPr>
          <w:rFonts w:ascii="Arial" w:eastAsia="Times New Roman" w:hAnsi="Arial" w:cs="Arial"/>
          <w:sz w:val="26"/>
          <w:szCs w:val="26"/>
        </w:rPr>
        <w:t xml:space="preserve"> folder) </w:t>
      </w:r>
    </w:p>
    <w:p w14:paraId="5A6821F4" w14:textId="77777777" w:rsidR="004313D3" w:rsidRPr="0044312C" w:rsidRDefault="004313D3" w:rsidP="004313D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>Create.cshtml and Create.cshtml.cs</w:t>
      </w:r>
    </w:p>
    <w:p w14:paraId="67EB677A" w14:textId="77777777" w:rsidR="004313D3" w:rsidRPr="0044312C" w:rsidRDefault="004313D3" w:rsidP="004313D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>Delete.cshtml and Delete.cshtml.cs</w:t>
      </w:r>
    </w:p>
    <w:p w14:paraId="4CEDAB5B" w14:textId="77777777" w:rsidR="004313D3" w:rsidRPr="0044312C" w:rsidRDefault="004313D3" w:rsidP="004313D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>Details.cshtml and Details.cshtml.cs</w:t>
      </w:r>
    </w:p>
    <w:p w14:paraId="54D39B72" w14:textId="77777777" w:rsidR="004313D3" w:rsidRPr="0044312C" w:rsidRDefault="004313D3" w:rsidP="004313D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>Edit.cshtml and Edit.cshtml.cs</w:t>
      </w:r>
    </w:p>
    <w:p w14:paraId="54FF5900" w14:textId="77777777" w:rsidR="004313D3" w:rsidRPr="0044312C" w:rsidRDefault="004313D3" w:rsidP="004313D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  <w:szCs w:val="26"/>
        </w:rPr>
      </w:pPr>
      <w:r w:rsidRPr="0044312C">
        <w:rPr>
          <w:rFonts w:ascii="Arial" w:eastAsia="Times New Roman" w:hAnsi="Arial" w:cs="Arial"/>
          <w:sz w:val="26"/>
          <w:szCs w:val="26"/>
        </w:rPr>
        <w:t>Index.cshtml and Index.cshtml.cs</w:t>
      </w:r>
    </w:p>
    <w:p w14:paraId="6306471D" w14:textId="77777777" w:rsidR="004313D3" w:rsidRDefault="004313D3" w:rsidP="004313D3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>
        <w:rPr>
          <w:noProof/>
        </w:rPr>
        <w:drawing>
          <wp:inline distT="0" distB="0" distL="0" distR="0" wp14:anchorId="4C99539D" wp14:editId="31298687">
            <wp:extent cx="5943600" cy="31369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6172"/>
                    <a:stretch/>
                  </pic:blipFill>
                  <pic:spPr bwMode="auto"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E315E1" w14:textId="77777777" w:rsidR="004313D3" w:rsidRDefault="004313D3" w:rsidP="004313D3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</w:p>
    <w:p w14:paraId="5CCB1341" w14:textId="77777777" w:rsidR="004313D3" w:rsidRDefault="004313D3" w:rsidP="004313D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</w:rPr>
      </w:pPr>
      <w:r>
        <w:rPr>
          <w:noProof/>
        </w:rPr>
        <w:drawing>
          <wp:inline distT="0" distB="0" distL="0" distR="0" wp14:anchorId="211AB060" wp14:editId="17ED29B8">
            <wp:extent cx="4305300" cy="2971853"/>
            <wp:effectExtent l="190500" t="190500" r="190500" b="1905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09194" cy="29745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AE9F7F" w14:textId="77777777" w:rsidR="004313D3" w:rsidRDefault="004313D3" w:rsidP="004313D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</w:rPr>
      </w:pPr>
    </w:p>
    <w:p w14:paraId="4729B7C8" w14:textId="77777777" w:rsidR="004313D3" w:rsidRPr="006141AF" w:rsidRDefault="004313D3" w:rsidP="004313D3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</w:rPr>
      </w:pPr>
      <w:r>
        <w:rPr>
          <w:noProof/>
        </w:rPr>
        <w:drawing>
          <wp:inline distT="0" distB="0" distL="0" distR="0" wp14:anchorId="00663F54" wp14:editId="6D9837EE">
            <wp:extent cx="4318000" cy="2000250"/>
            <wp:effectExtent l="190500" t="190500" r="196850" b="1905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24893" t="17854" r="2457" b="22317"/>
                    <a:stretch/>
                  </pic:blipFill>
                  <pic:spPr bwMode="auto">
                    <a:xfrm>
                      <a:off x="0" y="0"/>
                      <a:ext cx="4318000" cy="2000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7C5C2F" w14:textId="12651CEC" w:rsidR="004313D3" w:rsidRPr="0044312C" w:rsidRDefault="004313D3" w:rsidP="004313D3">
      <w:pPr>
        <w:rPr>
          <w:rFonts w:ascii="Arial" w:hAnsi="Arial" w:cs="Arial"/>
          <w:sz w:val="26"/>
        </w:rPr>
      </w:pPr>
      <w:r w:rsidRPr="0044312C">
        <w:rPr>
          <w:rFonts w:ascii="Arial" w:hAnsi="Arial" w:cs="Arial"/>
          <w:b/>
          <w:sz w:val="26"/>
          <w:u w:val="single"/>
        </w:rPr>
        <w:t xml:space="preserve">Step </w:t>
      </w:r>
      <w:r w:rsidR="0044312C" w:rsidRPr="0044312C">
        <w:rPr>
          <w:rFonts w:ascii="Arial" w:hAnsi="Arial" w:cs="Arial"/>
          <w:b/>
          <w:sz w:val="26"/>
          <w:u w:val="single"/>
        </w:rPr>
        <w:t>0</w:t>
      </w:r>
      <w:r w:rsidRPr="0044312C">
        <w:rPr>
          <w:rFonts w:ascii="Arial" w:hAnsi="Arial" w:cs="Arial"/>
          <w:b/>
          <w:sz w:val="26"/>
          <w:u w:val="single"/>
        </w:rPr>
        <w:t>6</w:t>
      </w:r>
      <w:r w:rsidRPr="0044312C">
        <w:rPr>
          <w:rFonts w:ascii="Arial" w:hAnsi="Arial" w:cs="Arial"/>
          <w:sz w:val="26"/>
        </w:rPr>
        <w:t>. Change the code on Startup.cs and Program.cs</w:t>
      </w:r>
    </w:p>
    <w:p w14:paraId="0BE93977" w14:textId="77777777" w:rsidR="004313D3" w:rsidRPr="0044312C" w:rsidRDefault="004313D3" w:rsidP="004313D3">
      <w:pPr>
        <w:spacing w:before="100" w:beforeAutospacing="1" w:after="100" w:afterAutospacing="1" w:line="240" w:lineRule="auto"/>
        <w:rPr>
          <w:rFonts w:ascii="Arial" w:hAnsi="Arial" w:cs="Arial"/>
          <w:i/>
          <w:sz w:val="26"/>
        </w:rPr>
      </w:pPr>
      <w:r w:rsidRPr="0044312C">
        <w:rPr>
          <w:rFonts w:ascii="Arial" w:hAnsi="Arial" w:cs="Arial"/>
          <w:sz w:val="26"/>
        </w:rPr>
        <w:t xml:space="preserve">Add the context to dependency injection in </w:t>
      </w:r>
      <w:r w:rsidRPr="0044312C">
        <w:rPr>
          <w:rFonts w:ascii="Arial" w:hAnsi="Arial" w:cs="Arial"/>
          <w:i/>
          <w:sz w:val="26"/>
        </w:rPr>
        <w:t>Startup.cs.</w:t>
      </w:r>
    </w:p>
    <w:p w14:paraId="0D4E3B29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class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2B91AF"/>
          <w:sz w:val="20"/>
          <w:szCs w:val="20"/>
        </w:rPr>
        <w:t>Startup</w:t>
      </w:r>
    </w:p>
    <w:p w14:paraId="0D405ED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>{</w:t>
      </w:r>
    </w:p>
    <w:p w14:paraId="798290B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2B91AF"/>
          <w:sz w:val="20"/>
          <w:szCs w:val="20"/>
        </w:rPr>
        <w:t>Startup</w:t>
      </w:r>
      <w:r w:rsidRPr="006141AF">
        <w:rPr>
          <w:rFonts w:ascii="Consolas" w:hAnsi="Consolas" w:cs="Consolas"/>
          <w:color w:val="000000"/>
          <w:sz w:val="20"/>
          <w:szCs w:val="20"/>
        </w:rPr>
        <w:t>(IConfiguration configuration)</w:t>
      </w:r>
    </w:p>
    <w:p w14:paraId="20F6313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14:paraId="1FCBE81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   Configuration = configuration;</w:t>
      </w:r>
    </w:p>
    <w:p w14:paraId="6C92DE7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596E6D7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C69C15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IConfiguration Configuration { </w:t>
      </w:r>
      <w:r w:rsidRPr="006141AF">
        <w:rPr>
          <w:rFonts w:ascii="Consolas" w:hAnsi="Consolas" w:cs="Consolas"/>
          <w:color w:val="0000FF"/>
          <w:sz w:val="20"/>
          <w:szCs w:val="20"/>
        </w:rPr>
        <w:t>get</w:t>
      </w:r>
      <w:r w:rsidRPr="006141AF">
        <w:rPr>
          <w:rFonts w:ascii="Consolas" w:hAnsi="Consolas" w:cs="Consolas"/>
          <w:color w:val="000000"/>
          <w:sz w:val="20"/>
          <w:szCs w:val="20"/>
        </w:rPr>
        <w:t>; }</w:t>
      </w:r>
    </w:p>
    <w:p w14:paraId="002B54B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95EB599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3A68B12" wp14:editId="2731D8BA">
                <wp:simplePos x="0" y="0"/>
                <wp:positionH relativeFrom="column">
                  <wp:posOffset>4724400</wp:posOffset>
                </wp:positionH>
                <wp:positionV relativeFrom="paragraph">
                  <wp:posOffset>147320</wp:posOffset>
                </wp:positionV>
                <wp:extent cx="1530350" cy="612648"/>
                <wp:effectExtent l="0" t="0" r="12700" b="111760"/>
                <wp:wrapNone/>
                <wp:docPr id="70" name="Rounded Rectangular Callout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0" cy="612648"/>
                        </a:xfrm>
                        <a:prstGeom prst="wedgeRoundRectCallou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98C4B9" w14:textId="77777777" w:rsidR="004313D3" w:rsidRPr="00924E11" w:rsidRDefault="004313D3" w:rsidP="004313D3">
                            <w:pPr>
                              <w:pStyle w:val="Heading2"/>
                              <w:rPr>
                                <w:rFonts w:ascii="Arial" w:hAnsi="Arial" w:cs="Arial"/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924E11">
                              <w:rPr>
                                <w:rFonts w:ascii="Arial" w:hAnsi="Arial" w:cs="Arial"/>
                                <w:color w:val="FF0000"/>
                                <w:sz w:val="22"/>
                                <w:szCs w:val="22"/>
                              </w:rPr>
                              <w:t xml:space="preserve">Register the </w:t>
                            </w:r>
                            <w:r w:rsidRPr="00924E11">
                              <w:rPr>
                                <w:rStyle w:val="HTMLCode"/>
                                <w:rFonts w:ascii="Arial" w:eastAsiaTheme="majorEastAsia" w:hAnsi="Arial" w:cs="Arial"/>
                                <w:color w:val="FF0000"/>
                                <w:sz w:val="22"/>
                                <w:szCs w:val="22"/>
                              </w:rPr>
                              <w:t>SchoolContext</w:t>
                            </w:r>
                          </w:p>
                          <w:p w14:paraId="79BFD1FB" w14:textId="77777777" w:rsidR="004313D3" w:rsidRDefault="004313D3" w:rsidP="004313D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A68B12" id="Rounded Rectangular Callout 70" o:spid="_x0000_s1031" type="#_x0000_t62" style="position:absolute;margin-left:372pt;margin-top:11.6pt;width:120.5pt;height:48.25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" adj="6300,24300" filled="f" strokecolor="red" strokeweight="1pt">
                <v:textbox>
                  <w:txbxContent>
                    <w:p w14:paraId="4298C4B9" w14:textId="77777777" w:rsidR="004313D3" w:rsidRPr="00924E11" w:rsidRDefault="004313D3" w:rsidP="004313D3">
                      <w:pPr>
                        <w:pStyle w:val="Heading2"/>
                        <w:rPr>
                          <w:rFonts w:ascii="Arial" w:hAnsi="Arial" w:cs="Arial"/>
                          <w:color w:val="FF0000"/>
                          <w:sz w:val="22"/>
                          <w:szCs w:val="22"/>
                        </w:rPr>
                      </w:pPr>
                      <w:r w:rsidRPr="00924E11">
                        <w:rPr>
                          <w:rFonts w:ascii="Arial" w:hAnsi="Arial" w:cs="Arial"/>
                          <w:color w:val="FF0000"/>
                          <w:sz w:val="22"/>
                          <w:szCs w:val="22"/>
                        </w:rPr>
                        <w:t xml:space="preserve">Register the </w:t>
                      </w:r>
                      <w:proofErr w:type="spellStart"/>
                      <w:r w:rsidRPr="00924E11">
                        <w:rPr>
                          <w:rStyle w:val="HTMLCode"/>
                          <w:rFonts w:ascii="Arial" w:eastAsiaTheme="majorEastAsia" w:hAnsi="Arial" w:cs="Arial"/>
                          <w:color w:val="FF0000"/>
                          <w:sz w:val="22"/>
                          <w:szCs w:val="22"/>
                        </w:rPr>
                        <w:t>SchoolContext</w:t>
                      </w:r>
                      <w:proofErr w:type="spellEnd"/>
                    </w:p>
                    <w:p w14:paraId="79BFD1FB" w14:textId="77777777" w:rsidR="004313D3" w:rsidRDefault="004313D3" w:rsidP="004313D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6141AF">
        <w:rPr>
          <w:rFonts w:ascii="Consolas" w:hAnsi="Consolas" w:cs="Consolas"/>
          <w:color w:val="008000"/>
          <w:sz w:val="20"/>
          <w:szCs w:val="20"/>
        </w:rPr>
        <w:t>// This method gets called by the runtime. Use this method to add services to the container.</w:t>
      </w:r>
    </w:p>
    <w:p w14:paraId="6169676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void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nfigureServices(IServiceCollection services)</w:t>
      </w:r>
    </w:p>
    <w:p w14:paraId="23AFD04F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14:paraId="2AD72B1C" w14:textId="0F5CDD3C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services.AddRazorPages();</w:t>
      </w:r>
    </w:p>
    <w:p w14:paraId="1B9DA4CB" w14:textId="789FF134" w:rsidR="004313D3" w:rsidRPr="006141AF" w:rsidRDefault="0044312C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E543156" wp14:editId="55736660">
                <wp:simplePos x="0" y="0"/>
                <wp:positionH relativeFrom="margin">
                  <wp:align>right</wp:align>
                </wp:positionH>
                <wp:positionV relativeFrom="paragraph">
                  <wp:posOffset>64721</wp:posOffset>
                </wp:positionV>
                <wp:extent cx="5430130" cy="552450"/>
                <wp:effectExtent l="0" t="0" r="18415" b="1905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0130" cy="552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29E9CE" id="Rectangle 69" o:spid="_x0000_s1026" style="position:absolute;margin-left:376.35pt;margin-top:5.1pt;width:427.55pt;height:43.5pt;z-index:25168384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</w:p>
    <w:p w14:paraId="09C7CE80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services.AddDbContext&lt;SchoolContext&gt;(options =&gt;</w:t>
      </w:r>
    </w:p>
    <w:p w14:paraId="5149B44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options.UseSqlServer(Configuration.GetConnectionString(</w:t>
      </w:r>
      <w:r w:rsidRPr="006141AF">
        <w:rPr>
          <w:rFonts w:ascii="Consolas" w:hAnsi="Consolas" w:cs="Consolas"/>
          <w:color w:val="A31515"/>
          <w:sz w:val="20"/>
          <w:szCs w:val="20"/>
        </w:rPr>
        <w:t>"SchoolContext"</w:t>
      </w:r>
      <w:r w:rsidRPr="006141AF">
        <w:rPr>
          <w:rFonts w:ascii="Consolas" w:hAnsi="Consolas" w:cs="Consolas"/>
          <w:color w:val="000000"/>
          <w:sz w:val="20"/>
          <w:szCs w:val="20"/>
        </w:rPr>
        <w:t>)));</w:t>
      </w:r>
    </w:p>
    <w:p w14:paraId="1396E9D5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F954D8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DCBC98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DFFDEB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6C10110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6141AF">
        <w:rPr>
          <w:rFonts w:ascii="Consolas" w:hAnsi="Consolas" w:cs="Consolas"/>
          <w:color w:val="008000"/>
          <w:sz w:val="20"/>
          <w:szCs w:val="20"/>
        </w:rPr>
        <w:t>// This method gets called by the runtime. Use this method to configure the HTTP request pipeline.</w:t>
      </w:r>
    </w:p>
    <w:p w14:paraId="3F6A581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6141AF">
        <w:rPr>
          <w:rFonts w:ascii="Consolas" w:hAnsi="Consolas" w:cs="Consolas"/>
          <w:color w:val="0000FF"/>
          <w:sz w:val="20"/>
          <w:szCs w:val="20"/>
        </w:rPr>
        <w:t>public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6141AF">
        <w:rPr>
          <w:rFonts w:ascii="Consolas" w:hAnsi="Consolas" w:cs="Consolas"/>
          <w:color w:val="0000FF"/>
          <w:sz w:val="20"/>
          <w:szCs w:val="20"/>
        </w:rPr>
        <w:t>void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Configure(IApplicationBuilder app, IWebHostEnvironment env)</w:t>
      </w:r>
    </w:p>
    <w:p w14:paraId="6DC251A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14:paraId="52C46C8E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6141AF">
        <w:rPr>
          <w:rFonts w:ascii="Consolas" w:hAnsi="Consolas" w:cs="Consolas"/>
          <w:color w:val="0000FF"/>
          <w:sz w:val="20"/>
          <w:szCs w:val="20"/>
        </w:rPr>
        <w:t>if</w:t>
      </w:r>
      <w:r w:rsidRPr="006141AF">
        <w:rPr>
          <w:rFonts w:ascii="Consolas" w:hAnsi="Consolas" w:cs="Consolas"/>
          <w:color w:val="000000"/>
          <w:sz w:val="20"/>
          <w:szCs w:val="20"/>
        </w:rPr>
        <w:t xml:space="preserve"> (env.IsDevelopment())</w:t>
      </w:r>
    </w:p>
    <w:p w14:paraId="5485769A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14:paraId="1F23C4D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app.UseDeveloperExceptionPage();</w:t>
      </w:r>
    </w:p>
    <w:p w14:paraId="3A425BB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EC57AD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app.UseDeveloperExceptionPage();</w:t>
      </w:r>
    </w:p>
    <w:p w14:paraId="19071BA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app.UseMigrationsEndPoint();</w:t>
      </w:r>
    </w:p>
    <w:p w14:paraId="40BD4F7B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399EEBCA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6141AF">
        <w:rPr>
          <w:rFonts w:ascii="Consolas" w:hAnsi="Consolas" w:cs="Consolas"/>
          <w:color w:val="0000FF"/>
          <w:sz w:val="20"/>
          <w:szCs w:val="20"/>
        </w:rPr>
        <w:t>else</w:t>
      </w:r>
    </w:p>
    <w:p w14:paraId="20C8708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14:paraId="44911A0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app.UseExceptionHandler(</w:t>
      </w:r>
      <w:r w:rsidRPr="006141AF">
        <w:rPr>
          <w:rFonts w:ascii="Consolas" w:hAnsi="Consolas" w:cs="Consolas"/>
          <w:color w:val="A31515"/>
          <w:sz w:val="20"/>
          <w:szCs w:val="20"/>
        </w:rPr>
        <w:t>"/Error"</w:t>
      </w:r>
      <w:r w:rsidRPr="006141AF">
        <w:rPr>
          <w:rFonts w:ascii="Consolas" w:hAnsi="Consolas" w:cs="Consolas"/>
          <w:color w:val="000000"/>
          <w:sz w:val="20"/>
          <w:szCs w:val="20"/>
        </w:rPr>
        <w:t>);</w:t>
      </w:r>
    </w:p>
    <w:p w14:paraId="0DA10AA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6141AF">
        <w:rPr>
          <w:rFonts w:ascii="Consolas" w:hAnsi="Consolas" w:cs="Consolas"/>
          <w:color w:val="008000"/>
          <w:sz w:val="20"/>
          <w:szCs w:val="20"/>
        </w:rPr>
        <w:t>// The default HSTS value is 30 days. You may want to change this for production scenarios, see https://aka.ms/aspnetcore-hsts.</w:t>
      </w:r>
    </w:p>
    <w:p w14:paraId="7621E59B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app.UseHsts();</w:t>
      </w:r>
    </w:p>
    <w:p w14:paraId="0D7255B6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64ED7E4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9BD4F8C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app.UseHttpsRedirection();</w:t>
      </w:r>
    </w:p>
    <w:p w14:paraId="7EA1824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app.UseStaticFiles();</w:t>
      </w:r>
    </w:p>
    <w:p w14:paraId="1510B903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D967770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app.UseRouting();</w:t>
      </w:r>
    </w:p>
    <w:p w14:paraId="5070EB3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6FD5E0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app.UseAuthorization();</w:t>
      </w:r>
    </w:p>
    <w:p w14:paraId="110DD8D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B455C57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app.UseEndpoints(endpoints =&gt;</w:t>
      </w:r>
    </w:p>
    <w:p w14:paraId="0EF46F7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14:paraId="526402DD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    endpoints.MapRazorPages();</w:t>
      </w:r>
    </w:p>
    <w:p w14:paraId="61CEB6B1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    });</w:t>
      </w:r>
    </w:p>
    <w:p w14:paraId="52439F68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07474355" w14:textId="77777777" w:rsidR="004313D3" w:rsidRPr="006141AF" w:rsidRDefault="004313D3" w:rsidP="004313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nsolas" w:hAnsi="Consolas" w:cs="Consolas"/>
          <w:color w:val="000000"/>
          <w:sz w:val="20"/>
          <w:szCs w:val="20"/>
        </w:rPr>
      </w:pPr>
      <w:r w:rsidRPr="006141AF">
        <w:rPr>
          <w:rFonts w:ascii="Consolas" w:hAnsi="Consolas" w:cs="Consolas"/>
          <w:color w:val="000000"/>
          <w:sz w:val="20"/>
          <w:szCs w:val="20"/>
        </w:rPr>
        <w:t>}</w:t>
      </w:r>
    </w:p>
    <w:p w14:paraId="53EED298" w14:textId="77777777" w:rsidR="004313D3" w:rsidRDefault="004313D3" w:rsidP="004313D3">
      <w:pPr>
        <w:rPr>
          <w:rFonts w:ascii="Consolas" w:hAnsi="Consolas" w:cs="Consolas"/>
          <w:color w:val="000000"/>
          <w:sz w:val="19"/>
          <w:szCs w:val="19"/>
        </w:rPr>
      </w:pPr>
    </w:p>
    <w:p w14:paraId="0C11EC56" w14:textId="77777777" w:rsidR="004313D3" w:rsidRPr="0044312C" w:rsidRDefault="004313D3" w:rsidP="004313D3">
      <w:pPr>
        <w:rPr>
          <w:rFonts w:ascii="Arial" w:hAnsi="Arial" w:cs="Arial"/>
          <w:sz w:val="26"/>
        </w:rPr>
      </w:pPr>
      <w:r w:rsidRPr="0044312C">
        <w:rPr>
          <w:rFonts w:ascii="Arial" w:hAnsi="Arial" w:cs="Arial"/>
          <w:sz w:val="26"/>
        </w:rPr>
        <w:t xml:space="preserve">Check if the database does not exist in the </w:t>
      </w:r>
      <w:r w:rsidRPr="0044312C">
        <w:rPr>
          <w:rFonts w:ascii="Arial" w:hAnsi="Arial" w:cs="Arial"/>
          <w:i/>
          <w:sz w:val="26"/>
        </w:rPr>
        <w:t>Program.cs</w:t>
      </w:r>
    </w:p>
    <w:p w14:paraId="26A44DED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FF"/>
          <w:sz w:val="20"/>
          <w:szCs w:val="20"/>
        </w:rPr>
        <w:t>public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color w:val="0000FF"/>
          <w:sz w:val="20"/>
          <w:szCs w:val="20"/>
        </w:rPr>
        <w:t>class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color w:val="2B91AF"/>
          <w:sz w:val="20"/>
          <w:szCs w:val="20"/>
        </w:rPr>
        <w:t>Program</w:t>
      </w:r>
    </w:p>
    <w:p w14:paraId="084E36CC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lastRenderedPageBreak/>
        <w:t>{</w:t>
      </w:r>
    </w:p>
    <w:p w14:paraId="3B98DE57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</w:t>
      </w:r>
      <w:r w:rsidRPr="0053233D">
        <w:rPr>
          <w:rFonts w:ascii="Consolas" w:hAnsi="Consolas" w:cs="Arial"/>
          <w:color w:val="0000FF"/>
          <w:sz w:val="20"/>
          <w:szCs w:val="20"/>
        </w:rPr>
        <w:t>public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color w:val="0000FF"/>
          <w:sz w:val="20"/>
          <w:szCs w:val="20"/>
        </w:rPr>
        <w:t>static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color w:val="0000FF"/>
          <w:sz w:val="20"/>
          <w:szCs w:val="20"/>
        </w:rPr>
        <w:t>void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Main(</w:t>
      </w:r>
      <w:r w:rsidRPr="0053233D">
        <w:rPr>
          <w:rFonts w:ascii="Consolas" w:hAnsi="Consolas" w:cs="Arial"/>
          <w:color w:val="0000FF"/>
          <w:sz w:val="20"/>
          <w:szCs w:val="20"/>
        </w:rPr>
        <w:t>string</w:t>
      </w:r>
      <w:r w:rsidRPr="0053233D">
        <w:rPr>
          <w:rFonts w:ascii="Consolas" w:hAnsi="Consolas" w:cs="Arial"/>
          <w:color w:val="000000"/>
          <w:sz w:val="20"/>
          <w:szCs w:val="20"/>
        </w:rPr>
        <w:t>[] args)</w:t>
      </w:r>
    </w:p>
    <w:p w14:paraId="72968C37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{</w:t>
      </w:r>
    </w:p>
    <w:p w14:paraId="148E074E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A7A736C" wp14:editId="207DC87A">
                <wp:simplePos x="0" y="0"/>
                <wp:positionH relativeFrom="column">
                  <wp:posOffset>478302</wp:posOffset>
                </wp:positionH>
                <wp:positionV relativeFrom="paragraph">
                  <wp:posOffset>141849</wp:posOffset>
                </wp:positionV>
                <wp:extent cx="1941341" cy="168813"/>
                <wp:effectExtent l="0" t="0" r="20955" b="2222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1341" cy="16881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451BB1" id="Rectangle 72" o:spid="_x0000_s1026" style="position:absolute;margin-left:37.65pt;margin-top:11.15pt;width:152.85pt;height:13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" filled="f" strokecolor="red" strokeweight="1pt"/>
            </w:pict>
          </mc:Fallback>
        </mc:AlternateConten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</w:t>
      </w:r>
      <w:r w:rsidRPr="0053233D">
        <w:rPr>
          <w:rFonts w:ascii="Consolas" w:hAnsi="Consolas" w:cs="Arial"/>
          <w:color w:val="0000FF"/>
          <w:sz w:val="20"/>
          <w:szCs w:val="20"/>
        </w:rPr>
        <w:t>var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host = CreateHostBuilder(args).Build();</w:t>
      </w:r>
    </w:p>
    <w:p w14:paraId="27BAEF6A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>CreateDbIfNotExists(host);</w:t>
      </w:r>
    </w:p>
    <w:p w14:paraId="497F7233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5F10D0E" wp14:editId="5B8E8C74">
                <wp:simplePos x="0" y="0"/>
                <wp:positionH relativeFrom="column">
                  <wp:posOffset>2266950</wp:posOffset>
                </wp:positionH>
                <wp:positionV relativeFrom="paragraph">
                  <wp:posOffset>7620</wp:posOffset>
                </wp:positionV>
                <wp:extent cx="177800" cy="463550"/>
                <wp:effectExtent l="0" t="0" r="50800" b="50800"/>
                <wp:wrapNone/>
                <wp:docPr id="73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800" cy="4635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88E99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3" o:spid="_x0000_s1026" type="#_x0000_t32" style="position:absolute;margin-left:178.5pt;margin-top:.6pt;width:14pt;height:36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" strokecolor="red" strokeweight=".5pt">
                <v:stroke endarrow="block" joinstyle="miter"/>
              </v:shape>
            </w:pict>
          </mc:Fallback>
        </mc:AlternateConten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host.Run();</w:t>
      </w:r>
    </w:p>
    <w:p w14:paraId="394CED50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}</w:t>
      </w:r>
    </w:p>
    <w:p w14:paraId="5738E749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6AF2B17" wp14:editId="6BCC6686">
                <wp:simplePos x="0" y="0"/>
                <wp:positionH relativeFrom="column">
                  <wp:posOffset>211015</wp:posOffset>
                </wp:positionH>
                <wp:positionV relativeFrom="paragraph">
                  <wp:posOffset>137697</wp:posOffset>
                </wp:positionV>
                <wp:extent cx="5205047" cy="2774950"/>
                <wp:effectExtent l="0" t="0" r="15240" b="2540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5047" cy="277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EB056A" id="Rectangle 71" o:spid="_x0000_s1026" style="position:absolute;margin-left:16.6pt;margin-top:10.85pt;width:409.85pt;height:218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" filled="f" strokecolor="red" strokeweight="1pt"/>
            </w:pict>
          </mc:Fallback>
        </mc:AlternateContent>
      </w:r>
    </w:p>
    <w:p w14:paraId="3D0DB176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private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static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void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CreateDbIfNotExists(IHost host)</w:t>
      </w:r>
    </w:p>
    <w:p w14:paraId="515DE2D1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{</w:t>
      </w:r>
    </w:p>
    <w:p w14:paraId="19D35BCC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using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(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var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scope = host.Services.CreateScope())</w:t>
      </w:r>
    </w:p>
    <w:p w14:paraId="5C755BDA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{</w:t>
      </w:r>
    </w:p>
    <w:p w14:paraId="1D51A39F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var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services = scope.ServiceProvider;</w:t>
      </w:r>
    </w:p>
    <w:p w14:paraId="5FFED40A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try</w:t>
      </w:r>
    </w:p>
    <w:p w14:paraId="4E197633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{</w:t>
      </w:r>
    </w:p>
    <w:p w14:paraId="41D851F4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   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var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context = services.GetRequiredService&lt;SchoolContext&gt;();</w:t>
      </w:r>
    </w:p>
    <w:p w14:paraId="22CCC5CC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    context.Database.EnsureCreated();</w:t>
      </w:r>
    </w:p>
    <w:p w14:paraId="24CCF9E1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    </w:t>
      </w:r>
      <w:r w:rsidRPr="0053233D">
        <w:rPr>
          <w:rFonts w:ascii="Consolas" w:hAnsi="Consolas" w:cs="Arial"/>
          <w:b/>
          <w:color w:val="008000"/>
          <w:sz w:val="20"/>
          <w:szCs w:val="20"/>
        </w:rPr>
        <w:t>// DbInitializer.Initialize(context);</w:t>
      </w:r>
    </w:p>
    <w:p w14:paraId="669AED40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}</w:t>
      </w:r>
    </w:p>
    <w:p w14:paraId="608C9926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catch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(Exception ex)</w:t>
      </w:r>
    </w:p>
    <w:p w14:paraId="0CDC2C09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{</w:t>
      </w:r>
    </w:p>
    <w:p w14:paraId="759217F4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    </w:t>
      </w:r>
      <w:r w:rsidRPr="0053233D">
        <w:rPr>
          <w:rFonts w:ascii="Consolas" w:hAnsi="Consolas" w:cs="Arial"/>
          <w:b/>
          <w:color w:val="0000FF"/>
          <w:sz w:val="20"/>
          <w:szCs w:val="20"/>
        </w:rPr>
        <w:t>var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logger = services.GetRequiredService&lt;ILogger&lt;Program&gt;&gt;();</w:t>
      </w:r>
    </w:p>
    <w:p w14:paraId="00ADDECF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    logger.LogError(ex, </w:t>
      </w:r>
      <w:r w:rsidRPr="0053233D">
        <w:rPr>
          <w:rFonts w:ascii="Consolas" w:hAnsi="Consolas" w:cs="Arial"/>
          <w:b/>
          <w:color w:val="A31515"/>
          <w:sz w:val="20"/>
          <w:szCs w:val="20"/>
        </w:rPr>
        <w:t>"An error occurred creating the DB."</w:t>
      </w:r>
      <w:r w:rsidRPr="0053233D">
        <w:rPr>
          <w:rFonts w:ascii="Consolas" w:hAnsi="Consolas" w:cs="Arial"/>
          <w:b/>
          <w:color w:val="000000"/>
          <w:sz w:val="20"/>
          <w:szCs w:val="20"/>
        </w:rPr>
        <w:t>);</w:t>
      </w:r>
    </w:p>
    <w:p w14:paraId="294965B8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    }</w:t>
      </w:r>
    </w:p>
    <w:p w14:paraId="7FD0185C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    }</w:t>
      </w:r>
    </w:p>
    <w:p w14:paraId="6D4388ED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b/>
          <w:color w:val="000000"/>
          <w:sz w:val="20"/>
          <w:szCs w:val="20"/>
        </w:rPr>
      </w:pPr>
      <w:r w:rsidRPr="0053233D">
        <w:rPr>
          <w:rFonts w:ascii="Consolas" w:hAnsi="Consolas" w:cs="Arial"/>
          <w:b/>
          <w:color w:val="000000"/>
          <w:sz w:val="20"/>
          <w:szCs w:val="20"/>
        </w:rPr>
        <w:t xml:space="preserve">    }</w:t>
      </w:r>
    </w:p>
    <w:p w14:paraId="52E8EC4D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</w:p>
    <w:p w14:paraId="4CBE17B8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</w:t>
      </w:r>
      <w:r w:rsidRPr="0053233D">
        <w:rPr>
          <w:rFonts w:ascii="Consolas" w:hAnsi="Consolas" w:cs="Arial"/>
          <w:color w:val="0000FF"/>
          <w:sz w:val="20"/>
          <w:szCs w:val="20"/>
        </w:rPr>
        <w:t>public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</w:t>
      </w:r>
      <w:r w:rsidRPr="0053233D">
        <w:rPr>
          <w:rFonts w:ascii="Consolas" w:hAnsi="Consolas" w:cs="Arial"/>
          <w:color w:val="0000FF"/>
          <w:sz w:val="20"/>
          <w:szCs w:val="20"/>
        </w:rPr>
        <w:t>static</w:t>
      </w:r>
      <w:r w:rsidRPr="0053233D">
        <w:rPr>
          <w:rFonts w:ascii="Consolas" w:hAnsi="Consolas" w:cs="Arial"/>
          <w:color w:val="000000"/>
          <w:sz w:val="20"/>
          <w:szCs w:val="20"/>
        </w:rPr>
        <w:t xml:space="preserve"> IHostBuilder CreateHostBuilder(</w:t>
      </w:r>
      <w:r w:rsidRPr="0053233D">
        <w:rPr>
          <w:rFonts w:ascii="Consolas" w:hAnsi="Consolas" w:cs="Arial"/>
          <w:color w:val="0000FF"/>
          <w:sz w:val="20"/>
          <w:szCs w:val="20"/>
        </w:rPr>
        <w:t>string</w:t>
      </w:r>
      <w:r w:rsidRPr="0053233D">
        <w:rPr>
          <w:rFonts w:ascii="Consolas" w:hAnsi="Consolas" w:cs="Arial"/>
          <w:color w:val="000000"/>
          <w:sz w:val="20"/>
          <w:szCs w:val="20"/>
        </w:rPr>
        <w:t>[] args) =&gt;</w:t>
      </w:r>
    </w:p>
    <w:p w14:paraId="33A0CE34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Host.CreateDefaultBuilder(args)</w:t>
      </w:r>
    </w:p>
    <w:p w14:paraId="3B136AFF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    .ConfigureWebHostDefaults(webBuilder =&gt;</w:t>
      </w:r>
    </w:p>
    <w:p w14:paraId="72FC84C3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    {</w:t>
      </w:r>
    </w:p>
    <w:p w14:paraId="5C7E1BA8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        webBuilder.UseStartup&lt;Startup&gt;();</w:t>
      </w:r>
    </w:p>
    <w:p w14:paraId="6CF7EEBE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 xml:space="preserve">            });</w:t>
      </w:r>
    </w:p>
    <w:p w14:paraId="7E8EF2BE" w14:textId="77777777" w:rsidR="004313D3" w:rsidRPr="0053233D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Arial"/>
          <w:sz w:val="20"/>
          <w:szCs w:val="20"/>
        </w:rPr>
      </w:pPr>
      <w:r w:rsidRPr="0053233D">
        <w:rPr>
          <w:rFonts w:ascii="Consolas" w:hAnsi="Consolas" w:cs="Arial"/>
          <w:color w:val="000000"/>
          <w:sz w:val="20"/>
          <w:szCs w:val="20"/>
        </w:rPr>
        <w:t>}</w:t>
      </w:r>
    </w:p>
    <w:p w14:paraId="4D036FD0" w14:textId="77777777" w:rsidR="004313D3" w:rsidRPr="0044312C" w:rsidRDefault="004313D3" w:rsidP="004313D3">
      <w:pPr>
        <w:rPr>
          <w:rFonts w:ascii="Arial" w:hAnsi="Arial" w:cs="Arial"/>
        </w:rPr>
      </w:pPr>
    </w:p>
    <w:p w14:paraId="17E56418" w14:textId="50A21B84" w:rsidR="004313D3" w:rsidRPr="003D5121" w:rsidRDefault="004313D3" w:rsidP="004313D3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  <w:r w:rsidRPr="00230649">
        <w:rPr>
          <w:rFonts w:ascii="Arial" w:hAnsi="Arial" w:cs="Arial"/>
          <w:b/>
          <w:sz w:val="26"/>
          <w:u w:val="single"/>
        </w:rPr>
        <w:t xml:space="preserve">Step </w:t>
      </w:r>
      <w:r w:rsidR="00230649" w:rsidRPr="00230649">
        <w:rPr>
          <w:rFonts w:ascii="Arial" w:hAnsi="Arial" w:cs="Arial"/>
          <w:b/>
          <w:sz w:val="26"/>
          <w:u w:val="single"/>
        </w:rPr>
        <w:t>0</w:t>
      </w:r>
      <w:r w:rsidRPr="00230649">
        <w:rPr>
          <w:rFonts w:ascii="Arial" w:hAnsi="Arial" w:cs="Arial"/>
          <w:b/>
          <w:sz w:val="26"/>
          <w:u w:val="single"/>
        </w:rPr>
        <w:t>7</w:t>
      </w:r>
      <w:r w:rsidRPr="0044312C">
        <w:rPr>
          <w:rFonts w:ascii="Arial" w:hAnsi="Arial" w:cs="Arial"/>
          <w:sz w:val="26"/>
        </w:rPr>
        <w:t xml:space="preserve">. Build and run Program. </w:t>
      </w:r>
      <w:r w:rsidRPr="003D5121">
        <w:rPr>
          <w:rFonts w:ascii="Arial" w:hAnsi="Arial" w:cs="Arial"/>
          <w:color w:val="171717"/>
          <w:sz w:val="34"/>
          <w:szCs w:val="38"/>
        </w:rPr>
        <w:br w:type="page"/>
      </w:r>
    </w:p>
    <w:p w14:paraId="563DA4EA" w14:textId="77777777" w:rsidR="004313D3" w:rsidRDefault="004313D3" w:rsidP="004313D3">
      <w:pPr>
        <w:pStyle w:val="Heading1"/>
        <w:jc w:val="both"/>
      </w:pPr>
      <w:r w:rsidRPr="003D5121">
        <w:rPr>
          <w:rFonts w:ascii="Arial" w:hAnsi="Arial" w:cs="Arial"/>
          <w:color w:val="171717"/>
          <w:sz w:val="34"/>
          <w:szCs w:val="38"/>
        </w:rPr>
        <w:lastRenderedPageBreak/>
        <w:t xml:space="preserve">Activity 03: </w:t>
      </w:r>
      <w:r>
        <w:rPr>
          <w:rFonts w:ascii="Arial" w:hAnsi="Arial" w:cs="Arial"/>
          <w:color w:val="171717"/>
          <w:sz w:val="34"/>
          <w:szCs w:val="38"/>
        </w:rPr>
        <w:t xml:space="preserve">Razor Pages with Entity Framework - </w:t>
      </w:r>
      <w:r w:rsidRPr="00C75133">
        <w:rPr>
          <w:rFonts w:ascii="Arial" w:hAnsi="Arial" w:cs="Arial"/>
          <w:color w:val="171717"/>
          <w:sz w:val="34"/>
          <w:szCs w:val="38"/>
        </w:rPr>
        <w:t>Sort, Filter, Paging</w:t>
      </w:r>
    </w:p>
    <w:p w14:paraId="15EC87B1" w14:textId="2AF88890" w:rsidR="004313D3" w:rsidRDefault="00F36859" w:rsidP="004313D3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70366C9" wp14:editId="0407FC31">
                <wp:simplePos x="0" y="0"/>
                <wp:positionH relativeFrom="column">
                  <wp:posOffset>400929</wp:posOffset>
                </wp:positionH>
                <wp:positionV relativeFrom="paragraph">
                  <wp:posOffset>1154430</wp:posOffset>
                </wp:positionV>
                <wp:extent cx="2722099" cy="342900"/>
                <wp:effectExtent l="0" t="0" r="21590" b="1905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2099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D7763D" id="Rectangle 65" o:spid="_x0000_s1026" style="position:absolute;margin-left:31.55pt;margin-top:90.9pt;width:214.35pt;height:27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" filled="f" strokecolor="red" strokeweight="1pt"/>
            </w:pict>
          </mc:Fallback>
        </mc:AlternateContent>
      </w:r>
      <w:r w:rsidR="004313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D6B2A10" wp14:editId="7BB2D2E1">
                <wp:simplePos x="0" y="0"/>
                <wp:positionH relativeFrom="column">
                  <wp:posOffset>400929</wp:posOffset>
                </wp:positionH>
                <wp:positionV relativeFrom="paragraph">
                  <wp:posOffset>2582302</wp:posOffset>
                </wp:positionV>
                <wp:extent cx="886265" cy="281354"/>
                <wp:effectExtent l="0" t="0" r="28575" b="2349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265" cy="2813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966A1E" id="Rectangle 66" o:spid="_x0000_s1026" style="position:absolute;margin-left:31.55pt;margin-top:203.35pt;width:69.8pt;height:22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" filled="f" strokecolor="red" strokeweight="1pt"/>
            </w:pict>
          </mc:Fallback>
        </mc:AlternateContent>
      </w:r>
      <w:r w:rsidR="004313D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7C1210A" wp14:editId="671D2996">
                <wp:simplePos x="0" y="0"/>
                <wp:positionH relativeFrom="column">
                  <wp:posOffset>406400</wp:posOffset>
                </wp:positionH>
                <wp:positionV relativeFrom="paragraph">
                  <wp:posOffset>1535430</wp:posOffset>
                </wp:positionV>
                <wp:extent cx="3600000" cy="228600"/>
                <wp:effectExtent l="0" t="0" r="19685" b="1905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C5FDF3" id="Rectangle 67" o:spid="_x0000_s1026" style="position:absolute;margin-left:32pt;margin-top:120.9pt;width:283.45pt;height:18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" filled="f" strokecolor="red" strokeweight="1pt"/>
            </w:pict>
          </mc:Fallback>
        </mc:AlternateContent>
      </w:r>
      <w:r w:rsidR="004313D3" w:rsidRPr="003D5121">
        <w:rPr>
          <w:rFonts w:ascii="Arial" w:hAnsi="Arial" w:cs="Arial"/>
        </w:rPr>
        <w:t xml:space="preserve"> </w:t>
      </w:r>
      <w:r w:rsidR="004313D3">
        <w:rPr>
          <w:noProof/>
        </w:rPr>
        <w:drawing>
          <wp:inline distT="0" distB="0" distL="0" distR="0" wp14:anchorId="64D15F18" wp14:editId="4F3A025F">
            <wp:extent cx="5255136" cy="3276600"/>
            <wp:effectExtent l="190500" t="190500" r="193675" b="1905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56986" cy="32777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080EFD" w14:textId="527BB085" w:rsidR="005C587B" w:rsidRPr="00A80DD1" w:rsidRDefault="005C587B" w:rsidP="005C587B">
      <w:pPr>
        <w:rPr>
          <w:rFonts w:ascii="Arial" w:hAnsi="Arial" w:cs="Arial"/>
          <w:sz w:val="26"/>
        </w:rPr>
      </w:pPr>
      <w:r w:rsidRPr="00A80DD1">
        <w:rPr>
          <w:rFonts w:ascii="Arial" w:hAnsi="Arial" w:cs="Arial"/>
          <w:b/>
          <w:sz w:val="26"/>
          <w:u w:val="single"/>
        </w:rPr>
        <w:t>Step 0</w:t>
      </w:r>
      <w:r>
        <w:rPr>
          <w:rFonts w:ascii="Arial" w:hAnsi="Arial" w:cs="Arial"/>
          <w:b/>
          <w:sz w:val="26"/>
          <w:u w:val="single"/>
        </w:rPr>
        <w:t>0</w:t>
      </w:r>
      <w:r w:rsidRPr="00A80DD1">
        <w:rPr>
          <w:rFonts w:ascii="Arial" w:hAnsi="Arial" w:cs="Arial"/>
          <w:sz w:val="26"/>
        </w:rPr>
        <w:t xml:space="preserve">. </w:t>
      </w:r>
      <w:r>
        <w:rPr>
          <w:rFonts w:ascii="Arial" w:hAnsi="Arial" w:cs="Arial"/>
          <w:sz w:val="26"/>
        </w:rPr>
        <w:t>Using Project in Activity 2.</w:t>
      </w:r>
    </w:p>
    <w:p w14:paraId="12349C37" w14:textId="77777777" w:rsidR="005C587B" w:rsidRDefault="005C587B" w:rsidP="004313D3">
      <w:pPr>
        <w:rPr>
          <w:rFonts w:ascii="Arial" w:hAnsi="Arial" w:cs="Arial"/>
          <w:b/>
          <w:sz w:val="26"/>
          <w:u w:val="single"/>
        </w:rPr>
      </w:pPr>
    </w:p>
    <w:p w14:paraId="2E1E4D3F" w14:textId="5860BCB7" w:rsidR="004313D3" w:rsidRPr="00A80DD1" w:rsidRDefault="004313D3" w:rsidP="004313D3">
      <w:pPr>
        <w:rPr>
          <w:rFonts w:ascii="Arial" w:hAnsi="Arial" w:cs="Arial"/>
          <w:sz w:val="26"/>
        </w:rPr>
      </w:pPr>
      <w:r w:rsidRPr="00A80DD1">
        <w:rPr>
          <w:rFonts w:ascii="Arial" w:hAnsi="Arial" w:cs="Arial"/>
          <w:b/>
          <w:sz w:val="26"/>
          <w:u w:val="single"/>
        </w:rPr>
        <w:t xml:space="preserve">Step </w:t>
      </w:r>
      <w:r w:rsidR="00230649" w:rsidRPr="00A80DD1">
        <w:rPr>
          <w:rFonts w:ascii="Arial" w:hAnsi="Arial" w:cs="Arial"/>
          <w:b/>
          <w:sz w:val="26"/>
          <w:u w:val="single"/>
        </w:rPr>
        <w:t>0</w:t>
      </w:r>
      <w:r w:rsidRPr="00A80DD1">
        <w:rPr>
          <w:rFonts w:ascii="Arial" w:hAnsi="Arial" w:cs="Arial"/>
          <w:b/>
          <w:sz w:val="26"/>
          <w:u w:val="single"/>
        </w:rPr>
        <w:t>1</w:t>
      </w:r>
      <w:r w:rsidRPr="00A80DD1">
        <w:rPr>
          <w:rFonts w:ascii="Arial" w:hAnsi="Arial" w:cs="Arial"/>
          <w:sz w:val="26"/>
        </w:rPr>
        <w:t>. Working with Index.cshtml.cs</w:t>
      </w:r>
    </w:p>
    <w:p w14:paraId="5B86295A" w14:textId="77777777" w:rsidR="004313D3" w:rsidRPr="00A80DD1" w:rsidRDefault="004313D3" w:rsidP="004313D3">
      <w:pPr>
        <w:rPr>
          <w:rFonts w:ascii="Arial" w:hAnsi="Arial" w:cs="Arial"/>
          <w:sz w:val="26"/>
        </w:rPr>
      </w:pPr>
      <w:r w:rsidRPr="00A80DD1">
        <w:rPr>
          <w:rFonts w:ascii="Arial" w:hAnsi="Arial" w:cs="Arial"/>
          <w:sz w:val="26"/>
        </w:rPr>
        <w:t>The method OnGetAsync using the parameters</w:t>
      </w:r>
    </w:p>
    <w:p w14:paraId="44ED35C4" w14:textId="77777777" w:rsidR="004313D3" w:rsidRPr="00A80DD1" w:rsidRDefault="004313D3" w:rsidP="004313D3">
      <w:pPr>
        <w:pStyle w:val="ListParagraph"/>
        <w:numPr>
          <w:ilvl w:val="0"/>
          <w:numId w:val="10"/>
        </w:numPr>
        <w:rPr>
          <w:rFonts w:ascii="Arial" w:hAnsi="Arial" w:cs="Arial"/>
          <w:sz w:val="26"/>
        </w:rPr>
      </w:pPr>
      <w:r w:rsidRPr="00A80DD1">
        <w:rPr>
          <w:rFonts w:ascii="Arial" w:hAnsi="Arial" w:cs="Arial"/>
          <w:sz w:val="26"/>
        </w:rPr>
        <w:t xml:space="preserve">the </w:t>
      </w:r>
      <w:r w:rsidRPr="00A80DD1">
        <w:rPr>
          <w:rFonts w:ascii="Arial" w:hAnsi="Arial" w:cs="Arial"/>
          <w:i/>
          <w:sz w:val="26"/>
        </w:rPr>
        <w:t>sortOrder</w:t>
      </w:r>
      <w:r w:rsidRPr="00A80DD1">
        <w:rPr>
          <w:rFonts w:ascii="Arial" w:hAnsi="Arial" w:cs="Arial"/>
          <w:sz w:val="26"/>
        </w:rPr>
        <w:t xml:space="preserve"> as parameter from the query string in the URL</w:t>
      </w:r>
    </w:p>
    <w:p w14:paraId="5B347266" w14:textId="77777777" w:rsidR="004313D3" w:rsidRPr="00A80DD1" w:rsidRDefault="004313D3" w:rsidP="004313D3">
      <w:pPr>
        <w:pStyle w:val="ListParagraph"/>
        <w:numPr>
          <w:ilvl w:val="0"/>
          <w:numId w:val="10"/>
        </w:numPr>
        <w:rPr>
          <w:rFonts w:ascii="Arial" w:hAnsi="Arial" w:cs="Arial"/>
          <w:sz w:val="26"/>
        </w:rPr>
      </w:pPr>
      <w:r w:rsidRPr="00A80DD1">
        <w:rPr>
          <w:rFonts w:ascii="Arial" w:hAnsi="Arial" w:cs="Arial"/>
          <w:sz w:val="26"/>
        </w:rPr>
        <w:t xml:space="preserve">the </w:t>
      </w:r>
      <w:r w:rsidRPr="00A80DD1">
        <w:rPr>
          <w:rFonts w:ascii="Arial" w:hAnsi="Arial" w:cs="Arial"/>
          <w:i/>
          <w:sz w:val="26"/>
        </w:rPr>
        <w:t>currentFilter</w:t>
      </w:r>
      <w:r w:rsidRPr="00A80DD1">
        <w:rPr>
          <w:rFonts w:ascii="Arial" w:hAnsi="Arial" w:cs="Arial"/>
          <w:sz w:val="26"/>
        </w:rPr>
        <w:t xml:space="preserve"> as parameter for filtering and saves the parameter value in the CurrentFilter property.</w:t>
      </w:r>
    </w:p>
    <w:p w14:paraId="061596DD" w14:textId="77777777" w:rsidR="004313D3" w:rsidRPr="00A80DD1" w:rsidRDefault="004313D3" w:rsidP="004313D3">
      <w:pPr>
        <w:pStyle w:val="ListParagraph"/>
        <w:numPr>
          <w:ilvl w:val="0"/>
          <w:numId w:val="10"/>
        </w:numPr>
        <w:rPr>
          <w:rFonts w:ascii="Arial" w:hAnsi="Arial" w:cs="Arial"/>
          <w:sz w:val="26"/>
        </w:rPr>
      </w:pPr>
      <w:r w:rsidRPr="00A80DD1">
        <w:rPr>
          <w:rFonts w:ascii="Arial" w:hAnsi="Arial" w:cs="Arial"/>
          <w:sz w:val="26"/>
        </w:rPr>
        <w:t xml:space="preserve">the </w:t>
      </w:r>
      <w:r w:rsidRPr="00A80DD1">
        <w:rPr>
          <w:rFonts w:ascii="Arial" w:hAnsi="Arial" w:cs="Arial"/>
          <w:i/>
          <w:sz w:val="26"/>
        </w:rPr>
        <w:t>searchString</w:t>
      </w:r>
      <w:r w:rsidRPr="00A80DD1">
        <w:rPr>
          <w:rFonts w:ascii="Arial" w:hAnsi="Arial" w:cs="Arial"/>
          <w:sz w:val="26"/>
        </w:rPr>
        <w:t xml:space="preserve"> as parameter for search string</w:t>
      </w:r>
    </w:p>
    <w:p w14:paraId="05494DAB" w14:textId="77777777" w:rsidR="004313D3" w:rsidRPr="00A80DD1" w:rsidRDefault="004313D3" w:rsidP="004313D3">
      <w:pPr>
        <w:pStyle w:val="ListParagraph"/>
        <w:numPr>
          <w:ilvl w:val="0"/>
          <w:numId w:val="10"/>
        </w:numPr>
        <w:rPr>
          <w:rFonts w:ascii="Arial" w:hAnsi="Arial" w:cs="Arial"/>
          <w:sz w:val="26"/>
        </w:rPr>
      </w:pPr>
      <w:r w:rsidRPr="00A80DD1">
        <w:rPr>
          <w:rFonts w:ascii="Arial" w:hAnsi="Arial" w:cs="Arial"/>
          <w:sz w:val="26"/>
        </w:rPr>
        <w:t xml:space="preserve">the </w:t>
      </w:r>
      <w:r w:rsidRPr="00A80DD1">
        <w:rPr>
          <w:rFonts w:ascii="Arial" w:hAnsi="Arial" w:cs="Arial"/>
          <w:i/>
          <w:sz w:val="26"/>
        </w:rPr>
        <w:t>pageIndex</w:t>
      </w:r>
      <w:r w:rsidRPr="00A80DD1">
        <w:rPr>
          <w:rFonts w:ascii="Arial" w:hAnsi="Arial" w:cs="Arial"/>
          <w:sz w:val="26"/>
        </w:rPr>
        <w:t xml:space="preserve"> as parameter for page index</w:t>
      </w:r>
    </w:p>
    <w:p w14:paraId="68354121" w14:textId="77777777" w:rsidR="004313D3" w:rsidRPr="00A80DD1" w:rsidRDefault="004313D3" w:rsidP="004313D3">
      <w:pPr>
        <w:rPr>
          <w:rFonts w:ascii="Arial" w:hAnsi="Arial" w:cs="Arial"/>
          <w:sz w:val="26"/>
        </w:rPr>
      </w:pPr>
    </w:p>
    <w:p w14:paraId="5E108F0A" w14:textId="26BC2B90" w:rsidR="004313D3" w:rsidRPr="00A80DD1" w:rsidRDefault="004313D3" w:rsidP="004313D3">
      <w:pPr>
        <w:pStyle w:val="NormalWeb"/>
        <w:jc w:val="both"/>
        <w:rPr>
          <w:rFonts w:ascii="Arial" w:eastAsiaTheme="minorHAnsi" w:hAnsi="Arial" w:cs="Arial"/>
          <w:sz w:val="26"/>
          <w:szCs w:val="22"/>
        </w:rPr>
      </w:pPr>
      <w:r w:rsidRPr="00A80DD1">
        <w:rPr>
          <w:rFonts w:ascii="Arial" w:eastAsiaTheme="minorHAnsi" w:hAnsi="Arial" w:cs="Arial"/>
          <w:b/>
          <w:sz w:val="26"/>
          <w:szCs w:val="22"/>
          <w:u w:val="single"/>
        </w:rPr>
        <w:t xml:space="preserve">Step </w:t>
      </w:r>
      <w:r w:rsidR="00A80DD1" w:rsidRPr="00A80DD1">
        <w:rPr>
          <w:rFonts w:ascii="Arial" w:eastAsiaTheme="minorHAnsi" w:hAnsi="Arial" w:cs="Arial"/>
          <w:b/>
          <w:sz w:val="26"/>
          <w:szCs w:val="22"/>
          <w:u w:val="single"/>
        </w:rPr>
        <w:t>0</w:t>
      </w:r>
      <w:r w:rsidRPr="00A80DD1">
        <w:rPr>
          <w:rFonts w:ascii="Arial" w:eastAsiaTheme="minorHAnsi" w:hAnsi="Arial" w:cs="Arial"/>
          <w:b/>
          <w:sz w:val="26"/>
          <w:szCs w:val="22"/>
          <w:u w:val="single"/>
        </w:rPr>
        <w:t>2</w:t>
      </w:r>
      <w:r w:rsidRPr="00A80DD1">
        <w:rPr>
          <w:rFonts w:ascii="Arial" w:eastAsiaTheme="minorHAnsi" w:hAnsi="Arial" w:cs="Arial"/>
          <w:sz w:val="26"/>
          <w:szCs w:val="22"/>
        </w:rPr>
        <w:t xml:space="preserve">. Add pagging. Create PaginatedList class to support paging. The PaginatedList class uses Skip and Take statements to filter data on the server instead of retrieving all rows of the table. </w:t>
      </w:r>
    </w:p>
    <w:p w14:paraId="3C4C5CBB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aginatedList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 : List&lt;T&gt;</w:t>
      </w:r>
    </w:p>
    <w:p w14:paraId="588E539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{</w:t>
      </w:r>
    </w:p>
    <w:p w14:paraId="6728AF26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PageIndex 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1ED43DF7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TotalPages 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4F59FB8E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1453B9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aginatedList</w:t>
      </w:r>
      <w:r>
        <w:rPr>
          <w:rFonts w:ascii="Consolas" w:hAnsi="Consolas" w:cs="Consolas"/>
          <w:color w:val="000000"/>
          <w:sz w:val="19"/>
          <w:szCs w:val="19"/>
        </w:rPr>
        <w:t xml:space="preserve">(List&lt;T&gt; items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pageIndex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pageSize)</w:t>
      </w:r>
    </w:p>
    <w:p w14:paraId="08DCB195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5955EA6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PageIndex = pageIndex;</w:t>
      </w:r>
    </w:p>
    <w:p w14:paraId="1E5CBEA7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TotalPages =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Math.Ceiling(count / (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)pageSize);</w:t>
      </w:r>
    </w:p>
    <w:p w14:paraId="670AD6EB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E3F5C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AddRange(items);</w:t>
      </w:r>
    </w:p>
    <w:p w14:paraId="355979B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49E21F7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HasPreviousPage</w:t>
      </w:r>
    </w:p>
    <w:p w14:paraId="0189D015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F0076D2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get</w:t>
      </w:r>
    </w:p>
    <w:p w14:paraId="6FDB0AD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13ABF91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(PageIndex &gt; 1);</w:t>
      </w:r>
    </w:p>
    <w:p w14:paraId="05D3F26C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F07DD6C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BC636F3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HasNextPage</w:t>
      </w:r>
    </w:p>
    <w:p w14:paraId="5E36E363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ABE485E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get</w:t>
      </w:r>
    </w:p>
    <w:p w14:paraId="70EB4491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CB269C9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(PageIndex &lt; TotalPages);</w:t>
      </w:r>
    </w:p>
    <w:p w14:paraId="33910848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DF777D7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9BD4A18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ync</w:t>
      </w:r>
      <w:r>
        <w:rPr>
          <w:rFonts w:ascii="Consolas" w:hAnsi="Consolas" w:cs="Consolas"/>
          <w:color w:val="000000"/>
          <w:sz w:val="19"/>
          <w:szCs w:val="19"/>
        </w:rPr>
        <w:t xml:space="preserve"> Task&lt;PaginatedList&lt;T&gt;&gt; CreateAsync(</w:t>
      </w:r>
    </w:p>
    <w:p w14:paraId="6DD0767F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IQueryable&lt;T&gt; source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pageIndex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pageSize)</w:t>
      </w:r>
    </w:p>
    <w:p w14:paraId="715EE909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11EE4B2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count = </w:t>
      </w:r>
      <w:r>
        <w:rPr>
          <w:rFonts w:ascii="Consolas" w:hAnsi="Consolas" w:cs="Consolas"/>
          <w:color w:val="0000FF"/>
          <w:sz w:val="19"/>
          <w:szCs w:val="19"/>
        </w:rPr>
        <w:t>await</w:t>
      </w:r>
      <w:r>
        <w:rPr>
          <w:rFonts w:ascii="Consolas" w:hAnsi="Consolas" w:cs="Consolas"/>
          <w:color w:val="000000"/>
          <w:sz w:val="19"/>
          <w:szCs w:val="19"/>
        </w:rPr>
        <w:t xml:space="preserve"> source.CountAsync();</w:t>
      </w:r>
    </w:p>
    <w:p w14:paraId="7938663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items = </w:t>
      </w:r>
      <w:r>
        <w:rPr>
          <w:rFonts w:ascii="Consolas" w:hAnsi="Consolas" w:cs="Consolas"/>
          <w:color w:val="0000FF"/>
          <w:sz w:val="19"/>
          <w:szCs w:val="19"/>
        </w:rPr>
        <w:t>await</w:t>
      </w:r>
      <w:r>
        <w:rPr>
          <w:rFonts w:ascii="Consolas" w:hAnsi="Consolas" w:cs="Consolas"/>
          <w:color w:val="000000"/>
          <w:sz w:val="19"/>
          <w:szCs w:val="19"/>
        </w:rPr>
        <w:t xml:space="preserve"> source.Skip(</w:t>
      </w:r>
    </w:p>
    <w:p w14:paraId="03B5445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(pageIndex - 1) * pageSize)</w:t>
      </w:r>
    </w:p>
    <w:p w14:paraId="5C0C604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.Take(pageSize).ToListAsync();</w:t>
      </w:r>
    </w:p>
    <w:p w14:paraId="61D5677E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PaginatedList&lt;T&gt;(items, count, pageIndex, pageSize);</w:t>
      </w:r>
    </w:p>
    <w:p w14:paraId="52F02A5C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295E03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AC875AE" w14:textId="77777777" w:rsidR="004313D3" w:rsidRDefault="004313D3" w:rsidP="004313D3"/>
    <w:p w14:paraId="67574ECE" w14:textId="77777777" w:rsidR="004313D3" w:rsidRPr="00904605" w:rsidRDefault="004313D3" w:rsidP="004313D3">
      <w:pPr>
        <w:pStyle w:val="Heading3"/>
        <w:rPr>
          <w:rFonts w:ascii="Arial" w:eastAsiaTheme="minorHAnsi" w:hAnsi="Arial" w:cs="Arial"/>
          <w:color w:val="auto"/>
          <w:sz w:val="22"/>
          <w:szCs w:val="22"/>
        </w:rPr>
      </w:pPr>
      <w:r w:rsidRPr="00904605">
        <w:rPr>
          <w:rFonts w:ascii="Arial" w:eastAsiaTheme="minorHAnsi" w:hAnsi="Arial" w:cs="Arial"/>
          <w:color w:val="auto"/>
          <w:sz w:val="22"/>
          <w:szCs w:val="22"/>
        </w:rPr>
        <w:t>Add page size to configuration</w:t>
      </w:r>
    </w:p>
    <w:p w14:paraId="1B771053" w14:textId="6E2D6640" w:rsidR="004313D3" w:rsidRDefault="003D38E8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EB89BA3" wp14:editId="653B1366">
                <wp:simplePos x="0" y="0"/>
                <wp:positionH relativeFrom="column">
                  <wp:posOffset>105508</wp:posOffset>
                </wp:positionH>
                <wp:positionV relativeFrom="paragraph">
                  <wp:posOffset>143559</wp:posOffset>
                </wp:positionV>
                <wp:extent cx="1132449" cy="175846"/>
                <wp:effectExtent l="0" t="0" r="10795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2449" cy="1758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E81A62" id="Rectangle 18" o:spid="_x0000_s1026" style="position:absolute;margin-left:8.3pt;margin-top:11.3pt;width:89.15pt;height:13.8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" filled="f" strokecolor="red" strokeweight="1pt"/>
            </w:pict>
          </mc:Fallback>
        </mc:AlternateContent>
      </w:r>
      <w:r w:rsidR="004313D3">
        <w:rPr>
          <w:rFonts w:ascii="Consolas" w:hAnsi="Consolas" w:cs="Consolas"/>
          <w:color w:val="000000"/>
          <w:sz w:val="19"/>
          <w:szCs w:val="19"/>
        </w:rPr>
        <w:t>{</w:t>
      </w:r>
    </w:p>
    <w:p w14:paraId="41BA11AD" w14:textId="77777777" w:rsidR="004313D3" w:rsidRPr="008051CB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8051CB">
        <w:rPr>
          <w:rFonts w:ascii="Consolas" w:hAnsi="Consolas" w:cs="Consolas"/>
          <w:b/>
          <w:color w:val="2E75B6"/>
          <w:sz w:val="19"/>
          <w:szCs w:val="19"/>
        </w:rPr>
        <w:t>"PageSize"</w:t>
      </w:r>
      <w:r w:rsidRPr="008051CB">
        <w:rPr>
          <w:rFonts w:ascii="Consolas" w:hAnsi="Consolas" w:cs="Consolas"/>
          <w:b/>
          <w:color w:val="000000"/>
          <w:sz w:val="19"/>
          <w:szCs w:val="19"/>
        </w:rPr>
        <w:t>: 3,</w:t>
      </w:r>
    </w:p>
    <w:p w14:paraId="1A44E54E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Logging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01D9170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LogLevel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961670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Defaul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Information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58BB571B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Microsof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Warnin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6098A8A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Microsoft.Hosting.Lifetim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Information"</w:t>
      </w:r>
    </w:p>
    <w:p w14:paraId="5714A0E8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D6DB6C7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,</w:t>
      </w:r>
    </w:p>
    <w:p w14:paraId="0509C99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AllowedHosts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*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3882CED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ConnectionString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7A307655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SchoolContex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erver=.;Database=SchoolContextLab;Trusted_Connection=True;MultipleActiveResultSets=true"</w:t>
      </w:r>
    </w:p>
    <w:p w14:paraId="30388CD9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</w:t>
      </w:r>
    </w:p>
    <w:p w14:paraId="04801EF4" w14:textId="77777777" w:rsidR="004313D3" w:rsidRDefault="004313D3" w:rsidP="004313D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</w:p>
    <w:p w14:paraId="42301A02" w14:textId="77777777" w:rsidR="004313D3" w:rsidRDefault="004313D3" w:rsidP="004313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A628E60" w14:textId="77777777" w:rsidR="004313D3" w:rsidRDefault="004313D3" w:rsidP="004313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1FCD5F0" w14:textId="77777777" w:rsidR="004313D3" w:rsidRDefault="004313D3" w:rsidP="004313D3">
      <w:pPr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79CA81" wp14:editId="407E3C63">
                <wp:simplePos x="0" y="0"/>
                <wp:positionH relativeFrom="margin">
                  <wp:posOffset>893298</wp:posOffset>
                </wp:positionH>
                <wp:positionV relativeFrom="paragraph">
                  <wp:posOffset>1512277</wp:posOffset>
                </wp:positionV>
                <wp:extent cx="2356339" cy="1035050"/>
                <wp:effectExtent l="0" t="0" r="25400" b="1270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6339" cy="1035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EC0E4" id="Rectangle 59" o:spid="_x0000_s1026" style="position:absolute;margin-left:70.35pt;margin-top:119.1pt;width:185.55pt;height:81.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" filled="f" strokecolor="red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6FD5210" wp14:editId="6F422D9D">
            <wp:extent cx="5943600" cy="3848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82298" w14:textId="6AE80FB7" w:rsidR="004313D3" w:rsidRDefault="00A13F21" w:rsidP="004313D3">
      <w:pPr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0068EF5" wp14:editId="62708EE5">
                <wp:simplePos x="0" y="0"/>
                <wp:positionH relativeFrom="column">
                  <wp:posOffset>1146517</wp:posOffset>
                </wp:positionH>
                <wp:positionV relativeFrom="paragraph">
                  <wp:posOffset>1340485</wp:posOffset>
                </wp:positionV>
                <wp:extent cx="4414520" cy="2959100"/>
                <wp:effectExtent l="0" t="0" r="24130" b="1270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4520" cy="2959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F29CF" id="Rectangle 37" o:spid="_x0000_s1026" style="position:absolute;margin-left:90.3pt;margin-top:105.55pt;width:347.6pt;height:233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vCImQIAAIgFAAAOAAAAZHJzL2Uyb0RvYy54bWysVMFu2zAMvQ/YPwi6r7azZF2D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" filled="f" strokecolor="red" strokeweight="1pt"/>
            </w:pict>
          </mc:Fallback>
        </mc:AlternateContent>
      </w:r>
      <w:r w:rsidR="004313D3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8DCDF56" wp14:editId="5BE85369">
                <wp:simplePos x="0" y="0"/>
                <wp:positionH relativeFrom="column">
                  <wp:posOffset>4876800</wp:posOffset>
                </wp:positionH>
                <wp:positionV relativeFrom="paragraph">
                  <wp:posOffset>399415</wp:posOffset>
                </wp:positionV>
                <wp:extent cx="1778000" cy="812800"/>
                <wp:effectExtent l="0" t="0" r="12700" b="139700"/>
                <wp:wrapNone/>
                <wp:docPr id="51" name="Rounded Rectangular Callout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0" cy="812800"/>
                        </a:xfrm>
                        <a:prstGeom prst="wedgeRoundRectCallou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79626" w14:textId="77777777" w:rsidR="004313D3" w:rsidRPr="00B76379" w:rsidRDefault="004313D3" w:rsidP="004313D3">
                            <w:pPr>
                              <w:jc w:val="both"/>
                              <w:rPr>
                                <w:rFonts w:ascii="Arial" w:hAnsi="Arial" w:cs="Arial"/>
                                <w:color w:val="FF0000"/>
                              </w:rPr>
                            </w:pPr>
                            <w:r w:rsidRPr="00B76379">
                              <w:rPr>
                                <w:rFonts w:ascii="Arial" w:hAnsi="Arial" w:cs="Arial"/>
                                <w:color w:val="FF0000"/>
                              </w:rPr>
                              <w:t>The method uses LINQ to Entities to specify the column to sort b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DCDF5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51" o:spid="_x0000_s1032" type="#_x0000_t62" style="position:absolute;margin-left:384pt;margin-top:31.45pt;width:140pt;height:6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" adj="6300,24300" filled="f" strokecolor="red" strokeweight="1pt">
                <v:textbox>
                  <w:txbxContent>
                    <w:p w14:paraId="4EE79626" w14:textId="77777777" w:rsidR="004313D3" w:rsidRPr="00B76379" w:rsidRDefault="004313D3" w:rsidP="004313D3">
                      <w:pPr>
                        <w:jc w:val="both"/>
                        <w:rPr>
                          <w:rFonts w:ascii="Arial" w:hAnsi="Arial" w:cs="Arial"/>
                          <w:color w:val="FF0000"/>
                        </w:rPr>
                      </w:pPr>
                      <w:r w:rsidRPr="00B76379">
                        <w:rPr>
                          <w:rFonts w:ascii="Arial" w:hAnsi="Arial" w:cs="Arial"/>
                          <w:color w:val="FF0000"/>
                        </w:rPr>
                        <w:t xml:space="preserve">The method uses LINQ to Entities to specify the column to sort </w:t>
                      </w:r>
                      <w:proofErr w:type="gramStart"/>
                      <w:r w:rsidRPr="00B76379">
                        <w:rPr>
                          <w:rFonts w:ascii="Arial" w:hAnsi="Arial" w:cs="Arial"/>
                          <w:color w:val="FF0000"/>
                        </w:rPr>
                        <w:t>by</w:t>
                      </w:r>
                      <w:proofErr w:type="gramEnd"/>
                      <w:r w:rsidRPr="00B76379">
                        <w:rPr>
                          <w:rFonts w:ascii="Arial" w:hAnsi="Arial" w:cs="Arial"/>
                          <w:color w:val="FF000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313D3">
        <w:rPr>
          <w:noProof/>
        </w:rPr>
        <w:drawing>
          <wp:inline distT="0" distB="0" distL="0" distR="0" wp14:anchorId="1CC22347" wp14:editId="5ED01BA0">
            <wp:extent cx="5943600" cy="41630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3E2DC" w14:textId="77777777" w:rsidR="004313D3" w:rsidRDefault="004313D3" w:rsidP="004313D3">
      <w:pPr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0C09FAA" wp14:editId="1F2C1E87">
                <wp:simplePos x="0" y="0"/>
                <wp:positionH relativeFrom="column">
                  <wp:posOffset>1048043</wp:posOffset>
                </wp:positionH>
                <wp:positionV relativeFrom="paragraph">
                  <wp:posOffset>225083</wp:posOffset>
                </wp:positionV>
                <wp:extent cx="3404382" cy="457200"/>
                <wp:effectExtent l="0" t="0" r="2476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4382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B2CE8D8" id="Rectangle 60" o:spid="_x0000_s1026" style="position:absolute;margin-left:82.5pt;margin-top:17.7pt;width:268.05pt;height:36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A93A8C6" wp14:editId="5DBE593E">
            <wp:extent cx="5943600" cy="108331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t="26969"/>
                    <a:stretch/>
                  </pic:blipFill>
                  <pic:spPr bwMode="auto">
                    <a:xfrm>
                      <a:off x="0" y="0"/>
                      <a:ext cx="5943600" cy="1083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62C9E4" w14:textId="77777777" w:rsidR="004313D3" w:rsidRDefault="004313D3" w:rsidP="004313D3">
      <w:pPr>
        <w:rPr>
          <w:rFonts w:ascii="Arial" w:hAnsi="Arial" w:cs="Arial"/>
        </w:rPr>
      </w:pPr>
    </w:p>
    <w:p w14:paraId="2FE823F8" w14:textId="29807D0E" w:rsidR="004313D3" w:rsidRPr="00A13F21" w:rsidRDefault="004313D3" w:rsidP="004313D3">
      <w:pPr>
        <w:rPr>
          <w:rFonts w:ascii="Arial" w:hAnsi="Arial" w:cs="Arial"/>
          <w:sz w:val="26"/>
        </w:rPr>
      </w:pPr>
      <w:r w:rsidRPr="00406764">
        <w:rPr>
          <w:rFonts w:ascii="Arial" w:hAnsi="Arial" w:cs="Arial"/>
          <w:b/>
          <w:sz w:val="26"/>
          <w:u w:val="single"/>
        </w:rPr>
        <w:t xml:space="preserve">Step </w:t>
      </w:r>
      <w:r w:rsidR="00A13F21" w:rsidRPr="00406764">
        <w:rPr>
          <w:rFonts w:ascii="Arial" w:hAnsi="Arial" w:cs="Arial"/>
          <w:b/>
          <w:sz w:val="26"/>
          <w:u w:val="single"/>
        </w:rPr>
        <w:t>0</w:t>
      </w:r>
      <w:r w:rsidRPr="00406764">
        <w:rPr>
          <w:rFonts w:ascii="Arial" w:hAnsi="Arial" w:cs="Arial"/>
          <w:b/>
          <w:sz w:val="26"/>
          <w:u w:val="single"/>
        </w:rPr>
        <w:t>3</w:t>
      </w:r>
      <w:r w:rsidRPr="00A13F21">
        <w:rPr>
          <w:rFonts w:ascii="Arial" w:hAnsi="Arial" w:cs="Arial"/>
          <w:sz w:val="26"/>
        </w:rPr>
        <w:t>. Work with Student Index page Index.cshtml</w:t>
      </w:r>
    </w:p>
    <w:p w14:paraId="77B8A98C" w14:textId="77777777" w:rsidR="004313D3" w:rsidRDefault="004313D3" w:rsidP="004313D3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A728AE5" wp14:editId="1E70E7FE">
                <wp:simplePos x="0" y="0"/>
                <wp:positionH relativeFrom="column">
                  <wp:posOffset>534572</wp:posOffset>
                </wp:positionH>
                <wp:positionV relativeFrom="paragraph">
                  <wp:posOffset>1628970</wp:posOffset>
                </wp:positionV>
                <wp:extent cx="4403188" cy="1322363"/>
                <wp:effectExtent l="0" t="0" r="16510" b="1143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3188" cy="13223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592E69" id="Rectangle 64" o:spid="_x0000_s1026" style="position:absolute;margin-left:42.1pt;margin-top:128.25pt;width:346.7pt;height:104.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170F4A50" wp14:editId="40A291DD">
            <wp:extent cx="5911850" cy="30226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535" b="28625"/>
                    <a:stretch/>
                  </pic:blipFill>
                  <pic:spPr bwMode="auto">
                    <a:xfrm>
                      <a:off x="0" y="0"/>
                      <a:ext cx="5911850" cy="302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4D5281" w14:textId="77777777" w:rsidR="004313D3" w:rsidRDefault="004313D3" w:rsidP="004313D3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7C2AAF8" wp14:editId="3B99E72E">
                <wp:simplePos x="0" y="0"/>
                <wp:positionH relativeFrom="column">
                  <wp:posOffset>963637</wp:posOffset>
                </wp:positionH>
                <wp:positionV relativeFrom="paragraph">
                  <wp:posOffset>285750</wp:posOffset>
                </wp:positionV>
                <wp:extent cx="4572000" cy="2565400"/>
                <wp:effectExtent l="0" t="0" r="19050" b="2540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2565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A6BE0AE" id="Rectangle 62" o:spid="_x0000_s1026" style="position:absolute;margin-left:75.9pt;margin-top:22.5pt;width:5in;height:202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E51679" wp14:editId="189BE50B">
            <wp:extent cx="5943600" cy="297434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2CF0A" w14:textId="77777777" w:rsidR="004313D3" w:rsidRDefault="004313D3" w:rsidP="004313D3"/>
    <w:p w14:paraId="48ADAAF8" w14:textId="77777777" w:rsidR="004313D3" w:rsidRDefault="004313D3" w:rsidP="004313D3">
      <w:r>
        <w:rPr>
          <w:noProof/>
        </w:rPr>
        <w:lastRenderedPageBreak/>
        <w:drawing>
          <wp:inline distT="0" distB="0" distL="0" distR="0" wp14:anchorId="2FAE9C9B" wp14:editId="58BAB655">
            <wp:extent cx="5943600" cy="28047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t="35301"/>
                    <a:stretch/>
                  </pic:blipFill>
                  <pic:spPr bwMode="auto">
                    <a:xfrm>
                      <a:off x="0" y="0"/>
                      <a:ext cx="5943600" cy="2804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4D212" w14:textId="77777777" w:rsidR="004313D3" w:rsidRPr="003E42CF" w:rsidRDefault="004313D3" w:rsidP="004313D3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F1B46C" wp14:editId="6C59CE39">
                <wp:simplePos x="0" y="0"/>
                <wp:positionH relativeFrom="column">
                  <wp:posOffset>457200</wp:posOffset>
                </wp:positionH>
                <wp:positionV relativeFrom="paragraph">
                  <wp:posOffset>231433</wp:posOffset>
                </wp:positionV>
                <wp:extent cx="4206240" cy="552450"/>
                <wp:effectExtent l="0" t="0" r="22860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6240" cy="552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ABCA42" id="Rectangle 63" o:spid="_x0000_s1026" style="position:absolute;margin-left:36pt;margin-top:18.2pt;width:331.2pt;height:43.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6F35A1C7" wp14:editId="778C4261">
            <wp:extent cx="5905500" cy="27857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641" r="-1"/>
                    <a:stretch/>
                  </pic:blipFill>
                  <pic:spPr bwMode="auto">
                    <a:xfrm>
                      <a:off x="0" y="0"/>
                      <a:ext cx="5905500" cy="2785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BDE8D" w14:textId="77777777" w:rsidR="004313D3" w:rsidRPr="003D5121" w:rsidRDefault="004313D3" w:rsidP="004313D3">
      <w:pPr>
        <w:rPr>
          <w:rFonts w:ascii="Arial" w:hAnsi="Arial" w:cs="Arial"/>
        </w:rPr>
      </w:pPr>
    </w:p>
    <w:p w14:paraId="47DF2D5B" w14:textId="53B6F50C" w:rsidR="00685530" w:rsidRPr="00A13F21" w:rsidRDefault="00685530" w:rsidP="00685530">
      <w:pPr>
        <w:rPr>
          <w:rFonts w:ascii="Arial" w:hAnsi="Arial" w:cs="Arial"/>
          <w:sz w:val="26"/>
        </w:rPr>
      </w:pPr>
      <w:r w:rsidRPr="00406764">
        <w:rPr>
          <w:rFonts w:ascii="Arial" w:hAnsi="Arial" w:cs="Arial"/>
          <w:b/>
          <w:sz w:val="26"/>
          <w:u w:val="single"/>
        </w:rPr>
        <w:t>Step 04</w:t>
      </w:r>
      <w:r w:rsidRPr="00A13F21">
        <w:rPr>
          <w:rFonts w:ascii="Arial" w:hAnsi="Arial" w:cs="Arial"/>
          <w:sz w:val="26"/>
        </w:rPr>
        <w:t xml:space="preserve">. </w:t>
      </w:r>
      <w:r>
        <w:rPr>
          <w:rFonts w:ascii="Arial" w:hAnsi="Arial" w:cs="Arial"/>
          <w:sz w:val="26"/>
        </w:rPr>
        <w:t>Run and test all functions of Project.</w:t>
      </w:r>
    </w:p>
    <w:p w14:paraId="36156AD1" w14:textId="77777777" w:rsidR="004313D3" w:rsidRPr="003D5121" w:rsidRDefault="004313D3" w:rsidP="004313D3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31D50841" w14:textId="45E9EBD9" w:rsidR="00C60B65" w:rsidRDefault="005C587B" w:rsidP="00685530">
      <w:pPr>
        <w:rPr>
          <w:rFonts w:ascii="Arial" w:hAnsi="Arial" w:cs="Arial"/>
          <w:color w:val="171717"/>
          <w:sz w:val="36"/>
          <w:szCs w:val="40"/>
        </w:rPr>
      </w:pPr>
      <w:r>
        <w:rPr>
          <w:noProof/>
        </w:rPr>
        <w:lastRenderedPageBreak/>
        <w:drawing>
          <wp:inline distT="0" distB="0" distL="0" distR="0" wp14:anchorId="3A09AF83" wp14:editId="209EF99A">
            <wp:extent cx="5255136" cy="3276600"/>
            <wp:effectExtent l="190500" t="190500" r="193675" b="1905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56986" cy="32777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C11AD9" w14:textId="77777777" w:rsidR="00C60B65" w:rsidRPr="00181B1C" w:rsidRDefault="00C60B65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</w:p>
    <w:sectPr w:rsidR="00C60B65" w:rsidRPr="00181B1C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erReference w:type="first" r:id="rId5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B285B" w14:textId="77777777" w:rsidR="00F10CD9" w:rsidRDefault="00F10CD9" w:rsidP="00E837CA">
      <w:pPr>
        <w:spacing w:after="0" w:line="240" w:lineRule="auto"/>
      </w:pPr>
      <w:r>
        <w:separator/>
      </w:r>
    </w:p>
  </w:endnote>
  <w:endnote w:type="continuationSeparator" w:id="0">
    <w:p w14:paraId="355291B9" w14:textId="77777777" w:rsidR="00F10CD9" w:rsidRDefault="00F10CD9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B3405" w14:textId="77777777" w:rsidR="0029785E" w:rsidRDefault="002978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0B1D458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6764" w:rsidRPr="00406764">
          <w:rPr>
            <w:b/>
            <w:bCs/>
            <w:noProof/>
          </w:rPr>
          <w:t>2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7E46A" w14:textId="77777777" w:rsidR="0029785E" w:rsidRDefault="002978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554D8" w14:textId="77777777" w:rsidR="00F10CD9" w:rsidRDefault="00F10CD9" w:rsidP="00E837CA">
      <w:pPr>
        <w:spacing w:after="0" w:line="240" w:lineRule="auto"/>
      </w:pPr>
      <w:r>
        <w:separator/>
      </w:r>
    </w:p>
  </w:footnote>
  <w:footnote w:type="continuationSeparator" w:id="0">
    <w:p w14:paraId="60B102CC" w14:textId="77777777" w:rsidR="00F10CD9" w:rsidRDefault="00F10CD9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8E44A" w14:textId="77777777" w:rsidR="0029785E" w:rsidRDefault="002978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D42D" w14:textId="00F8515C" w:rsidR="002827C0" w:rsidRDefault="0029785E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21ED1BD1" wp14:editId="2050E75C">
          <wp:simplePos x="0" y="0"/>
          <wp:positionH relativeFrom="column">
            <wp:posOffset>-30480</wp:posOffset>
          </wp:positionH>
          <wp:positionV relativeFrom="paragraph">
            <wp:posOffset>-312420</wp:posOffset>
          </wp:positionV>
          <wp:extent cx="1182370" cy="575310"/>
          <wp:effectExtent l="0" t="0" r="0" b="0"/>
          <wp:wrapNone/>
          <wp:docPr id="2121439337" name="Picture 2121439337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2827C0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8EC3E" w14:textId="77777777" w:rsidR="0029785E" w:rsidRDefault="002978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97540"/>
    <w:multiLevelType w:val="hybridMultilevel"/>
    <w:tmpl w:val="F09AD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84247"/>
    <w:multiLevelType w:val="hybridMultilevel"/>
    <w:tmpl w:val="BAE69E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61338"/>
    <w:multiLevelType w:val="multilevel"/>
    <w:tmpl w:val="1AE2B6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8042809">
    <w:abstractNumId w:val="4"/>
  </w:num>
  <w:num w:numId="2" w16cid:durableId="1541163023">
    <w:abstractNumId w:val="3"/>
  </w:num>
  <w:num w:numId="3" w16cid:durableId="897785823">
    <w:abstractNumId w:val="8"/>
  </w:num>
  <w:num w:numId="4" w16cid:durableId="1001660445">
    <w:abstractNumId w:val="6"/>
  </w:num>
  <w:num w:numId="5" w16cid:durableId="470369828">
    <w:abstractNumId w:val="5"/>
  </w:num>
  <w:num w:numId="6" w16cid:durableId="321854430">
    <w:abstractNumId w:val="2"/>
  </w:num>
  <w:num w:numId="7" w16cid:durableId="842470634">
    <w:abstractNumId w:val="9"/>
  </w:num>
  <w:num w:numId="8" w16cid:durableId="22750283">
    <w:abstractNumId w:val="1"/>
  </w:num>
  <w:num w:numId="9" w16cid:durableId="871964526">
    <w:abstractNumId w:val="7"/>
  </w:num>
  <w:num w:numId="10" w16cid:durableId="17608306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0AD9"/>
    <w:rsid w:val="00036034"/>
    <w:rsid w:val="000468C5"/>
    <w:rsid w:val="00047CDC"/>
    <w:rsid w:val="0005128C"/>
    <w:rsid w:val="00063094"/>
    <w:rsid w:val="0008588B"/>
    <w:rsid w:val="000B36D4"/>
    <w:rsid w:val="000C2C46"/>
    <w:rsid w:val="000D1045"/>
    <w:rsid w:val="000D1F86"/>
    <w:rsid w:val="000D7439"/>
    <w:rsid w:val="000F0408"/>
    <w:rsid w:val="000F0F4A"/>
    <w:rsid w:val="000F4840"/>
    <w:rsid w:val="0010746F"/>
    <w:rsid w:val="00113A72"/>
    <w:rsid w:val="001217AF"/>
    <w:rsid w:val="00123826"/>
    <w:rsid w:val="00127CB0"/>
    <w:rsid w:val="00135A2D"/>
    <w:rsid w:val="001544AE"/>
    <w:rsid w:val="00162015"/>
    <w:rsid w:val="00174D26"/>
    <w:rsid w:val="00176874"/>
    <w:rsid w:val="00181B1C"/>
    <w:rsid w:val="001966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30649"/>
    <w:rsid w:val="002470C4"/>
    <w:rsid w:val="00263651"/>
    <w:rsid w:val="0026704E"/>
    <w:rsid w:val="00267680"/>
    <w:rsid w:val="00281D78"/>
    <w:rsid w:val="002827C0"/>
    <w:rsid w:val="0029785E"/>
    <w:rsid w:val="002B1478"/>
    <w:rsid w:val="002B21BD"/>
    <w:rsid w:val="002B2298"/>
    <w:rsid w:val="002F3667"/>
    <w:rsid w:val="002F43D7"/>
    <w:rsid w:val="00300384"/>
    <w:rsid w:val="00303CC3"/>
    <w:rsid w:val="00312CA2"/>
    <w:rsid w:val="003244BB"/>
    <w:rsid w:val="00330E28"/>
    <w:rsid w:val="003536DA"/>
    <w:rsid w:val="003664CA"/>
    <w:rsid w:val="00367342"/>
    <w:rsid w:val="00370651"/>
    <w:rsid w:val="00384E7B"/>
    <w:rsid w:val="003924B6"/>
    <w:rsid w:val="003C20B9"/>
    <w:rsid w:val="003C5EB0"/>
    <w:rsid w:val="003D38E8"/>
    <w:rsid w:val="003D5246"/>
    <w:rsid w:val="003E5F89"/>
    <w:rsid w:val="003F01C6"/>
    <w:rsid w:val="00404A0A"/>
    <w:rsid w:val="00406764"/>
    <w:rsid w:val="0041760F"/>
    <w:rsid w:val="00423C65"/>
    <w:rsid w:val="004313D3"/>
    <w:rsid w:val="00434B47"/>
    <w:rsid w:val="0044312C"/>
    <w:rsid w:val="004518B5"/>
    <w:rsid w:val="00453C52"/>
    <w:rsid w:val="00460A39"/>
    <w:rsid w:val="00461301"/>
    <w:rsid w:val="004708EE"/>
    <w:rsid w:val="00487C33"/>
    <w:rsid w:val="004A406E"/>
    <w:rsid w:val="004A4D01"/>
    <w:rsid w:val="004B6CDC"/>
    <w:rsid w:val="004E7444"/>
    <w:rsid w:val="004F4560"/>
    <w:rsid w:val="00511B46"/>
    <w:rsid w:val="0052011B"/>
    <w:rsid w:val="0053233D"/>
    <w:rsid w:val="005364FF"/>
    <w:rsid w:val="005424A0"/>
    <w:rsid w:val="005647AD"/>
    <w:rsid w:val="005659D4"/>
    <w:rsid w:val="0057105A"/>
    <w:rsid w:val="00572C3D"/>
    <w:rsid w:val="00586317"/>
    <w:rsid w:val="0058769F"/>
    <w:rsid w:val="00594745"/>
    <w:rsid w:val="005A1903"/>
    <w:rsid w:val="005A5A37"/>
    <w:rsid w:val="005B20C8"/>
    <w:rsid w:val="005C21A3"/>
    <w:rsid w:val="005C22D0"/>
    <w:rsid w:val="005C4978"/>
    <w:rsid w:val="005C587B"/>
    <w:rsid w:val="005E5790"/>
    <w:rsid w:val="00601828"/>
    <w:rsid w:val="00606776"/>
    <w:rsid w:val="0062095F"/>
    <w:rsid w:val="00634016"/>
    <w:rsid w:val="00634BD3"/>
    <w:rsid w:val="00636B33"/>
    <w:rsid w:val="00663F57"/>
    <w:rsid w:val="00664C90"/>
    <w:rsid w:val="0067022D"/>
    <w:rsid w:val="00670C9C"/>
    <w:rsid w:val="006769D0"/>
    <w:rsid w:val="00685530"/>
    <w:rsid w:val="006A78D9"/>
    <w:rsid w:val="006B14B3"/>
    <w:rsid w:val="006C6581"/>
    <w:rsid w:val="006D4C00"/>
    <w:rsid w:val="006F21C0"/>
    <w:rsid w:val="006F6572"/>
    <w:rsid w:val="00704D55"/>
    <w:rsid w:val="00713CDF"/>
    <w:rsid w:val="00750AB9"/>
    <w:rsid w:val="00755304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7E22AB"/>
    <w:rsid w:val="00822D67"/>
    <w:rsid w:val="00833416"/>
    <w:rsid w:val="00837251"/>
    <w:rsid w:val="00842D3A"/>
    <w:rsid w:val="00844248"/>
    <w:rsid w:val="00852B35"/>
    <w:rsid w:val="0086507B"/>
    <w:rsid w:val="00867793"/>
    <w:rsid w:val="00873CE5"/>
    <w:rsid w:val="00875DB1"/>
    <w:rsid w:val="008A1F7A"/>
    <w:rsid w:val="008A720F"/>
    <w:rsid w:val="008B6C19"/>
    <w:rsid w:val="008C7636"/>
    <w:rsid w:val="008E3900"/>
    <w:rsid w:val="008E74D9"/>
    <w:rsid w:val="008F465D"/>
    <w:rsid w:val="00920453"/>
    <w:rsid w:val="009245CA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E676D"/>
    <w:rsid w:val="009F604A"/>
    <w:rsid w:val="00A002FF"/>
    <w:rsid w:val="00A0373D"/>
    <w:rsid w:val="00A13F21"/>
    <w:rsid w:val="00A150DC"/>
    <w:rsid w:val="00A16697"/>
    <w:rsid w:val="00A2060E"/>
    <w:rsid w:val="00A3751B"/>
    <w:rsid w:val="00A41409"/>
    <w:rsid w:val="00A41A77"/>
    <w:rsid w:val="00A52870"/>
    <w:rsid w:val="00A549E9"/>
    <w:rsid w:val="00A5613C"/>
    <w:rsid w:val="00A6363C"/>
    <w:rsid w:val="00A80DD1"/>
    <w:rsid w:val="00A90B1D"/>
    <w:rsid w:val="00AA4961"/>
    <w:rsid w:val="00AB3E45"/>
    <w:rsid w:val="00AB76C7"/>
    <w:rsid w:val="00AC6CB9"/>
    <w:rsid w:val="00AD4E4B"/>
    <w:rsid w:val="00AD55EF"/>
    <w:rsid w:val="00AE09EC"/>
    <w:rsid w:val="00AE511A"/>
    <w:rsid w:val="00AF5268"/>
    <w:rsid w:val="00B014F7"/>
    <w:rsid w:val="00B245AC"/>
    <w:rsid w:val="00B27E63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7CBD"/>
    <w:rsid w:val="00BD11B1"/>
    <w:rsid w:val="00BD2D04"/>
    <w:rsid w:val="00C05575"/>
    <w:rsid w:val="00C144AC"/>
    <w:rsid w:val="00C20B84"/>
    <w:rsid w:val="00C45B99"/>
    <w:rsid w:val="00C5527E"/>
    <w:rsid w:val="00C60B65"/>
    <w:rsid w:val="00C626BE"/>
    <w:rsid w:val="00C75F46"/>
    <w:rsid w:val="00C936B4"/>
    <w:rsid w:val="00C9413C"/>
    <w:rsid w:val="00CA4758"/>
    <w:rsid w:val="00CA7954"/>
    <w:rsid w:val="00CB2369"/>
    <w:rsid w:val="00CB2F0C"/>
    <w:rsid w:val="00CB7AED"/>
    <w:rsid w:val="00CD5859"/>
    <w:rsid w:val="00CE0B8F"/>
    <w:rsid w:val="00CF1D8B"/>
    <w:rsid w:val="00CF6F64"/>
    <w:rsid w:val="00D01EB6"/>
    <w:rsid w:val="00D108A1"/>
    <w:rsid w:val="00D17E95"/>
    <w:rsid w:val="00D256B3"/>
    <w:rsid w:val="00D31DEF"/>
    <w:rsid w:val="00D36DDB"/>
    <w:rsid w:val="00D64ACF"/>
    <w:rsid w:val="00D65AE9"/>
    <w:rsid w:val="00D80D6C"/>
    <w:rsid w:val="00D86C5E"/>
    <w:rsid w:val="00D8723B"/>
    <w:rsid w:val="00D97DD0"/>
    <w:rsid w:val="00DA36EF"/>
    <w:rsid w:val="00DA6336"/>
    <w:rsid w:val="00DB42AD"/>
    <w:rsid w:val="00DC762C"/>
    <w:rsid w:val="00DE23B5"/>
    <w:rsid w:val="00DE5E26"/>
    <w:rsid w:val="00DF7DA5"/>
    <w:rsid w:val="00E06013"/>
    <w:rsid w:val="00E10CB4"/>
    <w:rsid w:val="00E13A3A"/>
    <w:rsid w:val="00E24425"/>
    <w:rsid w:val="00E31CA4"/>
    <w:rsid w:val="00E45E6B"/>
    <w:rsid w:val="00E837CA"/>
    <w:rsid w:val="00E900A9"/>
    <w:rsid w:val="00E90461"/>
    <w:rsid w:val="00EA42B3"/>
    <w:rsid w:val="00EA7290"/>
    <w:rsid w:val="00EA77C5"/>
    <w:rsid w:val="00EB1172"/>
    <w:rsid w:val="00EB52F9"/>
    <w:rsid w:val="00EC6824"/>
    <w:rsid w:val="00EE050F"/>
    <w:rsid w:val="00EF6A8E"/>
    <w:rsid w:val="00F033A2"/>
    <w:rsid w:val="00F10CD9"/>
    <w:rsid w:val="00F13544"/>
    <w:rsid w:val="00F1524D"/>
    <w:rsid w:val="00F33ADE"/>
    <w:rsid w:val="00F36859"/>
    <w:rsid w:val="00F41AC7"/>
    <w:rsid w:val="00F42241"/>
    <w:rsid w:val="00F46675"/>
    <w:rsid w:val="00F65872"/>
    <w:rsid w:val="00F72AD1"/>
    <w:rsid w:val="00F753F2"/>
    <w:rsid w:val="00FA1DF0"/>
    <w:rsid w:val="00FB299F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3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313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header" Target="header2.xml"/><Relationship Id="rId8" Type="http://schemas.openxmlformats.org/officeDocument/2006/relationships/image" Target="media/image2.png"/><Relationship Id="rId51" Type="http://schemas.openxmlformats.org/officeDocument/2006/relationships/header" Target="header3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2.png"/><Relationship Id="rId1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7</Pages>
  <Words>1692</Words>
  <Characters>965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Dinh Phu 2 (FE Ban NCPT)</cp:lastModifiedBy>
  <cp:revision>30</cp:revision>
  <cp:lastPrinted>2021-03-26T01:41:00Z</cp:lastPrinted>
  <dcterms:created xsi:type="dcterms:W3CDTF">2021-08-19T05:18:00Z</dcterms:created>
  <dcterms:modified xsi:type="dcterms:W3CDTF">2023-09-20T19:30:00Z</dcterms:modified>
</cp:coreProperties>
</file>